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8308C1" w14:textId="77777777" w:rsidR="00336DFC" w:rsidRDefault="00336DFC" w:rsidP="003C2A00">
      <w:pPr>
        <w:spacing w:line="360" w:lineRule="auto"/>
        <w:jc w:val="center"/>
        <w:rPr>
          <w:rFonts w:ascii="Times New Roman" w:hAnsi="Times New Roman" w:cs="Times New Roman"/>
          <w:b/>
          <w:bCs/>
          <w:sz w:val="24"/>
          <w:szCs w:val="24"/>
          <w:lang w:val="es-MX"/>
        </w:rPr>
      </w:pPr>
      <w:r>
        <w:rPr>
          <w:b/>
          <w:bCs/>
          <w:noProof/>
        </w:rPr>
        <w:drawing>
          <wp:anchor distT="0" distB="0" distL="114300" distR="114300" simplePos="0" relativeHeight="251658240" behindDoc="0" locked="0" layoutInCell="1" allowOverlap="1" wp14:anchorId="1BA5EC89" wp14:editId="52C083BA">
            <wp:simplePos x="0" y="0"/>
            <wp:positionH relativeFrom="column">
              <wp:posOffset>2298700</wp:posOffset>
            </wp:positionH>
            <wp:positionV relativeFrom="paragraph">
              <wp:posOffset>0</wp:posOffset>
            </wp:positionV>
            <wp:extent cx="1333500" cy="1333500"/>
            <wp:effectExtent l="0" t="0" r="0" b="0"/>
            <wp:wrapThrough wrapText="bothSides">
              <wp:wrapPolygon edited="0">
                <wp:start x="0" y="0"/>
                <wp:lineTo x="0" y="21291"/>
                <wp:lineTo x="21291" y="21291"/>
                <wp:lineTo x="21291" y="0"/>
                <wp:lineTo x="0" y="0"/>
              </wp:wrapPolygon>
            </wp:wrapThrough>
            <wp:docPr id="1756708482" name="Imagen 1" descr="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8482" name="Imagen 1" descr="Icono&#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8A651D" w:rsidRPr="003C2A00">
        <w:rPr>
          <w:rFonts w:ascii="Times New Roman" w:hAnsi="Times New Roman" w:cs="Times New Roman"/>
          <w:b/>
          <w:bCs/>
          <w:sz w:val="24"/>
          <w:szCs w:val="24"/>
          <w:lang w:val="es-MX"/>
        </w:rPr>
        <w:t xml:space="preserve"> </w:t>
      </w:r>
    </w:p>
    <w:p w14:paraId="73C03230" w14:textId="77777777" w:rsidR="00336DFC" w:rsidRDefault="00336DFC" w:rsidP="003C2A00">
      <w:pPr>
        <w:spacing w:line="360" w:lineRule="auto"/>
        <w:jc w:val="center"/>
        <w:rPr>
          <w:rFonts w:ascii="Times New Roman" w:hAnsi="Times New Roman" w:cs="Times New Roman"/>
          <w:b/>
          <w:bCs/>
          <w:sz w:val="24"/>
          <w:szCs w:val="24"/>
          <w:lang w:val="es-MX"/>
        </w:rPr>
      </w:pPr>
    </w:p>
    <w:p w14:paraId="6C6D6FDE" w14:textId="77777777" w:rsidR="00336DFC" w:rsidRDefault="00336DFC" w:rsidP="006D556F">
      <w:pPr>
        <w:spacing w:line="360" w:lineRule="auto"/>
        <w:rPr>
          <w:rFonts w:ascii="Times New Roman" w:hAnsi="Times New Roman" w:cs="Times New Roman"/>
          <w:b/>
          <w:bCs/>
          <w:sz w:val="24"/>
          <w:szCs w:val="24"/>
          <w:lang w:val="es-MX"/>
        </w:rPr>
      </w:pPr>
    </w:p>
    <w:p w14:paraId="4E8316F0" w14:textId="77777777" w:rsidR="00AF151C" w:rsidRDefault="00AF151C" w:rsidP="006D556F">
      <w:pPr>
        <w:spacing w:line="360" w:lineRule="auto"/>
        <w:rPr>
          <w:rFonts w:ascii="Times New Roman" w:hAnsi="Times New Roman" w:cs="Times New Roman"/>
          <w:b/>
          <w:bCs/>
          <w:sz w:val="24"/>
          <w:szCs w:val="24"/>
          <w:lang w:val="es-MX"/>
        </w:rPr>
      </w:pPr>
    </w:p>
    <w:p w14:paraId="5F1B5133" w14:textId="77777777" w:rsidR="00AF151C" w:rsidRDefault="00AF151C" w:rsidP="006D556F">
      <w:pPr>
        <w:spacing w:line="360" w:lineRule="auto"/>
        <w:rPr>
          <w:rFonts w:ascii="Times New Roman" w:hAnsi="Times New Roman" w:cs="Times New Roman"/>
          <w:b/>
          <w:bCs/>
          <w:sz w:val="24"/>
          <w:szCs w:val="24"/>
          <w:lang w:val="es-MX"/>
        </w:rPr>
      </w:pPr>
    </w:p>
    <w:p w14:paraId="3CC4DD58" w14:textId="3197C88C" w:rsidR="00E871DF" w:rsidRPr="00336DFC" w:rsidRDefault="00336DFC" w:rsidP="00E871DF">
      <w:pPr>
        <w:spacing w:line="360" w:lineRule="auto"/>
        <w:jc w:val="center"/>
        <w:rPr>
          <w:rFonts w:ascii="Times New Roman" w:hAnsi="Times New Roman" w:cs="Times New Roman"/>
          <w:b/>
          <w:bCs/>
          <w:sz w:val="28"/>
          <w:szCs w:val="28"/>
          <w:lang w:val="es-MX"/>
        </w:rPr>
      </w:pPr>
      <w:r w:rsidRPr="00336DFC">
        <w:rPr>
          <w:rFonts w:ascii="Times New Roman" w:hAnsi="Times New Roman" w:cs="Times New Roman"/>
          <w:b/>
          <w:bCs/>
          <w:sz w:val="28"/>
          <w:szCs w:val="28"/>
          <w:lang w:val="es-MX"/>
        </w:rPr>
        <w:t>Instituto Tecnológico y de Estudios Superiores de Monterrey</w:t>
      </w:r>
    </w:p>
    <w:p w14:paraId="7EE7CAC8" w14:textId="1333379D" w:rsidR="00336DFC" w:rsidRDefault="00E871DF" w:rsidP="00AF151C">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Escuela de Ingeniería y Ciencias</w:t>
      </w:r>
    </w:p>
    <w:p w14:paraId="3E6486E5" w14:textId="77777777" w:rsidR="00E871DF" w:rsidRPr="003C2A00" w:rsidRDefault="00E871DF" w:rsidP="003C2A00">
      <w:pPr>
        <w:spacing w:line="360" w:lineRule="auto"/>
        <w:rPr>
          <w:rFonts w:ascii="Times New Roman" w:hAnsi="Times New Roman" w:cs="Times New Roman"/>
          <w:b/>
          <w:bCs/>
          <w:sz w:val="24"/>
          <w:szCs w:val="24"/>
          <w:lang w:val="es-MX"/>
        </w:rPr>
      </w:pPr>
    </w:p>
    <w:p w14:paraId="09373CC2" w14:textId="172B7CCB" w:rsidR="00B4270A" w:rsidRPr="00336DFC" w:rsidRDefault="00336DFC" w:rsidP="003C2A00">
      <w:pPr>
        <w:spacing w:line="360" w:lineRule="auto"/>
        <w:jc w:val="center"/>
        <w:rPr>
          <w:rFonts w:ascii="Times New Roman" w:hAnsi="Times New Roman" w:cs="Times New Roman"/>
          <w:b/>
          <w:bCs/>
          <w:sz w:val="28"/>
          <w:szCs w:val="28"/>
          <w:lang w:val="es-MX"/>
        </w:rPr>
      </w:pPr>
      <w:r w:rsidRPr="00336DFC">
        <w:rPr>
          <w:rFonts w:ascii="Times New Roman" w:hAnsi="Times New Roman" w:cs="Times New Roman"/>
          <w:b/>
          <w:bCs/>
          <w:sz w:val="28"/>
          <w:szCs w:val="28"/>
          <w:lang w:val="es-MX"/>
        </w:rPr>
        <w:t>Maestría en Inteligencia Artificial Aplicada</w:t>
      </w:r>
    </w:p>
    <w:p w14:paraId="569581F6" w14:textId="77777777" w:rsidR="00AF151C" w:rsidRPr="003C2A00" w:rsidRDefault="00AF151C" w:rsidP="003C2A00">
      <w:pPr>
        <w:spacing w:line="360" w:lineRule="auto"/>
        <w:jc w:val="center"/>
        <w:rPr>
          <w:rFonts w:ascii="Times New Roman" w:hAnsi="Times New Roman" w:cs="Times New Roman"/>
          <w:b/>
          <w:bCs/>
          <w:sz w:val="24"/>
          <w:szCs w:val="24"/>
          <w:lang w:val="es-MX"/>
        </w:rPr>
      </w:pPr>
    </w:p>
    <w:p w14:paraId="54579114" w14:textId="1016709E" w:rsidR="002150AC" w:rsidRDefault="002150AC" w:rsidP="006D556F">
      <w:pPr>
        <w:spacing w:line="360" w:lineRule="auto"/>
        <w:jc w:val="center"/>
        <w:rPr>
          <w:rFonts w:ascii="Times New Roman" w:hAnsi="Times New Roman" w:cs="Times New Roman"/>
          <w:b/>
          <w:bCs/>
          <w:sz w:val="24"/>
          <w:szCs w:val="24"/>
          <w:lang w:val="es-MX"/>
        </w:rPr>
      </w:pPr>
      <w:r w:rsidRPr="002150AC">
        <w:rPr>
          <w:rFonts w:ascii="Times New Roman" w:hAnsi="Times New Roman" w:cs="Times New Roman"/>
          <w:b/>
          <w:bCs/>
          <w:sz w:val="24"/>
          <w:szCs w:val="24"/>
          <w:lang w:val="es-MX"/>
        </w:rPr>
        <w:t xml:space="preserve">Dr. </w:t>
      </w:r>
      <w:r w:rsidR="001301F8" w:rsidRPr="001301F8">
        <w:rPr>
          <w:rFonts w:ascii="Times New Roman" w:hAnsi="Times New Roman" w:cs="Times New Roman"/>
          <w:b/>
          <w:bCs/>
          <w:sz w:val="24"/>
          <w:szCs w:val="24"/>
          <w:lang w:val="es-MX"/>
        </w:rPr>
        <w:t>Eduardo Antonio Cendejas Castro</w:t>
      </w:r>
    </w:p>
    <w:p w14:paraId="7C569832" w14:textId="3EBEEA15" w:rsidR="002150AC" w:rsidRDefault="002150AC" w:rsidP="001301F8">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Profesora</w:t>
      </w:r>
      <w:r w:rsidR="001301F8">
        <w:rPr>
          <w:rFonts w:ascii="Times New Roman" w:hAnsi="Times New Roman" w:cs="Times New Roman"/>
          <w:b/>
          <w:bCs/>
          <w:sz w:val="24"/>
          <w:szCs w:val="24"/>
          <w:lang w:val="es-MX"/>
        </w:rPr>
        <w:t xml:space="preserve"> </w:t>
      </w:r>
      <w:r w:rsidR="001301F8" w:rsidRPr="001301F8">
        <w:rPr>
          <w:rFonts w:ascii="Times New Roman" w:hAnsi="Times New Roman" w:cs="Times New Roman"/>
          <w:b/>
          <w:bCs/>
          <w:sz w:val="24"/>
          <w:szCs w:val="24"/>
          <w:lang w:val="es-MX"/>
        </w:rPr>
        <w:t>Yetnalezi Quintas Ruiz</w:t>
      </w:r>
    </w:p>
    <w:p w14:paraId="6B681C11" w14:textId="77777777" w:rsidR="001301F8" w:rsidRPr="003C2A00" w:rsidRDefault="001301F8" w:rsidP="001301F8">
      <w:pPr>
        <w:spacing w:line="360" w:lineRule="auto"/>
        <w:jc w:val="center"/>
        <w:rPr>
          <w:rFonts w:ascii="Times New Roman" w:hAnsi="Times New Roman" w:cs="Times New Roman"/>
          <w:b/>
          <w:bCs/>
          <w:sz w:val="24"/>
          <w:szCs w:val="24"/>
          <w:lang w:val="es-MX"/>
        </w:rPr>
      </w:pPr>
    </w:p>
    <w:p w14:paraId="78640315" w14:textId="0D097FBC" w:rsidR="00B4270A" w:rsidRPr="003C2A00" w:rsidRDefault="001301F8" w:rsidP="003C2A00">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Cómputo en la nube</w:t>
      </w:r>
    </w:p>
    <w:p w14:paraId="06468FC6" w14:textId="77777777" w:rsidR="00B1317A" w:rsidRDefault="00B1317A" w:rsidP="003C2A00">
      <w:pPr>
        <w:spacing w:line="360" w:lineRule="auto"/>
        <w:rPr>
          <w:rFonts w:ascii="Times New Roman" w:hAnsi="Times New Roman" w:cs="Times New Roman"/>
          <w:b/>
          <w:bCs/>
          <w:sz w:val="24"/>
          <w:szCs w:val="24"/>
          <w:lang w:val="es-MX"/>
        </w:rPr>
      </w:pPr>
    </w:p>
    <w:p w14:paraId="3F50980C" w14:textId="77777777" w:rsidR="00E871DF" w:rsidRPr="003C2A00" w:rsidRDefault="00E871DF" w:rsidP="003C2A00">
      <w:pPr>
        <w:spacing w:line="360" w:lineRule="auto"/>
        <w:rPr>
          <w:rFonts w:ascii="Times New Roman" w:hAnsi="Times New Roman" w:cs="Times New Roman"/>
          <w:b/>
          <w:bCs/>
          <w:sz w:val="24"/>
          <w:szCs w:val="24"/>
          <w:lang w:val="es-MX"/>
        </w:rPr>
      </w:pPr>
    </w:p>
    <w:p w14:paraId="73E389EC" w14:textId="3A67B2A4" w:rsidR="00A97337" w:rsidRPr="00AF151C" w:rsidRDefault="001301F8" w:rsidP="00806B9E">
      <w:pPr>
        <w:spacing w:line="360" w:lineRule="auto"/>
        <w:jc w:val="center"/>
        <w:rPr>
          <w:rFonts w:ascii="Times New Roman" w:hAnsi="Times New Roman" w:cs="Times New Roman"/>
          <w:b/>
          <w:bCs/>
          <w:sz w:val="30"/>
          <w:szCs w:val="30"/>
          <w:lang w:val="es-MX"/>
        </w:rPr>
      </w:pPr>
      <w:r>
        <w:rPr>
          <w:rFonts w:ascii="Times New Roman" w:hAnsi="Times New Roman" w:cs="Times New Roman"/>
          <w:b/>
          <w:bCs/>
          <w:sz w:val="30"/>
          <w:szCs w:val="30"/>
          <w:lang w:val="es-MX"/>
        </w:rPr>
        <w:t>T</w:t>
      </w:r>
      <w:r w:rsidRPr="001301F8">
        <w:rPr>
          <w:rFonts w:ascii="Times New Roman" w:hAnsi="Times New Roman" w:cs="Times New Roman"/>
          <w:b/>
          <w:bCs/>
          <w:sz w:val="30"/>
          <w:szCs w:val="30"/>
          <w:lang w:val="es-MX"/>
        </w:rPr>
        <w:t>area 1. Programación de una solución paralela</w:t>
      </w:r>
    </w:p>
    <w:p w14:paraId="2E43B94D" w14:textId="77777777" w:rsidR="00AF151C" w:rsidRDefault="00AF151C" w:rsidP="003C2A00">
      <w:pPr>
        <w:spacing w:line="360" w:lineRule="auto"/>
        <w:rPr>
          <w:rFonts w:ascii="Times New Roman" w:hAnsi="Times New Roman" w:cs="Times New Roman"/>
          <w:b/>
          <w:bCs/>
          <w:sz w:val="24"/>
          <w:szCs w:val="24"/>
          <w:lang w:val="es-MX"/>
        </w:rPr>
      </w:pPr>
    </w:p>
    <w:p w14:paraId="35705CF2" w14:textId="77777777" w:rsidR="00336DFC" w:rsidRPr="003C2A00" w:rsidRDefault="00336DFC" w:rsidP="003C2A00">
      <w:pPr>
        <w:spacing w:line="360" w:lineRule="auto"/>
        <w:rPr>
          <w:rFonts w:ascii="Times New Roman" w:hAnsi="Times New Roman" w:cs="Times New Roman"/>
          <w:b/>
          <w:bCs/>
          <w:sz w:val="24"/>
          <w:szCs w:val="24"/>
          <w:lang w:val="es-MX"/>
        </w:rPr>
      </w:pPr>
    </w:p>
    <w:p w14:paraId="089CB0C9" w14:textId="1613DDDD" w:rsidR="00806B9E" w:rsidRDefault="00336DFC" w:rsidP="00AF151C">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Francisco Antonio Enríquez Cabrera</w:t>
      </w:r>
      <w:r w:rsidR="00806B9E">
        <w:rPr>
          <w:rFonts w:ascii="Times New Roman" w:hAnsi="Times New Roman" w:cs="Times New Roman"/>
          <w:b/>
          <w:bCs/>
          <w:sz w:val="24"/>
          <w:szCs w:val="24"/>
          <w:lang w:val="es-MX"/>
        </w:rPr>
        <w:t xml:space="preserve"> – A01795006</w:t>
      </w:r>
    </w:p>
    <w:p w14:paraId="4218C6E3" w14:textId="77777777" w:rsidR="00AF151C" w:rsidRPr="003C2A00" w:rsidRDefault="00AF151C" w:rsidP="00AF151C">
      <w:pPr>
        <w:spacing w:line="360" w:lineRule="auto"/>
        <w:jc w:val="center"/>
        <w:rPr>
          <w:rFonts w:ascii="Times New Roman" w:hAnsi="Times New Roman" w:cs="Times New Roman"/>
          <w:b/>
          <w:bCs/>
          <w:sz w:val="24"/>
          <w:szCs w:val="24"/>
          <w:lang w:val="es-MX"/>
        </w:rPr>
      </w:pPr>
    </w:p>
    <w:p w14:paraId="0D533CB7" w14:textId="323EB22B" w:rsidR="535D8BE2" w:rsidRDefault="001301F8" w:rsidP="003C2A00">
      <w:pPr>
        <w:spacing w:line="360" w:lineRule="auto"/>
        <w:jc w:val="center"/>
        <w:rPr>
          <w:rFonts w:ascii="Times New Roman" w:hAnsi="Times New Roman" w:cs="Times New Roman"/>
          <w:b/>
          <w:bCs/>
          <w:sz w:val="24"/>
          <w:szCs w:val="24"/>
          <w:lang w:val="es-MX"/>
        </w:rPr>
      </w:pPr>
      <w:r>
        <w:rPr>
          <w:rFonts w:ascii="Times New Roman" w:hAnsi="Times New Roman" w:cs="Times New Roman"/>
          <w:b/>
          <w:bCs/>
          <w:sz w:val="24"/>
          <w:szCs w:val="24"/>
          <w:lang w:val="es-MX"/>
        </w:rPr>
        <w:t>26</w:t>
      </w:r>
      <w:r w:rsidR="008A651D" w:rsidRPr="003C2A00">
        <w:rPr>
          <w:rFonts w:ascii="Times New Roman" w:hAnsi="Times New Roman" w:cs="Times New Roman"/>
          <w:b/>
          <w:bCs/>
          <w:sz w:val="24"/>
          <w:szCs w:val="24"/>
          <w:lang w:val="es-MX"/>
        </w:rPr>
        <w:t>-</w:t>
      </w:r>
      <w:r w:rsidR="00142861" w:rsidRPr="003C2A00">
        <w:rPr>
          <w:rFonts w:ascii="Times New Roman" w:hAnsi="Times New Roman" w:cs="Times New Roman"/>
          <w:b/>
          <w:bCs/>
          <w:sz w:val="24"/>
          <w:szCs w:val="24"/>
          <w:lang w:val="es-MX"/>
        </w:rPr>
        <w:t>0</w:t>
      </w:r>
      <w:r>
        <w:rPr>
          <w:rFonts w:ascii="Times New Roman" w:hAnsi="Times New Roman" w:cs="Times New Roman"/>
          <w:b/>
          <w:bCs/>
          <w:sz w:val="24"/>
          <w:szCs w:val="24"/>
          <w:lang w:val="es-MX"/>
        </w:rPr>
        <w:t>1</w:t>
      </w:r>
      <w:r w:rsidR="008A651D" w:rsidRPr="003C2A00">
        <w:rPr>
          <w:rFonts w:ascii="Times New Roman" w:hAnsi="Times New Roman" w:cs="Times New Roman"/>
          <w:b/>
          <w:bCs/>
          <w:sz w:val="24"/>
          <w:szCs w:val="24"/>
          <w:lang w:val="es-MX"/>
        </w:rPr>
        <w:t>-202</w:t>
      </w:r>
      <w:r w:rsidR="00953528">
        <w:rPr>
          <w:rFonts w:ascii="Times New Roman" w:hAnsi="Times New Roman" w:cs="Times New Roman"/>
          <w:b/>
          <w:bCs/>
          <w:sz w:val="24"/>
          <w:szCs w:val="24"/>
          <w:lang w:val="es-MX"/>
        </w:rPr>
        <w:t>5</w:t>
      </w:r>
    </w:p>
    <w:p w14:paraId="1D6E5E14" w14:textId="1F96534B"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Introducción</w:t>
      </w:r>
    </w:p>
    <w:p w14:paraId="0DBC49EB" w14:textId="65E9DF5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programación paralela permite dividir un problema en tareas independientes que se ejecutan simultáneamente en múltiples núcleos o procesadores. Este enfoque aprovecha la capacidad de las arquitecturas multicore modernas para reducir tiempos de ejecución y mejorar la eficiencia del sistema (Quinn, 2004).</w:t>
      </w:r>
    </w:p>
    <w:p w14:paraId="58F7B5EB" w14:textId="582B2A6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n C++, OpenMP es una herramienta ampliamente utilizada para implementar paralelismo de manera eficiente. Proporciona directivas de alto nivel que simplifican la distribución de tareas entre hilos sin necesidad de gestionar manualmente los detalles complejos de creación, sincronización y destrucción de hilos (Chapman, Jost, &amp; Pas, 2007).</w:t>
      </w:r>
    </w:p>
    <w:p w14:paraId="320ADDC0" w14:textId="7777777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l proyecto presentado consiste en la suma de dos arreglos utilizando programación paralela con OpenMP. Los arreglos se llenan con valores generados aleatoriamente y se procesan en paralelo utilizando dos hilos. Este ejemplo destaca la combinación de flexibilidad, reproducibilidad y control sobre la ejecución paralela, demostrando los beneficios del paralelismo.</w:t>
      </w:r>
    </w:p>
    <w:p w14:paraId="4C469598" w14:textId="77777777" w:rsidR="0054231B" w:rsidRDefault="0054231B" w:rsidP="00AC6E4D">
      <w:pPr>
        <w:spacing w:line="360" w:lineRule="auto"/>
        <w:jc w:val="both"/>
        <w:rPr>
          <w:rFonts w:ascii="Times New Roman" w:hAnsi="Times New Roman" w:cs="Times New Roman"/>
          <w:sz w:val="24"/>
          <w:szCs w:val="24"/>
          <w:lang w:val="es-MX"/>
        </w:rPr>
      </w:pPr>
    </w:p>
    <w:p w14:paraId="6CB6FB15" w14:textId="77777777" w:rsidR="0054231B" w:rsidRDefault="0054231B" w:rsidP="00AC6E4D">
      <w:pPr>
        <w:spacing w:line="360" w:lineRule="auto"/>
        <w:jc w:val="both"/>
        <w:rPr>
          <w:rFonts w:ascii="Times New Roman" w:hAnsi="Times New Roman" w:cs="Times New Roman"/>
          <w:sz w:val="24"/>
          <w:szCs w:val="24"/>
          <w:lang w:val="es-MX"/>
        </w:rPr>
      </w:pPr>
    </w:p>
    <w:p w14:paraId="0B99971D" w14:textId="77777777" w:rsidR="0054231B" w:rsidRDefault="0054231B" w:rsidP="00AC6E4D">
      <w:pPr>
        <w:spacing w:line="360" w:lineRule="auto"/>
        <w:jc w:val="both"/>
        <w:rPr>
          <w:rFonts w:ascii="Times New Roman" w:hAnsi="Times New Roman" w:cs="Times New Roman"/>
          <w:sz w:val="24"/>
          <w:szCs w:val="24"/>
          <w:lang w:val="es-MX"/>
        </w:rPr>
      </w:pPr>
    </w:p>
    <w:p w14:paraId="2394732F" w14:textId="77777777" w:rsidR="0054231B" w:rsidRDefault="0054231B" w:rsidP="00AC6E4D">
      <w:pPr>
        <w:spacing w:line="360" w:lineRule="auto"/>
        <w:jc w:val="both"/>
        <w:rPr>
          <w:rFonts w:ascii="Times New Roman" w:hAnsi="Times New Roman" w:cs="Times New Roman"/>
          <w:sz w:val="24"/>
          <w:szCs w:val="24"/>
          <w:lang w:val="es-MX"/>
        </w:rPr>
      </w:pPr>
    </w:p>
    <w:p w14:paraId="36645379" w14:textId="77777777" w:rsidR="0054231B" w:rsidRDefault="0054231B" w:rsidP="00AC6E4D">
      <w:pPr>
        <w:spacing w:line="360" w:lineRule="auto"/>
        <w:jc w:val="both"/>
        <w:rPr>
          <w:rFonts w:ascii="Times New Roman" w:hAnsi="Times New Roman" w:cs="Times New Roman"/>
          <w:sz w:val="24"/>
          <w:szCs w:val="24"/>
          <w:lang w:val="es-MX"/>
        </w:rPr>
      </w:pPr>
    </w:p>
    <w:p w14:paraId="3DF7C91B" w14:textId="77777777" w:rsidR="0054231B" w:rsidRDefault="0054231B" w:rsidP="00AC6E4D">
      <w:pPr>
        <w:spacing w:line="360" w:lineRule="auto"/>
        <w:jc w:val="both"/>
        <w:rPr>
          <w:rFonts w:ascii="Times New Roman" w:hAnsi="Times New Roman" w:cs="Times New Roman"/>
          <w:sz w:val="24"/>
          <w:szCs w:val="24"/>
          <w:lang w:val="es-MX"/>
        </w:rPr>
      </w:pPr>
    </w:p>
    <w:p w14:paraId="001355A9" w14:textId="77777777" w:rsidR="0054231B" w:rsidRDefault="0054231B" w:rsidP="00AC6E4D">
      <w:pPr>
        <w:spacing w:line="360" w:lineRule="auto"/>
        <w:jc w:val="both"/>
        <w:rPr>
          <w:rFonts w:ascii="Times New Roman" w:hAnsi="Times New Roman" w:cs="Times New Roman"/>
          <w:sz w:val="24"/>
          <w:szCs w:val="24"/>
          <w:lang w:val="es-MX"/>
        </w:rPr>
      </w:pPr>
    </w:p>
    <w:p w14:paraId="5F076E35" w14:textId="77777777" w:rsidR="0054231B" w:rsidRDefault="0054231B" w:rsidP="00AC6E4D">
      <w:pPr>
        <w:spacing w:line="360" w:lineRule="auto"/>
        <w:jc w:val="both"/>
        <w:rPr>
          <w:rFonts w:ascii="Times New Roman" w:hAnsi="Times New Roman" w:cs="Times New Roman"/>
          <w:sz w:val="24"/>
          <w:szCs w:val="24"/>
          <w:lang w:val="es-MX"/>
        </w:rPr>
      </w:pPr>
    </w:p>
    <w:p w14:paraId="33D78D9E" w14:textId="77777777" w:rsidR="0054231B" w:rsidRDefault="0054231B" w:rsidP="00AC6E4D">
      <w:pPr>
        <w:spacing w:line="360" w:lineRule="auto"/>
        <w:jc w:val="both"/>
        <w:rPr>
          <w:rFonts w:ascii="Times New Roman" w:hAnsi="Times New Roman" w:cs="Times New Roman"/>
          <w:sz w:val="24"/>
          <w:szCs w:val="24"/>
          <w:lang w:val="es-MX"/>
        </w:rPr>
      </w:pPr>
    </w:p>
    <w:p w14:paraId="6E6DEDD0" w14:textId="77777777" w:rsidR="0054231B" w:rsidRDefault="0054231B" w:rsidP="00AC6E4D">
      <w:pPr>
        <w:spacing w:line="360" w:lineRule="auto"/>
        <w:jc w:val="both"/>
        <w:rPr>
          <w:rFonts w:ascii="Times New Roman" w:hAnsi="Times New Roman" w:cs="Times New Roman"/>
          <w:sz w:val="24"/>
          <w:szCs w:val="24"/>
          <w:lang w:val="es-MX"/>
        </w:rPr>
      </w:pPr>
    </w:p>
    <w:p w14:paraId="34031170" w14:textId="77777777" w:rsidR="0054231B" w:rsidRDefault="0054231B" w:rsidP="00AC6E4D">
      <w:pPr>
        <w:spacing w:line="360" w:lineRule="auto"/>
        <w:jc w:val="both"/>
        <w:rPr>
          <w:rFonts w:ascii="Times New Roman" w:hAnsi="Times New Roman" w:cs="Times New Roman"/>
          <w:sz w:val="24"/>
          <w:szCs w:val="24"/>
          <w:lang w:val="es-MX"/>
        </w:rPr>
      </w:pPr>
    </w:p>
    <w:p w14:paraId="3F4F5D40" w14:textId="1C5766CE"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Liga del repositorio de GitHub</w:t>
      </w:r>
    </w:p>
    <w:p w14:paraId="62B942DB" w14:textId="77777777" w:rsidR="00AC6E4D" w:rsidRPr="00AC6E4D" w:rsidRDefault="00AC6E4D" w:rsidP="00AC6E4D">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código fuente, el ejecutable y la documentación se encuentran en el siguiente repositorio:</w:t>
      </w:r>
    </w:p>
    <w:p w14:paraId="70B8BD92" w14:textId="3EBFE426" w:rsidR="00AC6E4D" w:rsidRPr="00AC6E4D" w:rsidRDefault="00AC6E4D" w:rsidP="00AC6E4D">
      <w:pPr>
        <w:spacing w:line="360" w:lineRule="auto"/>
        <w:jc w:val="both"/>
        <w:rPr>
          <w:rFonts w:ascii="Times New Roman" w:hAnsi="Times New Roman" w:cs="Times New Roman"/>
          <w:sz w:val="24"/>
          <w:szCs w:val="24"/>
          <w:lang w:val="es-MX"/>
        </w:rPr>
      </w:pPr>
      <w:hyperlink r:id="rId9" w:history="1">
        <w:r w:rsidRPr="002332B4">
          <w:rPr>
            <w:rStyle w:val="Hyperlink"/>
            <w:rFonts w:ascii="Times New Roman" w:hAnsi="Times New Roman" w:cs="Times New Roman"/>
            <w:sz w:val="24"/>
            <w:szCs w:val="24"/>
            <w:lang w:val="es-MX"/>
          </w:rPr>
          <w:t>https://github.com/FranciscoEnriquez/openmpA01795006</w:t>
        </w:r>
      </w:hyperlink>
    </w:p>
    <w:p w14:paraId="0F6B0849" w14:textId="600FBAC2" w:rsidR="00AC6E4D" w:rsidRPr="00AC6E4D" w:rsidRDefault="00AC6E4D" w:rsidP="00AC6E4D">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n dicho repositorio se incluyen:</w:t>
      </w:r>
    </w:p>
    <w:p w14:paraId="182996B6" w14:textId="3D92725E"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archivo main.c</w:t>
      </w:r>
      <w:r w:rsidR="00792E4C">
        <w:rPr>
          <w:rFonts w:ascii="Times New Roman" w:hAnsi="Times New Roman" w:cs="Times New Roman"/>
          <w:sz w:val="24"/>
          <w:szCs w:val="24"/>
          <w:lang w:val="es-MX"/>
        </w:rPr>
        <w:t xml:space="preserve">pp </w:t>
      </w:r>
      <w:r w:rsidRPr="00AC6E4D">
        <w:rPr>
          <w:rFonts w:ascii="Times New Roman" w:hAnsi="Times New Roman" w:cs="Times New Roman"/>
          <w:sz w:val="24"/>
          <w:szCs w:val="24"/>
          <w:lang w:val="es-MX"/>
        </w:rPr>
        <w:t>con el código fuente principal.</w:t>
      </w:r>
    </w:p>
    <w:p w14:paraId="0E8794D1"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l archivo main.exe (o la configuración para generarlo en local).</w:t>
      </w:r>
    </w:p>
    <w:p w14:paraId="0264E175"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La configuración de OpenMP.</w:t>
      </w:r>
    </w:p>
    <w:p w14:paraId="7329FC93" w14:textId="77777777" w:rsidR="00AC6E4D" w:rsidRPr="00AC6E4D" w:rsidRDefault="00AC6E4D" w:rsidP="00AC6E4D">
      <w:pPr>
        <w:pStyle w:val="ListParagraph"/>
        <w:numPr>
          <w:ilvl w:val="0"/>
          <w:numId w:val="41"/>
        </w:num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Esta documentación.</w:t>
      </w:r>
    </w:p>
    <w:p w14:paraId="68B03813" w14:textId="77777777" w:rsidR="00AC6E4D" w:rsidRPr="00AC6E4D" w:rsidRDefault="00AC6E4D" w:rsidP="00AC6E4D">
      <w:pPr>
        <w:spacing w:line="360" w:lineRule="auto"/>
        <w:jc w:val="both"/>
        <w:rPr>
          <w:rFonts w:ascii="Times New Roman" w:hAnsi="Times New Roman" w:cs="Times New Roman"/>
          <w:sz w:val="24"/>
          <w:szCs w:val="24"/>
          <w:lang w:val="es-MX"/>
        </w:rPr>
      </w:pPr>
    </w:p>
    <w:p w14:paraId="2CCB80A7" w14:textId="49CDB552"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t>Capturas de pantalla de dos ejecuciones del proyecto</w:t>
      </w:r>
    </w:p>
    <w:p w14:paraId="7D289266" w14:textId="4B6417A1" w:rsidR="00AC6E4D" w:rsidRPr="00AC6E4D" w:rsidRDefault="00AC6E4D" w:rsidP="00AC6E4D">
      <w:pPr>
        <w:spacing w:line="360" w:lineRule="auto"/>
        <w:jc w:val="both"/>
        <w:rPr>
          <w:rFonts w:ascii="Times New Roman" w:hAnsi="Times New Roman" w:cs="Times New Roman"/>
          <w:sz w:val="24"/>
          <w:szCs w:val="24"/>
          <w:lang w:val="es-MX"/>
        </w:rPr>
      </w:pPr>
      <w:r w:rsidRPr="00AC6E4D">
        <w:rPr>
          <w:rFonts w:ascii="Times New Roman" w:hAnsi="Times New Roman" w:cs="Times New Roman"/>
          <w:sz w:val="24"/>
          <w:szCs w:val="24"/>
          <w:lang w:val="es-MX"/>
        </w:rPr>
        <w:t>A continuación, se presentan dos ejecuciones distintas del programa, mostrando los primeros 10 elementos de cada arreglo (A, B y R):</w:t>
      </w:r>
    </w:p>
    <w:p w14:paraId="188558A8" w14:textId="77777777" w:rsidR="00AC6E4D" w:rsidRPr="00AC6E4D" w:rsidRDefault="00AC6E4D" w:rsidP="00AC6E4D">
      <w:pPr>
        <w:spacing w:line="360" w:lineRule="auto"/>
        <w:jc w:val="both"/>
        <w:rPr>
          <w:rFonts w:ascii="Times New Roman" w:hAnsi="Times New Roman" w:cs="Times New Roman"/>
          <w:i/>
          <w:iCs/>
          <w:sz w:val="24"/>
          <w:szCs w:val="24"/>
        </w:rPr>
      </w:pPr>
      <w:r w:rsidRPr="00AC6E4D">
        <w:rPr>
          <w:rFonts w:ascii="Times New Roman" w:hAnsi="Times New Roman" w:cs="Times New Roman"/>
          <w:i/>
          <w:iCs/>
          <w:sz w:val="24"/>
          <w:szCs w:val="24"/>
        </w:rPr>
        <w:t>Ejecución 1</w:t>
      </w:r>
    </w:p>
    <w:p w14:paraId="34606740" w14:textId="36D13B32" w:rsidR="00AC6E4D" w:rsidRDefault="00400126" w:rsidP="00AC6E4D">
      <w:pPr>
        <w:spacing w:line="360" w:lineRule="auto"/>
        <w:jc w:val="center"/>
        <w:rPr>
          <w:rFonts w:ascii="Times New Roman" w:hAnsi="Times New Roman" w:cs="Times New Roman"/>
          <w:sz w:val="24"/>
          <w:szCs w:val="24"/>
        </w:rPr>
      </w:pPr>
      <w:r>
        <w:rPr>
          <w:noProof/>
        </w:rPr>
        <w:drawing>
          <wp:inline distT="0" distB="0" distL="0" distR="0" wp14:anchorId="548465AB" wp14:editId="0072F43B">
            <wp:extent cx="3061970" cy="733646"/>
            <wp:effectExtent l="0" t="0" r="0" b="0"/>
            <wp:docPr id="2085776180" name="Picture 2" descr="Descripción n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ción no disponible."/>
                    <pic:cNvPicPr>
                      <a:picLocks noChangeAspect="1" noChangeArrowheads="1"/>
                    </pic:cNvPicPr>
                  </pic:nvPicPr>
                  <pic:blipFill rotWithShape="1">
                    <a:blip r:embed="rId10">
                      <a:extLst>
                        <a:ext uri="{28A0092B-C50C-407E-A947-70E740481C1C}">
                          <a14:useLocalDpi xmlns:a14="http://schemas.microsoft.com/office/drawing/2010/main" val="0"/>
                        </a:ext>
                      </a:extLst>
                    </a:blip>
                    <a:srcRect b="48878"/>
                    <a:stretch/>
                  </pic:blipFill>
                  <pic:spPr bwMode="auto">
                    <a:xfrm>
                      <a:off x="0" y="0"/>
                      <a:ext cx="3061970" cy="733646"/>
                    </a:xfrm>
                    <a:prstGeom prst="rect">
                      <a:avLst/>
                    </a:prstGeom>
                    <a:noFill/>
                    <a:ln>
                      <a:noFill/>
                    </a:ln>
                    <a:extLst>
                      <a:ext uri="{53640926-AAD7-44D8-BBD7-CCE9431645EC}">
                        <a14:shadowObscured xmlns:a14="http://schemas.microsoft.com/office/drawing/2010/main"/>
                      </a:ext>
                    </a:extLst>
                  </pic:spPr>
                </pic:pic>
              </a:graphicData>
            </a:graphic>
          </wp:inline>
        </w:drawing>
      </w:r>
    </w:p>
    <w:p w14:paraId="0B07CAE3" w14:textId="08767108" w:rsidR="00792E4C" w:rsidRDefault="00792E4C" w:rsidP="00AC6E4D">
      <w:pPr>
        <w:spacing w:line="360" w:lineRule="auto"/>
        <w:jc w:val="both"/>
        <w:rPr>
          <w:rFonts w:ascii="Times New Roman" w:hAnsi="Times New Roman" w:cs="Times New Roman"/>
          <w:sz w:val="24"/>
          <w:szCs w:val="24"/>
          <w:lang w:val="es-MX"/>
        </w:rPr>
      </w:pPr>
      <w:r w:rsidRPr="00792E4C">
        <w:rPr>
          <w:rFonts w:ascii="Times New Roman" w:hAnsi="Times New Roman" w:cs="Times New Roman"/>
          <w:sz w:val="24"/>
          <w:szCs w:val="24"/>
          <w:lang w:val="es-MX"/>
        </w:rPr>
        <w:t xml:space="preserve">En esta salida, los valores generados para A y B son aleatorios, y </w:t>
      </w:r>
      <w:r>
        <w:rPr>
          <w:rFonts w:ascii="Times New Roman" w:hAnsi="Times New Roman" w:cs="Times New Roman"/>
          <w:sz w:val="24"/>
          <w:szCs w:val="24"/>
          <w:lang w:val="es-MX"/>
        </w:rPr>
        <w:t>R</w:t>
      </w:r>
      <w:r w:rsidRPr="00792E4C">
        <w:rPr>
          <w:rFonts w:ascii="Times New Roman" w:hAnsi="Times New Roman" w:cs="Times New Roman"/>
          <w:sz w:val="24"/>
          <w:szCs w:val="24"/>
          <w:lang w:val="es-MX"/>
        </w:rPr>
        <w:t xml:space="preserve"> contiene la suma correspondiente de cada elemento.</w:t>
      </w:r>
    </w:p>
    <w:p w14:paraId="5B3186BC" w14:textId="188D97DD" w:rsidR="00AC6E4D" w:rsidRPr="00792E4C" w:rsidRDefault="00AC6E4D" w:rsidP="00AC6E4D">
      <w:pPr>
        <w:spacing w:line="360" w:lineRule="auto"/>
        <w:jc w:val="both"/>
        <w:rPr>
          <w:rFonts w:ascii="Times New Roman" w:hAnsi="Times New Roman" w:cs="Times New Roman"/>
          <w:i/>
          <w:iCs/>
          <w:sz w:val="24"/>
          <w:szCs w:val="24"/>
          <w:lang w:val="es-MX"/>
        </w:rPr>
      </w:pPr>
      <w:r w:rsidRPr="00792E4C">
        <w:rPr>
          <w:rFonts w:ascii="Times New Roman" w:hAnsi="Times New Roman" w:cs="Times New Roman"/>
          <w:i/>
          <w:iCs/>
          <w:sz w:val="24"/>
          <w:szCs w:val="24"/>
          <w:lang w:val="es-MX"/>
        </w:rPr>
        <w:t>Ejecución 2</w:t>
      </w:r>
    </w:p>
    <w:p w14:paraId="68243948" w14:textId="6ADC59C6" w:rsidR="00AC6E4D" w:rsidRDefault="00400126" w:rsidP="00AC6E4D">
      <w:pPr>
        <w:spacing w:line="360" w:lineRule="auto"/>
        <w:jc w:val="center"/>
        <w:rPr>
          <w:rFonts w:ascii="Times New Roman" w:hAnsi="Times New Roman" w:cs="Times New Roman"/>
          <w:sz w:val="24"/>
          <w:szCs w:val="24"/>
        </w:rPr>
      </w:pPr>
      <w:r>
        <w:rPr>
          <w:noProof/>
        </w:rPr>
        <w:drawing>
          <wp:inline distT="0" distB="0" distL="0" distR="0" wp14:anchorId="226CF6B8" wp14:editId="67C4FF3F">
            <wp:extent cx="3061970" cy="722718"/>
            <wp:effectExtent l="0" t="0" r="0" b="0"/>
            <wp:docPr id="1390178763" name="Picture 2" descr="Descripción no dispon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ción no disponible."/>
                    <pic:cNvPicPr>
                      <a:picLocks noChangeAspect="1" noChangeArrowheads="1"/>
                    </pic:cNvPicPr>
                  </pic:nvPicPr>
                  <pic:blipFill rotWithShape="1">
                    <a:blip r:embed="rId10">
                      <a:extLst>
                        <a:ext uri="{28A0092B-C50C-407E-A947-70E740481C1C}">
                          <a14:useLocalDpi xmlns:a14="http://schemas.microsoft.com/office/drawing/2010/main" val="0"/>
                        </a:ext>
                      </a:extLst>
                    </a:blip>
                    <a:srcRect t="49640"/>
                    <a:stretch/>
                  </pic:blipFill>
                  <pic:spPr bwMode="auto">
                    <a:xfrm>
                      <a:off x="0" y="0"/>
                      <a:ext cx="3061970" cy="722718"/>
                    </a:xfrm>
                    <a:prstGeom prst="rect">
                      <a:avLst/>
                    </a:prstGeom>
                    <a:noFill/>
                    <a:ln>
                      <a:noFill/>
                    </a:ln>
                    <a:extLst>
                      <a:ext uri="{53640926-AAD7-44D8-BBD7-CCE9431645EC}">
                        <a14:shadowObscured xmlns:a14="http://schemas.microsoft.com/office/drawing/2010/main"/>
                      </a:ext>
                    </a:extLst>
                  </pic:spPr>
                </pic:pic>
              </a:graphicData>
            </a:graphic>
          </wp:inline>
        </w:drawing>
      </w:r>
    </w:p>
    <w:p w14:paraId="11CE0DE7" w14:textId="06B63DB5" w:rsidR="00AC6E4D" w:rsidRDefault="00792E4C" w:rsidP="00AC6E4D">
      <w:pPr>
        <w:spacing w:line="360" w:lineRule="auto"/>
        <w:jc w:val="both"/>
        <w:rPr>
          <w:rFonts w:ascii="Times New Roman" w:hAnsi="Times New Roman" w:cs="Times New Roman"/>
          <w:sz w:val="24"/>
          <w:szCs w:val="24"/>
          <w:lang w:val="es-MX"/>
        </w:rPr>
      </w:pPr>
      <w:r w:rsidRPr="00792E4C">
        <w:rPr>
          <w:rFonts w:ascii="Times New Roman" w:hAnsi="Times New Roman" w:cs="Times New Roman"/>
          <w:sz w:val="24"/>
          <w:szCs w:val="24"/>
          <w:lang w:val="es-MX"/>
        </w:rPr>
        <w:t xml:space="preserve">En esta segunda ejecución, los valores en los arreglos A, B y </w:t>
      </w:r>
      <w:r>
        <w:rPr>
          <w:rFonts w:ascii="Times New Roman" w:hAnsi="Times New Roman" w:cs="Times New Roman"/>
          <w:sz w:val="24"/>
          <w:szCs w:val="24"/>
          <w:lang w:val="es-MX"/>
        </w:rPr>
        <w:t>R</w:t>
      </w:r>
      <w:r w:rsidRPr="00792E4C">
        <w:rPr>
          <w:rFonts w:ascii="Times New Roman" w:hAnsi="Times New Roman" w:cs="Times New Roman"/>
          <w:sz w:val="24"/>
          <w:szCs w:val="24"/>
          <w:lang w:val="es-MX"/>
        </w:rPr>
        <w:t xml:space="preserve"> son diferentes debido a la semilla aleatoria basada en el tiempo del sistema. Esto demuestra la flexibilidad del programa para generar nuevos valores en cada corrida.</w:t>
      </w:r>
    </w:p>
    <w:p w14:paraId="28F81722" w14:textId="424DCAFB"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Explicación del código y los resultados</w:t>
      </w:r>
    </w:p>
    <w:p w14:paraId="43091F81" w14:textId="3BE26426" w:rsidR="0054231B" w:rsidRDefault="00400126" w:rsidP="00400126">
      <w:pPr>
        <w:spacing w:line="360" w:lineRule="auto"/>
        <w:jc w:val="center"/>
        <w:rPr>
          <w:rFonts w:ascii="Times New Roman" w:hAnsi="Times New Roman" w:cs="Times New Roman"/>
          <w:sz w:val="24"/>
          <w:szCs w:val="24"/>
          <w:lang w:val="es-MX"/>
        </w:rPr>
      </w:pPr>
      <w:r w:rsidRPr="00400126">
        <w:rPr>
          <w:rFonts w:ascii="Times New Roman" w:hAnsi="Times New Roman" w:cs="Times New Roman"/>
          <w:sz w:val="24"/>
          <w:szCs w:val="24"/>
          <w:lang w:val="es-MX"/>
        </w:rPr>
        <w:drawing>
          <wp:inline distT="0" distB="0" distL="0" distR="0" wp14:anchorId="7728E423" wp14:editId="51A67D4D">
            <wp:extent cx="4761083" cy="7889240"/>
            <wp:effectExtent l="0" t="0" r="0" b="0"/>
            <wp:docPr id="531273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73086" name=""/>
                    <pic:cNvPicPr/>
                  </pic:nvPicPr>
                  <pic:blipFill>
                    <a:blip r:embed="rId11"/>
                    <a:stretch>
                      <a:fillRect/>
                    </a:stretch>
                  </pic:blipFill>
                  <pic:spPr>
                    <a:xfrm>
                      <a:off x="0" y="0"/>
                      <a:ext cx="4772343" cy="7907898"/>
                    </a:xfrm>
                    <a:prstGeom prst="rect">
                      <a:avLst/>
                    </a:prstGeom>
                  </pic:spPr>
                </pic:pic>
              </a:graphicData>
            </a:graphic>
          </wp:inline>
        </w:drawing>
      </w:r>
    </w:p>
    <w:p w14:paraId="155E9897" w14:textId="1A3A20CD" w:rsidR="00AC6E4D" w:rsidRPr="0054231B" w:rsidRDefault="00AC6E4D" w:rsidP="00AC6E4D">
      <w:pPr>
        <w:spacing w:line="360" w:lineRule="auto"/>
        <w:jc w:val="both"/>
        <w:rPr>
          <w:rFonts w:ascii="Times New Roman" w:hAnsi="Times New Roman" w:cs="Times New Roman"/>
          <w:sz w:val="24"/>
          <w:szCs w:val="24"/>
          <w:u w:val="single"/>
          <w:lang w:val="es-MX"/>
        </w:rPr>
      </w:pPr>
      <w:r w:rsidRPr="0054231B">
        <w:rPr>
          <w:rFonts w:ascii="Times New Roman" w:hAnsi="Times New Roman" w:cs="Times New Roman"/>
          <w:sz w:val="24"/>
          <w:szCs w:val="24"/>
          <w:u w:val="single"/>
          <w:lang w:val="es-MX"/>
        </w:rPr>
        <w:lastRenderedPageBreak/>
        <w:t>Bibliotecas y definición de constantes</w:t>
      </w:r>
    </w:p>
    <w:p w14:paraId="6EED3024" w14:textId="3CD1B201"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l código utiliza:</w:t>
      </w:r>
    </w:p>
    <w:p w14:paraId="1C5CD5BC" w14:textId="77777777"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t;iostream&gt; y &lt;vector&gt;: Para manejo moderno de entrada/salida y estructuras dinámicas en C++.</w:t>
      </w:r>
    </w:p>
    <w:p w14:paraId="30803C21" w14:textId="77777777"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t;cstdlib&gt; y &lt;ctime&gt;: Para generar valores aleatorios controlados mediante la función std::srand().</w:t>
      </w:r>
    </w:p>
    <w:p w14:paraId="428F859F" w14:textId="77777777" w:rsidR="00194763" w:rsidRPr="00194763" w:rsidRDefault="00194763" w:rsidP="00194763">
      <w:pPr>
        <w:pStyle w:val="ListParagraph"/>
        <w:numPr>
          <w:ilvl w:val="0"/>
          <w:numId w:val="53"/>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t;omp.h&gt;: Biblioteca específica de OpenMP para paralelizar bucles y manejar hilos.</w:t>
      </w:r>
    </w:p>
    <w:p w14:paraId="1705F11E" w14:textId="7777777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onstantes:</w:t>
      </w:r>
    </w:p>
    <w:p w14:paraId="59FFC2E5" w14:textId="77777777" w:rsidR="00194763"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IZE: Define el tamaño de los arreglos.</w:t>
      </w:r>
    </w:p>
    <w:p w14:paraId="43E4B178" w14:textId="77777777" w:rsidR="00194763"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HUNK: Controla el tamaño de cada bloque procesado por cada hilo.</w:t>
      </w:r>
    </w:p>
    <w:p w14:paraId="14342719" w14:textId="3779201C" w:rsidR="00AC6E4D" w:rsidRPr="00194763" w:rsidRDefault="00194763" w:rsidP="00194763">
      <w:pPr>
        <w:pStyle w:val="ListParagraph"/>
        <w:numPr>
          <w:ilvl w:val="0"/>
          <w:numId w:val="54"/>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HOW: Número de elementos a imprimir de cada arreglo.</w:t>
      </w:r>
    </w:p>
    <w:p w14:paraId="70FC3ACD" w14:textId="77777777" w:rsidR="00194763" w:rsidRDefault="00194763" w:rsidP="00AC6E4D">
      <w:pPr>
        <w:spacing w:line="360" w:lineRule="auto"/>
        <w:jc w:val="both"/>
        <w:rPr>
          <w:rFonts w:ascii="Times New Roman" w:hAnsi="Times New Roman" w:cs="Times New Roman"/>
          <w:sz w:val="24"/>
          <w:szCs w:val="24"/>
          <w:lang w:val="es-MX"/>
        </w:rPr>
      </w:pPr>
    </w:p>
    <w:p w14:paraId="7967079E" w14:textId="7813370F" w:rsidR="00AC6E4D" w:rsidRPr="0054231B" w:rsidRDefault="00AC6E4D" w:rsidP="00AC6E4D">
      <w:pPr>
        <w:spacing w:line="360" w:lineRule="auto"/>
        <w:jc w:val="both"/>
        <w:rPr>
          <w:rFonts w:ascii="Times New Roman" w:hAnsi="Times New Roman" w:cs="Times New Roman"/>
          <w:sz w:val="24"/>
          <w:szCs w:val="24"/>
          <w:u w:val="single"/>
          <w:lang w:val="es-MX"/>
        </w:rPr>
      </w:pPr>
      <w:r w:rsidRPr="0054231B">
        <w:rPr>
          <w:rFonts w:ascii="Times New Roman" w:hAnsi="Times New Roman" w:cs="Times New Roman"/>
          <w:sz w:val="24"/>
          <w:szCs w:val="24"/>
          <w:u w:val="single"/>
          <w:lang w:val="es-MX"/>
        </w:rPr>
        <w:t>Generación de valores aleatorios</w:t>
      </w:r>
    </w:p>
    <w:p w14:paraId="60433FC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std::srand(static_cast&lt;unsigned int&gt;(std::time(nullptr)));</w:t>
      </w:r>
    </w:p>
    <w:p w14:paraId="0EF1AFD9"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for (std::size_t i = 0; i &lt; SIZE; i++) {</w:t>
      </w:r>
    </w:p>
    <w:p w14:paraId="68F3DE6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A[i] = static_cast&lt;float&gt;(std::rand() % 100);</w:t>
      </w:r>
    </w:p>
    <w:p w14:paraId="6EA86664"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B[i] = static_cast&lt;float&gt;(std::rand() % 100);</w:t>
      </w:r>
    </w:p>
    <w:p w14:paraId="0C2302C3" w14:textId="61C760BA" w:rsidR="00F97238" w:rsidRPr="00194763" w:rsidRDefault="00194763" w:rsidP="00F97238">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w:t>
      </w:r>
    </w:p>
    <w:p w14:paraId="0882DCD0" w14:textId="77777777" w:rsidR="00194763" w:rsidRPr="00194763" w:rsidRDefault="00194763" w:rsidP="00194763">
      <w:pPr>
        <w:pStyle w:val="ListParagraph"/>
        <w:numPr>
          <w:ilvl w:val="0"/>
          <w:numId w:val="55"/>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td::srand() inicializa el generador de números aleatorios con una semilla basada en el tiempo del sistema (std::time(nullptr)).</w:t>
      </w:r>
    </w:p>
    <w:p w14:paraId="79C09A49" w14:textId="1F5DDEF9" w:rsidR="00194763" w:rsidRPr="00194763" w:rsidRDefault="00194763" w:rsidP="00194763">
      <w:pPr>
        <w:pStyle w:val="ListParagraph"/>
        <w:numPr>
          <w:ilvl w:val="0"/>
          <w:numId w:val="55"/>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ada valor se genera entre 0 y 99, asegurando una distribución uniforme.</w:t>
      </w:r>
    </w:p>
    <w:p w14:paraId="78FF60A3" w14:textId="77777777" w:rsidR="00194763" w:rsidRPr="00AC6E4D" w:rsidRDefault="00194763" w:rsidP="00194763">
      <w:pPr>
        <w:spacing w:line="360" w:lineRule="auto"/>
        <w:jc w:val="both"/>
        <w:rPr>
          <w:rFonts w:ascii="Times New Roman" w:hAnsi="Times New Roman" w:cs="Times New Roman"/>
          <w:sz w:val="24"/>
          <w:szCs w:val="24"/>
          <w:lang w:val="es-MX"/>
        </w:rPr>
      </w:pPr>
    </w:p>
    <w:p w14:paraId="7A3F2FC1" w14:textId="61190C90" w:rsidR="00AC6E4D" w:rsidRPr="00F97238" w:rsidRDefault="00AC6E4D" w:rsidP="00AC6E4D">
      <w:pPr>
        <w:spacing w:line="360" w:lineRule="auto"/>
        <w:jc w:val="both"/>
        <w:rPr>
          <w:rFonts w:ascii="Times New Roman" w:hAnsi="Times New Roman" w:cs="Times New Roman"/>
          <w:sz w:val="24"/>
          <w:szCs w:val="24"/>
          <w:u w:val="single"/>
          <w:lang w:val="es-MX"/>
        </w:rPr>
      </w:pPr>
      <w:r w:rsidRPr="00F97238">
        <w:rPr>
          <w:rFonts w:ascii="Times New Roman" w:hAnsi="Times New Roman" w:cs="Times New Roman"/>
          <w:sz w:val="24"/>
          <w:szCs w:val="24"/>
          <w:u w:val="single"/>
          <w:lang w:val="es-MX"/>
        </w:rPr>
        <w:t xml:space="preserve">Suma </w:t>
      </w:r>
      <w:r w:rsidR="00F97238" w:rsidRPr="00F97238">
        <w:rPr>
          <w:rFonts w:ascii="Times New Roman" w:hAnsi="Times New Roman" w:cs="Times New Roman"/>
          <w:sz w:val="24"/>
          <w:szCs w:val="24"/>
          <w:u w:val="single"/>
          <w:lang w:val="es-MX"/>
        </w:rPr>
        <w:t>paralela de arreglos</w:t>
      </w:r>
      <w:r w:rsidRPr="00F97238">
        <w:rPr>
          <w:rFonts w:ascii="Times New Roman" w:hAnsi="Times New Roman" w:cs="Times New Roman"/>
          <w:sz w:val="24"/>
          <w:szCs w:val="24"/>
          <w:u w:val="single"/>
          <w:lang w:val="es-MX"/>
        </w:rPr>
        <w:t xml:space="preserve"> con OpenMP</w:t>
      </w:r>
    </w:p>
    <w:p w14:paraId="3F377A1E"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pragma omp parallel for num_threads(2) schedule(static, CHUNK) \</w:t>
      </w:r>
    </w:p>
    <w:p w14:paraId="4E549D53"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default(none) shared(A, B, R)</w:t>
      </w:r>
    </w:p>
    <w:p w14:paraId="1F245D7C"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lastRenderedPageBreak/>
        <w:t>for (std::size_t i = 0; i &lt; SIZE; i++) {</w:t>
      </w:r>
    </w:p>
    <w:p w14:paraId="512319D7" w14:textId="7777777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rPr>
        <w:t xml:space="preserve">    </w:t>
      </w:r>
      <w:r w:rsidRPr="00194763">
        <w:rPr>
          <w:rFonts w:ascii="Times New Roman" w:hAnsi="Times New Roman" w:cs="Times New Roman"/>
          <w:sz w:val="24"/>
          <w:szCs w:val="24"/>
          <w:lang w:val="es-MX"/>
        </w:rPr>
        <w:t>R[i] = A[i] + B[i];</w:t>
      </w:r>
    </w:p>
    <w:p w14:paraId="1C0D1FB7" w14:textId="4AA324FF"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w:t>
      </w:r>
    </w:p>
    <w:p w14:paraId="2E96BFB5" w14:textId="77777777"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num_threads(2): Utiliza exactamente 2 hilos para dividir el trabajo.</w:t>
      </w:r>
    </w:p>
    <w:p w14:paraId="68455BFE" w14:textId="77777777"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chedule(static, CHUNK): Divide las iteraciones en bloques de tamaño CHUNK para garantizar una carga balanceada.</w:t>
      </w:r>
    </w:p>
    <w:p w14:paraId="626DFE9F" w14:textId="47E705ED" w:rsidR="00194763" w:rsidRPr="00194763" w:rsidRDefault="00194763" w:rsidP="00194763">
      <w:pPr>
        <w:pStyle w:val="ListParagraph"/>
        <w:numPr>
          <w:ilvl w:val="0"/>
          <w:numId w:val="56"/>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default(none): Obliga a declarar explícitamente qué variables son compartidas (shared) o privadas (private), mejorando la seguridad del código.</w:t>
      </w:r>
    </w:p>
    <w:p w14:paraId="353C3627" w14:textId="77777777" w:rsidR="00194763" w:rsidRPr="00194763" w:rsidRDefault="00194763" w:rsidP="00194763">
      <w:pPr>
        <w:spacing w:line="360" w:lineRule="auto"/>
        <w:jc w:val="both"/>
        <w:rPr>
          <w:rFonts w:ascii="Times New Roman" w:hAnsi="Times New Roman" w:cs="Times New Roman"/>
          <w:sz w:val="24"/>
          <w:szCs w:val="24"/>
          <w:lang w:val="es-MX"/>
        </w:rPr>
      </w:pPr>
    </w:p>
    <w:p w14:paraId="55428997" w14:textId="22B790E7" w:rsidR="00AC6E4D" w:rsidRPr="00194763" w:rsidRDefault="00AC6E4D" w:rsidP="00AC6E4D">
      <w:pPr>
        <w:spacing w:line="360" w:lineRule="auto"/>
        <w:jc w:val="both"/>
        <w:rPr>
          <w:rFonts w:ascii="Times New Roman" w:hAnsi="Times New Roman" w:cs="Times New Roman"/>
          <w:sz w:val="24"/>
          <w:szCs w:val="24"/>
          <w:u w:val="single"/>
        </w:rPr>
      </w:pPr>
      <w:r w:rsidRPr="00194763">
        <w:rPr>
          <w:rFonts w:ascii="Times New Roman" w:hAnsi="Times New Roman" w:cs="Times New Roman"/>
          <w:sz w:val="24"/>
          <w:szCs w:val="24"/>
          <w:u w:val="single"/>
        </w:rPr>
        <w:t>Impresión</w:t>
      </w:r>
      <w:r w:rsidR="00194763" w:rsidRPr="00194763">
        <w:rPr>
          <w:rFonts w:ascii="Times New Roman" w:hAnsi="Times New Roman" w:cs="Times New Roman"/>
          <w:sz w:val="24"/>
          <w:szCs w:val="24"/>
          <w:u w:val="single"/>
        </w:rPr>
        <w:t xml:space="preserve"> </w:t>
      </w:r>
      <w:r w:rsidRPr="00194763">
        <w:rPr>
          <w:rFonts w:ascii="Times New Roman" w:hAnsi="Times New Roman" w:cs="Times New Roman"/>
          <w:sz w:val="24"/>
          <w:szCs w:val="24"/>
          <w:u w:val="single"/>
        </w:rPr>
        <w:t>de resultados</w:t>
      </w:r>
    </w:p>
    <w:p w14:paraId="1622501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void imprimeArreglo(const std::vector&lt;float&gt;&amp; arr, const std::string&amp; label) {</w:t>
      </w:r>
    </w:p>
    <w:p w14:paraId="3D665F3D"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label &lt;&lt; ":\t";</w:t>
      </w:r>
    </w:p>
    <w:p w14:paraId="1B607071"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for (std::size_t i = 0; i &lt; SHOW; i++) {</w:t>
      </w:r>
    </w:p>
    <w:p w14:paraId="5DC66B40"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arr[i] &lt;&lt; " ";</w:t>
      </w:r>
    </w:p>
    <w:p w14:paraId="200D6C0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w:t>
      </w:r>
    </w:p>
    <w:p w14:paraId="3DF683CA" w14:textId="77777777" w:rsidR="00194763" w:rsidRPr="00194763" w:rsidRDefault="00194763" w:rsidP="00194763">
      <w:pPr>
        <w:spacing w:line="360" w:lineRule="auto"/>
        <w:jc w:val="both"/>
        <w:rPr>
          <w:rFonts w:ascii="Times New Roman" w:hAnsi="Times New Roman" w:cs="Times New Roman"/>
          <w:sz w:val="24"/>
          <w:szCs w:val="24"/>
        </w:rPr>
      </w:pPr>
      <w:r w:rsidRPr="00194763">
        <w:rPr>
          <w:rFonts w:ascii="Times New Roman" w:hAnsi="Times New Roman" w:cs="Times New Roman"/>
          <w:sz w:val="24"/>
          <w:szCs w:val="24"/>
        </w:rPr>
        <w:t xml:space="preserve">    std::cout &lt;&lt; std::endl;</w:t>
      </w:r>
    </w:p>
    <w:p w14:paraId="2892C4F8" w14:textId="352AB327"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w:t>
      </w:r>
    </w:p>
    <w:p w14:paraId="33B8235A" w14:textId="4F346851"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función imprimeArreglo es reutilizable y mejora la legibilidad del programa principal.</w:t>
      </w:r>
    </w:p>
    <w:p w14:paraId="5D467194" w14:textId="77777777" w:rsidR="00194763" w:rsidRPr="00AC6E4D" w:rsidRDefault="00194763" w:rsidP="00AC6E4D">
      <w:pPr>
        <w:spacing w:line="360" w:lineRule="auto"/>
        <w:jc w:val="both"/>
        <w:rPr>
          <w:rFonts w:ascii="Times New Roman" w:hAnsi="Times New Roman" w:cs="Times New Roman"/>
          <w:sz w:val="24"/>
          <w:szCs w:val="24"/>
          <w:lang w:val="es-MX"/>
        </w:rPr>
      </w:pPr>
    </w:p>
    <w:p w14:paraId="69C2C80F" w14:textId="6F3FF1D8" w:rsidR="00AC6E4D" w:rsidRPr="0054231B" w:rsidRDefault="00AC6E4D" w:rsidP="00AC6E4D">
      <w:pPr>
        <w:spacing w:line="360" w:lineRule="auto"/>
        <w:jc w:val="both"/>
        <w:rPr>
          <w:rFonts w:ascii="Times New Roman" w:hAnsi="Times New Roman" w:cs="Times New Roman"/>
          <w:i/>
          <w:iCs/>
          <w:sz w:val="24"/>
          <w:szCs w:val="24"/>
          <w:lang w:val="es-MX"/>
        </w:rPr>
      </w:pPr>
      <w:r w:rsidRPr="0054231B">
        <w:rPr>
          <w:rFonts w:ascii="Times New Roman" w:hAnsi="Times New Roman" w:cs="Times New Roman"/>
          <w:i/>
          <w:iCs/>
          <w:sz w:val="24"/>
          <w:szCs w:val="24"/>
          <w:lang w:val="es-MX"/>
        </w:rPr>
        <w:t>Conclusión de los resultados</w:t>
      </w:r>
    </w:p>
    <w:p w14:paraId="66AB31CC" w14:textId="77777777"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ficiencia: El uso de dos hilos permite realizar la suma más rápido en sistemas multicore.</w:t>
      </w:r>
    </w:p>
    <w:p w14:paraId="50A2405E" w14:textId="77777777" w:rsidR="00194763"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Flexibilidad: Los valores generados aleatoriamente muestran la adaptabilidad del programa para diferentes escenarios.</w:t>
      </w:r>
    </w:p>
    <w:p w14:paraId="2591AE4B" w14:textId="7B8C2725" w:rsidR="004F4158" w:rsidRPr="00194763" w:rsidRDefault="00194763" w:rsidP="00194763">
      <w:pPr>
        <w:pStyle w:val="ListParagraph"/>
        <w:numPr>
          <w:ilvl w:val="0"/>
          <w:numId w:val="52"/>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lastRenderedPageBreak/>
        <w:t>Control: La división en bloques y el uso de OpenMP permiten ajustar el comportamiento de la paralelización.</w:t>
      </w:r>
    </w:p>
    <w:p w14:paraId="0525BF1D" w14:textId="77777777" w:rsidR="00194763" w:rsidRDefault="00194763" w:rsidP="00AC6E4D">
      <w:pPr>
        <w:spacing w:line="360" w:lineRule="auto"/>
        <w:jc w:val="both"/>
        <w:rPr>
          <w:rFonts w:ascii="Times New Roman" w:hAnsi="Times New Roman" w:cs="Times New Roman"/>
          <w:sz w:val="24"/>
          <w:szCs w:val="24"/>
          <w:lang w:val="es-MX"/>
        </w:rPr>
      </w:pPr>
    </w:p>
    <w:p w14:paraId="33204F31" w14:textId="22F66911"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t>Reflexión sobre la programación paralela</w:t>
      </w:r>
    </w:p>
    <w:p w14:paraId="0977E069" w14:textId="3E21BC6A"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La programación paralela, como se implementa con OpenMP, ofrece un enfoque eficaz para optimizar aplicaciones con alta demanda computacional (Grama, Gupta, Karypis, &amp; Kumar, 2003). Las ventajas incluyen:</w:t>
      </w:r>
    </w:p>
    <w:p w14:paraId="56E8D610" w14:textId="77777777" w:rsidR="00194763" w:rsidRPr="00194763" w:rsidRDefault="00194763" w:rsidP="00194763">
      <w:pPr>
        <w:pStyle w:val="ListParagraph"/>
        <w:numPr>
          <w:ilvl w:val="0"/>
          <w:numId w:val="58"/>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Reducción del tiempo de ejecución: Dividir tareas entre hilos mejora el rendimiento, especialmente en sistemas con múltiples núcleos (Chapman, Jost, &amp; Pas, 2007).</w:t>
      </w:r>
    </w:p>
    <w:p w14:paraId="3D690D50" w14:textId="77777777" w:rsidR="00194763" w:rsidRPr="00194763" w:rsidRDefault="00194763" w:rsidP="00194763">
      <w:pPr>
        <w:pStyle w:val="ListParagraph"/>
        <w:numPr>
          <w:ilvl w:val="0"/>
          <w:numId w:val="58"/>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Escalabilidad: La capacidad de ajustar el número de hilos o el tamaño de los bloques asegura un uso eficiente del hardware.</w:t>
      </w:r>
    </w:p>
    <w:p w14:paraId="1A9D7325" w14:textId="18A3E049" w:rsidR="00194763" w:rsidRPr="00194763"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in embargo, también presenta desafíos:</w:t>
      </w:r>
    </w:p>
    <w:p w14:paraId="2557223F" w14:textId="77777777"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Condiciones de carrera: Es crucial gestionar las variables compartidas para evitar resultados inconsistentes.</w:t>
      </w:r>
    </w:p>
    <w:p w14:paraId="1AC9802A" w14:textId="77777777"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Sobrecarga de sincronización: La coordinación entre hilos puede introducir costos adicionales.</w:t>
      </w:r>
    </w:p>
    <w:p w14:paraId="3F46845B" w14:textId="77777777" w:rsidR="00194763" w:rsidRPr="00194763" w:rsidRDefault="00194763" w:rsidP="00194763">
      <w:pPr>
        <w:pStyle w:val="ListParagraph"/>
        <w:numPr>
          <w:ilvl w:val="0"/>
          <w:numId w:val="57"/>
        </w:num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Análisis detallado: Determinar qué partes del código se benefician del paralelismo es fundamental para evitar esfuerzos innecesarios.</w:t>
      </w:r>
    </w:p>
    <w:p w14:paraId="1C5DE65F" w14:textId="0F505A46" w:rsidR="00AC6E4D" w:rsidRDefault="00194763" w:rsidP="00194763">
      <w:pPr>
        <w:spacing w:line="360" w:lineRule="auto"/>
        <w:jc w:val="both"/>
        <w:rPr>
          <w:rFonts w:ascii="Times New Roman" w:hAnsi="Times New Roman" w:cs="Times New Roman"/>
          <w:sz w:val="24"/>
          <w:szCs w:val="24"/>
          <w:lang w:val="es-MX"/>
        </w:rPr>
      </w:pPr>
      <w:r w:rsidRPr="00194763">
        <w:rPr>
          <w:rFonts w:ascii="Times New Roman" w:hAnsi="Times New Roman" w:cs="Times New Roman"/>
          <w:sz w:val="24"/>
          <w:szCs w:val="24"/>
          <w:lang w:val="es-MX"/>
        </w:rPr>
        <w:t>A pesar de estos retos, el paralelismo es un pilar esencial en la computación moderna, donde el rendimiento ya no depende únicamente de la frecuencia del procesador, sino de la capacidad de aprovechar múltiples núcleos de manera eficiente (Sterling, Anderson, &amp; Brodowicz, 2018).</w:t>
      </w:r>
    </w:p>
    <w:p w14:paraId="6462BE8D" w14:textId="77777777" w:rsidR="004F4158" w:rsidRDefault="004F4158" w:rsidP="00AC6E4D">
      <w:pPr>
        <w:spacing w:line="360" w:lineRule="auto"/>
        <w:jc w:val="both"/>
        <w:rPr>
          <w:rFonts w:ascii="Times New Roman" w:hAnsi="Times New Roman" w:cs="Times New Roman"/>
          <w:sz w:val="24"/>
          <w:szCs w:val="24"/>
          <w:lang w:val="es-MX"/>
        </w:rPr>
      </w:pPr>
    </w:p>
    <w:p w14:paraId="7E92D0A8" w14:textId="77777777" w:rsidR="004F4158" w:rsidRDefault="004F4158" w:rsidP="00AC6E4D">
      <w:pPr>
        <w:spacing w:line="360" w:lineRule="auto"/>
        <w:jc w:val="both"/>
        <w:rPr>
          <w:rFonts w:ascii="Times New Roman" w:hAnsi="Times New Roman" w:cs="Times New Roman"/>
          <w:sz w:val="24"/>
          <w:szCs w:val="24"/>
          <w:lang w:val="es-MX"/>
        </w:rPr>
      </w:pPr>
    </w:p>
    <w:p w14:paraId="18CD893B" w14:textId="77777777" w:rsidR="004F4158" w:rsidRDefault="004F4158" w:rsidP="00AC6E4D">
      <w:pPr>
        <w:spacing w:line="360" w:lineRule="auto"/>
        <w:jc w:val="both"/>
        <w:rPr>
          <w:rFonts w:ascii="Times New Roman" w:hAnsi="Times New Roman" w:cs="Times New Roman"/>
          <w:sz w:val="24"/>
          <w:szCs w:val="24"/>
          <w:lang w:val="es-MX"/>
        </w:rPr>
      </w:pPr>
    </w:p>
    <w:p w14:paraId="1648E9AF" w14:textId="77777777" w:rsidR="004F4158" w:rsidRDefault="004F4158" w:rsidP="00AC6E4D">
      <w:pPr>
        <w:spacing w:line="360" w:lineRule="auto"/>
        <w:jc w:val="both"/>
        <w:rPr>
          <w:rFonts w:ascii="Times New Roman" w:hAnsi="Times New Roman" w:cs="Times New Roman"/>
          <w:sz w:val="24"/>
          <w:szCs w:val="24"/>
          <w:lang w:val="es-MX"/>
        </w:rPr>
      </w:pPr>
    </w:p>
    <w:p w14:paraId="595B9B82" w14:textId="4A375F0A" w:rsidR="00AC6E4D" w:rsidRPr="00AC6E4D" w:rsidRDefault="00AC6E4D" w:rsidP="00AC6E4D">
      <w:pPr>
        <w:spacing w:line="360" w:lineRule="auto"/>
        <w:jc w:val="both"/>
        <w:rPr>
          <w:rFonts w:ascii="Times New Roman" w:hAnsi="Times New Roman" w:cs="Times New Roman"/>
          <w:b/>
          <w:bCs/>
          <w:sz w:val="24"/>
          <w:szCs w:val="24"/>
          <w:lang w:val="es-MX"/>
        </w:rPr>
      </w:pPr>
      <w:r w:rsidRPr="00AC6E4D">
        <w:rPr>
          <w:rFonts w:ascii="Times New Roman" w:hAnsi="Times New Roman" w:cs="Times New Roman"/>
          <w:b/>
          <w:bCs/>
          <w:sz w:val="24"/>
          <w:szCs w:val="24"/>
          <w:lang w:val="es-MX"/>
        </w:rPr>
        <w:lastRenderedPageBreak/>
        <w:t>Conclusión</w:t>
      </w:r>
    </w:p>
    <w:p w14:paraId="3BE1B07C" w14:textId="2AAD2ECF" w:rsidR="009E7A7E" w:rsidRPr="009E7A7E"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ste proyecto demuestra cómo la programación paralela, implementada mediante OpenMP, puede optimizar tareas computacionales como la suma de dos arreglos. Utilizando dos hilos y una planificación estática con bloques (schedule(static, CHUNK)), se logra un reparto balanceado de las iteraciones, lo que permite un aprovechamiento eficiente de los recursos del hardware multicore.</w:t>
      </w:r>
    </w:p>
    <w:p w14:paraId="1156500E" w14:textId="50E98C32" w:rsidR="009E7A7E" w:rsidRPr="009E7A7E"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l uso de std::vector en lugar de arreglos estáticos brinda flexibilidad y seguridad en la gestión de memoria, mientras que la generación de valores aleatorios asegura versatilidad en las pruebas, manteniendo la posibilidad de reproducir los resultados mediante el ajuste de la semilla. Adicionalmente, la introducción de constantes (SIZE, CHUNK, SHOW) y funciones auxiliares como imprimeArreglo contribuyen a mejorar la claridad y la modularidad del código.</w:t>
      </w:r>
    </w:p>
    <w:p w14:paraId="38AA9A2C" w14:textId="3749F0F1" w:rsidR="00792E4C" w:rsidRDefault="009E7A7E" w:rsidP="009E7A7E">
      <w:pPr>
        <w:spacing w:line="360" w:lineRule="auto"/>
        <w:jc w:val="both"/>
        <w:rPr>
          <w:rFonts w:ascii="Times New Roman" w:hAnsi="Times New Roman" w:cs="Times New Roman"/>
          <w:sz w:val="24"/>
          <w:szCs w:val="24"/>
          <w:lang w:val="es-MX"/>
        </w:rPr>
      </w:pPr>
      <w:r w:rsidRPr="009E7A7E">
        <w:rPr>
          <w:rFonts w:ascii="Times New Roman" w:hAnsi="Times New Roman" w:cs="Times New Roman"/>
          <w:sz w:val="24"/>
          <w:szCs w:val="24"/>
          <w:lang w:val="es-MX"/>
        </w:rPr>
        <w:t>En conclusión, este proyecto ilustra cómo una combinación adecuada de paralelismo, control sobre los hilos y diseño estructurado puede abordar problemas computacionales con mayor eficiencia. La programación paralela es un componente esencial en la computación moderna y sigue siendo una herramienta indispensable en la resolución de problemas científicos, tecnológicos e industriales.</w:t>
      </w:r>
    </w:p>
    <w:p w14:paraId="604424A0" w14:textId="77777777" w:rsidR="009E7A7E" w:rsidRPr="00AC6E4D" w:rsidRDefault="009E7A7E" w:rsidP="009E7A7E">
      <w:pPr>
        <w:spacing w:line="360" w:lineRule="auto"/>
        <w:jc w:val="both"/>
        <w:rPr>
          <w:rFonts w:ascii="Times New Roman" w:hAnsi="Times New Roman" w:cs="Times New Roman"/>
          <w:sz w:val="24"/>
          <w:szCs w:val="24"/>
          <w:lang w:val="es-MX"/>
        </w:rPr>
      </w:pPr>
    </w:p>
    <w:p w14:paraId="6EFAFA11" w14:textId="0B510EFF" w:rsidR="00792E4C" w:rsidRPr="00AC6E4D" w:rsidRDefault="00AC6E4D" w:rsidP="00AC6E4D">
      <w:pPr>
        <w:spacing w:line="360" w:lineRule="auto"/>
        <w:jc w:val="both"/>
        <w:rPr>
          <w:rFonts w:ascii="Times New Roman" w:hAnsi="Times New Roman" w:cs="Times New Roman"/>
          <w:b/>
          <w:bCs/>
          <w:sz w:val="24"/>
          <w:szCs w:val="24"/>
        </w:rPr>
      </w:pPr>
      <w:r w:rsidRPr="00AC6E4D">
        <w:rPr>
          <w:rFonts w:ascii="Times New Roman" w:hAnsi="Times New Roman" w:cs="Times New Roman"/>
          <w:b/>
          <w:bCs/>
          <w:sz w:val="24"/>
          <w:szCs w:val="24"/>
        </w:rPr>
        <w:t>Referencias</w:t>
      </w:r>
    </w:p>
    <w:p w14:paraId="3A80A2CF" w14:textId="77777777" w:rsidR="00AC6E4D" w:rsidRPr="00AC6E4D"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Chapman, B., Jost, G., &amp; Pas, R. (2007). Using OpenMP: Portable Shared Memory Parallel Programming. The MIT Press.</w:t>
      </w:r>
    </w:p>
    <w:p w14:paraId="73F2B9DC" w14:textId="77777777" w:rsidR="00AC6E4D" w:rsidRPr="00AC6E4D"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Grama, A., Gupta, A., Karypis, G., &amp; Kumar, V. (2003). Introduction to Parallel Computing (2nd ed.). Addison-Wesley.</w:t>
      </w:r>
    </w:p>
    <w:p w14:paraId="41D124E2" w14:textId="77777777" w:rsidR="00AC6E4D" w:rsidRPr="00DC2F2C" w:rsidRDefault="00AC6E4D" w:rsidP="00AC6E4D">
      <w:pPr>
        <w:spacing w:line="360" w:lineRule="auto"/>
        <w:ind w:left="720" w:hanging="720"/>
        <w:jc w:val="both"/>
        <w:rPr>
          <w:rFonts w:ascii="Times New Roman" w:hAnsi="Times New Roman" w:cs="Times New Roman"/>
          <w:sz w:val="24"/>
          <w:szCs w:val="24"/>
        </w:rPr>
      </w:pPr>
      <w:r w:rsidRPr="00AC6E4D">
        <w:rPr>
          <w:rFonts w:ascii="Times New Roman" w:hAnsi="Times New Roman" w:cs="Times New Roman"/>
          <w:sz w:val="24"/>
          <w:szCs w:val="24"/>
        </w:rPr>
        <w:t xml:space="preserve">Quinn, M. J. (2004). Parallel Programming in C with MPI and OpenMP. </w:t>
      </w:r>
      <w:r w:rsidRPr="00DC2F2C">
        <w:rPr>
          <w:rFonts w:ascii="Times New Roman" w:hAnsi="Times New Roman" w:cs="Times New Roman"/>
          <w:sz w:val="24"/>
          <w:szCs w:val="24"/>
        </w:rPr>
        <w:t>McGraw-Hill.</w:t>
      </w:r>
    </w:p>
    <w:p w14:paraId="23A08933" w14:textId="2C84143B" w:rsidR="00AC6E4D" w:rsidRPr="00AC6E4D" w:rsidRDefault="00DC2F2C" w:rsidP="00DC2F2C">
      <w:pPr>
        <w:spacing w:line="360" w:lineRule="auto"/>
        <w:ind w:left="720" w:hanging="720"/>
        <w:jc w:val="both"/>
        <w:rPr>
          <w:rFonts w:ascii="Times New Roman" w:hAnsi="Times New Roman" w:cs="Times New Roman"/>
          <w:sz w:val="24"/>
          <w:szCs w:val="24"/>
          <w:lang w:val="es-MX"/>
        </w:rPr>
      </w:pPr>
      <w:r w:rsidRPr="00DC2F2C">
        <w:rPr>
          <w:rFonts w:ascii="Times New Roman" w:hAnsi="Times New Roman" w:cs="Times New Roman"/>
          <w:sz w:val="24"/>
          <w:szCs w:val="24"/>
        </w:rPr>
        <w:t xml:space="preserve">Sterling, T. L., Anderson, M., &amp; Brodowicz, M. (2018). </w:t>
      </w:r>
      <w:r w:rsidRPr="00DC2F2C">
        <w:rPr>
          <w:rFonts w:ascii="Times New Roman" w:hAnsi="Times New Roman" w:cs="Times New Roman"/>
          <w:i/>
          <w:iCs/>
          <w:sz w:val="24"/>
          <w:szCs w:val="24"/>
        </w:rPr>
        <w:t>High Performance Computing: Modern Systems and Practices</w:t>
      </w:r>
      <w:r w:rsidRPr="00DC2F2C">
        <w:rPr>
          <w:rFonts w:ascii="Times New Roman" w:hAnsi="Times New Roman" w:cs="Times New Roman"/>
          <w:sz w:val="24"/>
          <w:szCs w:val="24"/>
        </w:rPr>
        <w:t>. Morgan Kaufmann.</w:t>
      </w:r>
    </w:p>
    <w:sectPr w:rsidR="00AC6E4D" w:rsidRPr="00AC6E4D" w:rsidSect="00DC6980">
      <w:footerReference w:type="default" r:id="rId12"/>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BF89A2" w14:textId="77777777" w:rsidR="00E52920" w:rsidRDefault="00E52920" w:rsidP="00934326">
      <w:pPr>
        <w:spacing w:after="0" w:line="240" w:lineRule="auto"/>
      </w:pPr>
      <w:r>
        <w:separator/>
      </w:r>
    </w:p>
  </w:endnote>
  <w:endnote w:type="continuationSeparator" w:id="0">
    <w:p w14:paraId="48D73E5E" w14:textId="77777777" w:rsidR="00E52920" w:rsidRDefault="00E52920" w:rsidP="00934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135D29" w14:textId="51FC7B00" w:rsidR="00934326" w:rsidRPr="00934326" w:rsidRDefault="00934326" w:rsidP="00934326">
    <w:pPr>
      <w:pStyle w:val="Footer"/>
      <w:spacing w:line="360" w:lineRule="auto"/>
      <w:jc w:val="right"/>
      <w:rPr>
        <w:rFonts w:ascii="Arial" w:hAnsi="Arial" w:cs="Arial"/>
        <w:color w:val="000000" w:themeColor="text1"/>
        <w:sz w:val="24"/>
        <w:szCs w:val="24"/>
      </w:rPr>
    </w:pPr>
  </w:p>
  <w:p w14:paraId="631FBE4F" w14:textId="77777777" w:rsidR="00934326" w:rsidRDefault="00934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9C941F" w14:textId="77777777" w:rsidR="00E52920" w:rsidRDefault="00E52920" w:rsidP="00934326">
      <w:pPr>
        <w:spacing w:after="0" w:line="240" w:lineRule="auto"/>
      </w:pPr>
      <w:r>
        <w:separator/>
      </w:r>
    </w:p>
  </w:footnote>
  <w:footnote w:type="continuationSeparator" w:id="0">
    <w:p w14:paraId="0FF24629" w14:textId="77777777" w:rsidR="00E52920" w:rsidRDefault="00E52920" w:rsidP="00934326">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4XNNhjAhzDyNOZ" int2:id="fZ7eVL3s">
      <int2:state int2:value="Rejected" int2:type="AugLoop_Text_Critique"/>
    </int2:textHash>
    <int2:textHash int2:hashCode="qJxjFSM16odnn9" int2:id="IEP0RIkg">
      <int2:state int2:value="Rejected" int2:type="AugLoop_Text_Critique"/>
    </int2:textHash>
    <int2:textHash int2:hashCode="Qn292JptC5tCjf" int2:id="qfQ4gzxp">
      <int2:state int2:value="Rejected" int2:type="AugLoop_Text_Critique"/>
    </int2:textHash>
    <int2:textHash int2:hashCode="pR9XSGQMhZrWeQ" int2:id="314qXRKj">
      <int2:state int2:value="Rejected" int2:type="AugLoop_Text_Critique"/>
    </int2:textHash>
    <int2:textHash int2:hashCode="cdQ2m9Hc10ekmG" int2:id="XfQ9ZP9M">
      <int2:state int2:value="Rejected" int2:type="AugLoop_Text_Critique"/>
    </int2:textHash>
    <int2:textHash int2:hashCode="9Gs65kgXP8IHrO" int2:id="rvBjUKUI">
      <int2:state int2:value="Rejected" int2:type="AugLoop_Text_Critique"/>
    </int2:textHash>
    <int2:textHash int2:hashCode="FpfFdukWuiocGz" int2:id="upd1fegG">
      <int2:state int2:value="Rejected" int2:type="AugLoop_Text_Critique"/>
    </int2:textHash>
    <int2:textHash int2:hashCode="uKg6C9GQUKAaA+" int2:id="ruKDpYKX">
      <int2:state int2:value="Rejected" int2:type="AugLoop_Text_Critique"/>
    </int2:textHash>
    <int2:textHash int2:hashCode="P9QliQpVHK34OI" int2:id="JHQXBkdU">
      <int2:state int2:value="Rejected" int2:type="AugLoop_Text_Critique"/>
    </int2:textHash>
    <int2:textHash int2:hashCode="ITCDIiuG6pqIC2" int2:id="TtR9pdyJ">
      <int2:state int2:value="Rejected" int2:type="AugLoop_Text_Critique"/>
    </int2:textHash>
    <int2:textHash int2:hashCode="w58m1vnNH/EaHs" int2:id="BAOh1nuC">
      <int2:state int2:value="Rejected" int2:type="AugLoop_Text_Critique"/>
    </int2:textHash>
    <int2:textHash int2:hashCode="yEGwxLPv+/ozU3" int2:id="JS7NGGT0">
      <int2:state int2:value="Rejected" int2:type="AugLoop_Text_Critique"/>
    </int2:textHash>
    <int2:textHash int2:hashCode="6O+g9wbJd4fd8d" int2:id="rVdtGA1t">
      <int2:state int2:value="Rejected" int2:type="AugLoop_Text_Critique"/>
    </int2:textHash>
    <int2:textHash int2:hashCode="1aQB5hOfFXmdvm" int2:id="fOsH8SNP">
      <int2:state int2:value="Rejected" int2:type="AugLoop_Text_Critique"/>
    </int2:textHash>
    <int2:textHash int2:hashCode="kNxCAZh8cs99r5" int2:id="UYlb29sB">
      <int2:state int2:value="Rejected" int2:type="AugLoop_Text_Critique"/>
    </int2:textHash>
    <int2:textHash int2:hashCode="t6Ghzzgz4QIw7m" int2:id="BXR8Q42U">
      <int2:state int2:value="Rejected" int2:type="AugLoop_Text_Critique"/>
    </int2:textHash>
    <int2:textHash int2:hashCode="WVy9vRlEoDe9mM" int2:id="V6Je91al">
      <int2:state int2:value="Rejected" int2:type="AugLoop_Text_Critique"/>
    </int2:textHash>
    <int2:textHash int2:hashCode="nbPB0unLgt0qoV" int2:id="hDbSalld">
      <int2:state int2:value="Rejected" int2:type="AugLoop_Text_Critique"/>
    </int2:textHash>
    <int2:textHash int2:hashCode="91QONgBiUWZXIl" int2:id="pfiClXZq">
      <int2:state int2:value="Rejected" int2:type="AugLoop_Text_Critique"/>
    </int2:textHash>
    <int2:textHash int2:hashCode="cnQH8kgmPwmhVr" int2:id="pM9Ed1pZ">
      <int2:state int2:value="Rejected" int2:type="AugLoop_Text_Critique"/>
    </int2:textHash>
    <int2:textHash int2:hashCode="wwP9oELIB3V8FD" int2:id="wOdDdrQU">
      <int2:state int2:value="Rejected" int2:type="AugLoop_Text_Critique"/>
    </int2:textHash>
    <int2:textHash int2:hashCode="XguKoVqthI3jbP" int2:id="myMZPbYF">
      <int2:state int2:value="Rejected" int2:type="AugLoop_Text_Critique"/>
    </int2:textHash>
    <int2:textHash int2:hashCode="sbNZLd8ITdrQtt" int2:id="UgrP4ltQ">
      <int2:state int2:value="Rejected" int2:type="AugLoop_Text_Critique"/>
    </int2:textHash>
    <int2:textHash int2:hashCode="wcOytXYrQFm07y" int2:id="HkB6VNDb">
      <int2:state int2:value="Rejected" int2:type="AugLoop_Text_Critique"/>
    </int2:textHash>
    <int2:textHash int2:hashCode="VSXzC3dwJgyoZn" int2:id="v5F5KEji">
      <int2:state int2:value="Rejected" int2:type="AugLoop_Text_Critique"/>
    </int2:textHash>
    <int2:textHash int2:hashCode="EQF25Szb4s6dL1" int2:id="kjTBExID">
      <int2:state int2:value="Rejected" int2:type="AugLoop_Text_Critique"/>
    </int2:textHash>
    <int2:textHash int2:hashCode="dStAYH7PdHoavv" int2:id="B3YRm2kF">
      <int2:state int2:value="Rejected" int2:type="AugLoop_Text_Critique"/>
    </int2:textHash>
    <int2:textHash int2:hashCode="2nygvBRRcdFnLZ" int2:id="YdKUll8i">
      <int2:state int2:value="Rejected" int2:type="AugLoop_Text_Critique"/>
    </int2:textHash>
    <int2:textHash int2:hashCode="s/2rNsHyHVSzlv" int2:id="mK4V1lgX">
      <int2:state int2:value="Rejected" int2:type="AugLoop_Text_Critique"/>
    </int2:textHash>
    <int2:textHash int2:hashCode="epm6WfTQqhjRh3" int2:id="zYN0L5eM">
      <int2:state int2:value="Rejected" int2:type="AugLoop_Text_Critique"/>
    </int2:textHash>
    <int2:textHash int2:hashCode="/ljf95rhDI23Yz" int2:id="VfMm8htc">
      <int2:state int2:value="Rejected" int2:type="AugLoop_Text_Critique"/>
    </int2:textHash>
    <int2:textHash int2:hashCode="Skmzo929y7/MEK" int2:id="ulhOhOzQ">
      <int2:state int2:value="Rejected" int2:type="AugLoop_Text_Critique"/>
    </int2:textHash>
    <int2:textHash int2:hashCode="qQEIB4VAtrkqWQ" int2:id="SJ3DxmSe">
      <int2:state int2:value="Rejected" int2:type="AugLoop_Text_Critique"/>
    </int2:textHash>
    <int2:textHash int2:hashCode="t4eHTpfyLoC+3m" int2:id="Js12c34D">
      <int2:state int2:value="Rejected" int2:type="AugLoop_Text_Critique"/>
    </int2:textHash>
    <int2:textHash int2:hashCode="xy75Zgsddyttje" int2:id="8SVRUWqV">
      <int2:state int2:value="Rejected" int2:type="AugLoop_Text_Critique"/>
    </int2:textHash>
    <int2:textHash int2:hashCode="ZlpNyRjd+4XqDx" int2:id="ZXvpxfSE">
      <int2:state int2:value="Rejected" int2:type="AugLoop_Text_Critique"/>
    </int2:textHash>
    <int2:textHash int2:hashCode="51ODlTy5CJnFoV" int2:id="amFgHXxd">
      <int2:state int2:value="Rejected" int2:type="AugLoop_Text_Critique"/>
    </int2:textHash>
    <int2:textHash int2:hashCode="7K7VQyM120f+8e" int2:id="Rhq9IEfC">
      <int2:state int2:value="Rejected" int2:type="AugLoop_Text_Critique"/>
    </int2:textHash>
    <int2:textHash int2:hashCode="JAjFhG86c21pht" int2:id="S8QKbfMa">
      <int2:state int2:value="Rejected" int2:type="AugLoop_Text_Critique"/>
    </int2:textHash>
    <int2:textHash int2:hashCode="IAx3eiYTTnZgnH" int2:id="7Syt2MSZ">
      <int2:state int2:value="Rejected" int2:type="AugLoop_Text_Critique"/>
    </int2:textHash>
    <int2:textHash int2:hashCode="Iy+8gEpZXi+EGv" int2:id="XKkfRhBS">
      <int2:state int2:value="Rejected" int2:type="AugLoop_Text_Critique"/>
    </int2:textHash>
    <int2:textHash int2:hashCode="IJiUMjmy0/vjuf" int2:id="hwY0Vu1V">
      <int2:state int2:value="Rejected" int2:type="AugLoop_Text_Critique"/>
    </int2:textHash>
    <int2:textHash int2:hashCode="5btYzZSVzJx6iV" int2:id="57jS38rY">
      <int2:state int2:value="Rejected" int2:type="AugLoop_Text_Critique"/>
    </int2:textHash>
    <int2:textHash int2:hashCode="W4TvLxGnZiB8Ef" int2:id="1HSNsSJL">
      <int2:state int2:value="Rejected" int2:type="AugLoop_Text_Critique"/>
    </int2:textHash>
    <int2:textHash int2:hashCode="WFfS+4gYAhWZsW" int2:id="QeLQtZKX">
      <int2:state int2:value="Rejected" int2:type="AugLoop_Text_Critique"/>
    </int2:textHash>
    <int2:textHash int2:hashCode="DtjYv96dO4qPdM" int2:id="OuvFVjuJ">
      <int2:state int2:value="Rejected" int2:type="AugLoop_Text_Critique"/>
    </int2:textHash>
    <int2:textHash int2:hashCode="Ys4arNzV5zigD4" int2:id="e2eDyXzl">
      <int2:state int2:value="Rejected" int2:type="AugLoop_Text_Critique"/>
    </int2:textHash>
    <int2:textHash int2:hashCode="L1i2irUCMZt0tW" int2:id="JMCbf2gb">
      <int2:state int2:value="Rejected" int2:type="AugLoop_Text_Critique"/>
    </int2:textHash>
    <int2:textHash int2:hashCode="uNQzOMxyl6qiHj" int2:id="lRolmZx4">
      <int2:state int2:value="Rejected" int2:type="AugLoop_Text_Critique"/>
    </int2:textHash>
    <int2:textHash int2:hashCode="5RXYnpyWrkT7nY" int2:id="gnrh4Tsx">
      <int2:state int2:value="Rejected" int2:type="AugLoop_Text_Critique"/>
    </int2:textHash>
    <int2:textHash int2:hashCode="n1/gtXs2TuOPLW" int2:id="XAx9nsJ8">
      <int2:state int2:value="Rejected" int2:type="AugLoop_Text_Critique"/>
    </int2:textHash>
    <int2:textHash int2:hashCode="ZbeERhYbxTqIux" int2:id="KRCXI7Ve">
      <int2:state int2:value="Rejected" int2:type="AugLoop_Text_Critique"/>
    </int2:textHash>
    <int2:textHash int2:hashCode="eIwvFWpDqu5cAF" int2:id="sTA8Vvxd">
      <int2:state int2:value="Rejected" int2:type="AugLoop_Text_Critique"/>
    </int2:textHash>
    <int2:textHash int2:hashCode="TFsJwXHPh6m7JY" int2:id="dnENFDui">
      <int2:state int2:value="Rejected" int2:type="AugLoop_Text_Critique"/>
    </int2:textHash>
    <int2:textHash int2:hashCode="X0LSixFykfNIo1" int2:id="SyNo8a9N">
      <int2:state int2:value="Rejected" int2:type="AugLoop_Text_Critique"/>
    </int2:textHash>
    <int2:textHash int2:hashCode="IHll7DpbGEx4AB" int2:id="mi840dEV">
      <int2:state int2:value="Rejected" int2:type="AugLoop_Text_Critique"/>
    </int2:textHash>
    <int2:textHash int2:hashCode="+0mOgEgn9clH8Y" int2:id="LLDMBXz2">
      <int2:state int2:value="Rejected" int2:type="AugLoop_Text_Critique"/>
    </int2:textHash>
    <int2:textHash int2:hashCode="gJzCMT9VwJ5D5/" int2:id="b9BHwPfH">
      <int2:state int2:value="Rejected" int2:type="AugLoop_Text_Critique"/>
    </int2:textHash>
    <int2:textHash int2:hashCode="73ChcEjyg4sQHM" int2:id="rQv32RMD">
      <int2:state int2:value="Rejected" int2:type="AugLoop_Text_Critique"/>
    </int2:textHash>
    <int2:textHash int2:hashCode="NU5awqLynfrm6e" int2:id="k5nY5t1G">
      <int2:state int2:value="Rejected" int2:type="AugLoop_Text_Critique"/>
    </int2:textHash>
    <int2:textHash int2:hashCode="z1mMn+9o5HU2dD" int2:id="e9ni2PC0">
      <int2:state int2:value="Rejected" int2:type="AugLoop_Text_Critique"/>
    </int2:textHash>
    <int2:textHash int2:hashCode="FUDXQiBirX+JWS" int2:id="vokVVVY2">
      <int2:state int2:value="Rejected" int2:type="AugLoop_Text_Critique"/>
    </int2:textHash>
    <int2:textHash int2:hashCode="6RS7qicrCEijs5" int2:id="DYrlrhaV">
      <int2:state int2:value="Rejected" int2:type="AugLoop_Text_Critique"/>
    </int2:textHash>
    <int2:textHash int2:hashCode="kh64+NyhwlXvBV" int2:id="B4EkRcYn">
      <int2:state int2:value="Rejected" int2:type="AugLoop_Text_Critique"/>
    </int2:textHash>
    <int2:textHash int2:hashCode="CUsP4OMChUrxMR" int2:id="svRLZQnX">
      <int2:state int2:value="Rejected" int2:type="AugLoop_Text_Critique"/>
    </int2:textHash>
    <int2:textHash int2:hashCode="g1VQGVhaesyuvm" int2:id="nl2iuXmi">
      <int2:state int2:value="Rejected" int2:type="AugLoop_Text_Critique"/>
    </int2:textHash>
    <int2:textHash int2:hashCode="23j/CoQ5Ay9mH+" int2:id="PeEE1Hvw">
      <int2:state int2:value="Rejected" int2:type="AugLoop_Text_Critique"/>
    </int2:textHash>
    <int2:textHash int2:hashCode="3yRuEBXRcJmXNj" int2:id="emCX5f1X">
      <int2:state int2:value="Rejected" int2:type="AugLoop_Text_Critique"/>
    </int2:textHash>
    <int2:textHash int2:hashCode="JN6QEhybIsojiZ" int2:id="tdBVaYHk">
      <int2:state int2:value="Rejected" int2:type="AugLoop_Text_Critique"/>
    </int2:textHash>
    <int2:textHash int2:hashCode="Im85GGeZjuZg5i" int2:id="lmuJTce7">
      <int2:state int2:value="Rejected" int2:type="AugLoop_Text_Critique"/>
    </int2:textHash>
    <int2:textHash int2:hashCode="PgJ3YgIvTp0+3P" int2:id="FNms7oN6">
      <int2:state int2:value="Rejected" int2:type="AugLoop_Text_Critique"/>
    </int2:textHash>
    <int2:textHash int2:hashCode="O5860GP6hzSIMo" int2:id="jSiFMqA9">
      <int2:state int2:value="Rejected" int2:type="AugLoop_Text_Critique"/>
    </int2:textHash>
    <int2:textHash int2:hashCode="qSbox18c9ND6Dg" int2:id="LkWsrtJb">
      <int2:state int2:value="Rejected" int2:type="AugLoop_Text_Critique"/>
    </int2:textHash>
    <int2:textHash int2:hashCode="CdnpMfOTXo3fnf" int2:id="Eysr2Nft">
      <int2:state int2:value="Rejected" int2:type="AugLoop_Text_Critique"/>
    </int2:textHash>
    <int2:textHash int2:hashCode="V3PRT4SMBJJwUC" int2:id="kamcLGfM">
      <int2:state int2:value="Rejected" int2:type="AugLoop_Text_Critique"/>
    </int2:textHash>
    <int2:textHash int2:hashCode="XS73Yakq2caG5o" int2:id="iYDVjAdc">
      <int2:state int2:value="Rejected" int2:type="AugLoop_Text_Critique"/>
    </int2:textHash>
    <int2:textHash int2:hashCode="LRCAegk7AaKM2C" int2:id="CaPIngjc">
      <int2:state int2:value="Rejected" int2:type="AugLoop_Text_Critique"/>
    </int2:textHash>
    <int2:textHash int2:hashCode="pdptnJb6vQ43sL" int2:id="O29MBBhm">
      <int2:state int2:value="Rejected" int2:type="AugLoop_Text_Critique"/>
    </int2:textHash>
    <int2:textHash int2:hashCode="wmocuAaZpEOepT" int2:id="omAD1kbB">
      <int2:state int2:value="Rejected" int2:type="AugLoop_Text_Critique"/>
    </int2:textHash>
    <int2:textHash int2:hashCode="4QpfDSSrysJa9k" int2:id="zkLFERUW">
      <int2:state int2:value="Rejected" int2:type="AugLoop_Text_Critique"/>
    </int2:textHash>
    <int2:textHash int2:hashCode="LxxY+wMnArKZd3" int2:id="vvwjVXhI">
      <int2:state int2:value="Rejected" int2:type="AugLoop_Text_Critique"/>
    </int2:textHash>
    <int2:textHash int2:hashCode="mhIRRALdh4G7CA" int2:id="csRTH04o">
      <int2:state int2:value="Rejected" int2:type="AugLoop_Text_Critique"/>
    </int2:textHash>
    <int2:textHash int2:hashCode="6ZeuxuT9J5VE0C" int2:id="HI3tj0Bs">
      <int2:state int2:value="Rejected" int2:type="AugLoop_Text_Critique"/>
    </int2:textHash>
    <int2:textHash int2:hashCode="LbKIJveWYktrGL" int2:id="RJEAXelP">
      <int2:state int2:value="Rejected" int2:type="AugLoop_Text_Critique"/>
    </int2:textHash>
    <int2:textHash int2:hashCode="lzHIUwV1+OA+dz" int2:id="v1DDufCA">
      <int2:state int2:value="Rejected" int2:type="AugLoop_Text_Critique"/>
    </int2:textHash>
    <int2:textHash int2:hashCode="DkQ0lgxju0neJa" int2:id="wi9k0KpE">
      <int2:state int2:value="Rejected" int2:type="AugLoop_Text_Critique"/>
    </int2:textHash>
    <int2:textHash int2:hashCode="beAdV6V0W1tPax" int2:id="Jc7Ha7tP">
      <int2:state int2:value="Rejected" int2:type="AugLoop_Text_Critique"/>
    </int2:textHash>
    <int2:textHash int2:hashCode="CKGSp4y0Fr5/OR" int2:id="pZbUy7A5">
      <int2:state int2:value="Rejected" int2:type="AugLoop_Text_Critique"/>
    </int2:textHash>
    <int2:textHash int2:hashCode="ZCC7yZLYqKo8qt" int2:id="nxuGBnNb">
      <int2:state int2:value="Rejected" int2:type="AugLoop_Text_Critique"/>
    </int2:textHash>
    <int2:textHash int2:hashCode="aWHnLPwhjC33VL" int2:id="6eFmE1ir">
      <int2:state int2:value="Rejected" int2:type="AugLoop_Text_Critique"/>
    </int2:textHash>
    <int2:textHash int2:hashCode="3ItTM2FzP0g1h3" int2:id="OXfIcp9z">
      <int2:state int2:value="Rejected" int2:type="AugLoop_Text_Critique"/>
    </int2:textHash>
    <int2:textHash int2:hashCode="66zkfC0WzuQI2F" int2:id="idesPEiZ">
      <int2:state int2:value="Rejected" int2:type="AugLoop_Text_Critique"/>
    </int2:textHash>
    <int2:textHash int2:hashCode="Tx6k8J2yqq+wqS" int2:id="E6HcYT8R">
      <int2:state int2:value="Rejected" int2:type="AugLoop_Text_Critique"/>
    </int2:textHash>
    <int2:textHash int2:hashCode="x0Wj5SAB+Siz9E" int2:id="JwWZffbh">
      <int2:state int2:value="Rejected" int2:type="AugLoop_Text_Critique"/>
    </int2:textHash>
    <int2:textHash int2:hashCode="+hVq6+cFJJxykn" int2:id="L7pr9vqc">
      <int2:state int2:value="Rejected" int2:type="AugLoop_Text_Critique"/>
    </int2:textHash>
    <int2:textHash int2:hashCode="31DTD2FMjOT9x5" int2:id="QKHnGORM">
      <int2:state int2:value="Rejected" int2:type="AugLoop_Text_Critique"/>
    </int2:textHash>
    <int2:textHash int2:hashCode="QjzSqFPuQLm8N1" int2:id="uTlGtYBV">
      <int2:state int2:value="Rejected" int2:type="AugLoop_Text_Critique"/>
    </int2:textHash>
    <int2:textHash int2:hashCode="ccYa/T5sArXkwr" int2:id="GTjmKNif">
      <int2:state int2:value="Rejected" int2:type="AugLoop_Text_Critique"/>
    </int2:textHash>
    <int2:textHash int2:hashCode="17dPpybwuNSX/l" int2:id="4eCbuMpH">
      <int2:state int2:value="Rejected" int2:type="AugLoop_Text_Critique"/>
    </int2:textHash>
    <int2:textHash int2:hashCode="ynhoeiJeoyn/eV" int2:id="GBIyxfSh">
      <int2:state int2:value="Rejected" int2:type="AugLoop_Text_Critique"/>
    </int2:textHash>
    <int2:textHash int2:hashCode="S+yd6WF+LoEVCR" int2:id="itLkaXTn">
      <int2:state int2:value="Rejected" int2:type="AugLoop_Text_Critique"/>
    </int2:textHash>
    <int2:textHash int2:hashCode="2XsQGgJRMtjdYg" int2:id="i7jzHV0V">
      <int2:state int2:value="Rejected" int2:type="AugLoop_Text_Critique"/>
    </int2:textHash>
    <int2:textHash int2:hashCode="aihQDh8OQ6UKUZ" int2:id="jK8k8nvU">
      <int2:state int2:value="Rejected" int2:type="AugLoop_Text_Critique"/>
    </int2:textHash>
    <int2:textHash int2:hashCode="rwSWoK1PjxXWIs" int2:id="t5siPil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252B"/>
    <w:multiLevelType w:val="hybridMultilevel"/>
    <w:tmpl w:val="1BEA28A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04B94A91"/>
    <w:multiLevelType w:val="hybridMultilevel"/>
    <w:tmpl w:val="C5D410F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 w15:restartNumberingAfterBreak="0">
    <w:nsid w:val="06A33A8D"/>
    <w:multiLevelType w:val="hybridMultilevel"/>
    <w:tmpl w:val="EF8440A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 w15:restartNumberingAfterBreak="0">
    <w:nsid w:val="0A297546"/>
    <w:multiLevelType w:val="hybridMultilevel"/>
    <w:tmpl w:val="806AC08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 w15:restartNumberingAfterBreak="0">
    <w:nsid w:val="0BC834B9"/>
    <w:multiLevelType w:val="hybridMultilevel"/>
    <w:tmpl w:val="B67A0B6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12853BD7"/>
    <w:multiLevelType w:val="hybridMultilevel"/>
    <w:tmpl w:val="CB087D1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6" w15:restartNumberingAfterBreak="0">
    <w:nsid w:val="18F4031E"/>
    <w:multiLevelType w:val="hybridMultilevel"/>
    <w:tmpl w:val="80CA41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9AF126D"/>
    <w:multiLevelType w:val="hybridMultilevel"/>
    <w:tmpl w:val="1F2C5FB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8" w15:restartNumberingAfterBreak="0">
    <w:nsid w:val="19F920AB"/>
    <w:multiLevelType w:val="hybridMultilevel"/>
    <w:tmpl w:val="00F27F0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9" w15:restartNumberingAfterBreak="0">
    <w:nsid w:val="1AAB43D1"/>
    <w:multiLevelType w:val="hybridMultilevel"/>
    <w:tmpl w:val="61D6B8A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1E69638B"/>
    <w:multiLevelType w:val="hybridMultilevel"/>
    <w:tmpl w:val="47141EE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1" w15:restartNumberingAfterBreak="0">
    <w:nsid w:val="21627158"/>
    <w:multiLevelType w:val="hybridMultilevel"/>
    <w:tmpl w:val="36A0E442"/>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2" w15:restartNumberingAfterBreak="0">
    <w:nsid w:val="21C77EAF"/>
    <w:multiLevelType w:val="hybridMultilevel"/>
    <w:tmpl w:val="B4A8096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3" w15:restartNumberingAfterBreak="0">
    <w:nsid w:val="22E9103A"/>
    <w:multiLevelType w:val="hybridMultilevel"/>
    <w:tmpl w:val="69CC2EF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4" w15:restartNumberingAfterBreak="0">
    <w:nsid w:val="236E62B1"/>
    <w:multiLevelType w:val="hybridMultilevel"/>
    <w:tmpl w:val="E758D06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5" w15:restartNumberingAfterBreak="0">
    <w:nsid w:val="251C51A5"/>
    <w:multiLevelType w:val="hybridMultilevel"/>
    <w:tmpl w:val="2648095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6" w15:restartNumberingAfterBreak="0">
    <w:nsid w:val="2521142F"/>
    <w:multiLevelType w:val="hybridMultilevel"/>
    <w:tmpl w:val="09AEA0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7" w15:restartNumberingAfterBreak="0">
    <w:nsid w:val="274B1302"/>
    <w:multiLevelType w:val="hybridMultilevel"/>
    <w:tmpl w:val="C7FEDAA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28D401CA"/>
    <w:multiLevelType w:val="hybridMultilevel"/>
    <w:tmpl w:val="C144FE8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2900257D"/>
    <w:multiLevelType w:val="hybridMultilevel"/>
    <w:tmpl w:val="E47E5ED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0" w15:restartNumberingAfterBreak="0">
    <w:nsid w:val="296B1EB7"/>
    <w:multiLevelType w:val="hybridMultilevel"/>
    <w:tmpl w:val="F01AB02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1" w15:restartNumberingAfterBreak="0">
    <w:nsid w:val="30BA0381"/>
    <w:multiLevelType w:val="hybridMultilevel"/>
    <w:tmpl w:val="1EDC1EB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2" w15:restartNumberingAfterBreak="0">
    <w:nsid w:val="311A6BC0"/>
    <w:multiLevelType w:val="hybridMultilevel"/>
    <w:tmpl w:val="F9143DC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3" w15:restartNumberingAfterBreak="0">
    <w:nsid w:val="31AB33DB"/>
    <w:multiLevelType w:val="hybridMultilevel"/>
    <w:tmpl w:val="EF42650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4" w15:restartNumberingAfterBreak="0">
    <w:nsid w:val="33B7284C"/>
    <w:multiLevelType w:val="hybridMultilevel"/>
    <w:tmpl w:val="25A20CB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5" w15:restartNumberingAfterBreak="0">
    <w:nsid w:val="33DE7CE9"/>
    <w:multiLevelType w:val="hybridMultilevel"/>
    <w:tmpl w:val="7486AA7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6" w15:restartNumberingAfterBreak="0">
    <w:nsid w:val="38F8409B"/>
    <w:multiLevelType w:val="hybridMultilevel"/>
    <w:tmpl w:val="9C9EDE58"/>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27" w15:restartNumberingAfterBreak="0">
    <w:nsid w:val="3D495BE6"/>
    <w:multiLevelType w:val="hybridMultilevel"/>
    <w:tmpl w:val="6C521B6E"/>
    <w:lvl w:ilvl="0" w:tplc="080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D92445B"/>
    <w:multiLevelType w:val="hybridMultilevel"/>
    <w:tmpl w:val="10B0A8D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3EDB1080"/>
    <w:multiLevelType w:val="hybridMultilevel"/>
    <w:tmpl w:val="5DACE92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0" w15:restartNumberingAfterBreak="0">
    <w:nsid w:val="3FCC3789"/>
    <w:multiLevelType w:val="hybridMultilevel"/>
    <w:tmpl w:val="9D08C96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1" w15:restartNumberingAfterBreak="0">
    <w:nsid w:val="400B3728"/>
    <w:multiLevelType w:val="hybridMultilevel"/>
    <w:tmpl w:val="58C287E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2" w15:restartNumberingAfterBreak="0">
    <w:nsid w:val="45CA1D93"/>
    <w:multiLevelType w:val="hybridMultilevel"/>
    <w:tmpl w:val="7434480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3" w15:restartNumberingAfterBreak="0">
    <w:nsid w:val="48843330"/>
    <w:multiLevelType w:val="hybridMultilevel"/>
    <w:tmpl w:val="D2DE2960"/>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4" w15:restartNumberingAfterBreak="0">
    <w:nsid w:val="4D90445E"/>
    <w:multiLevelType w:val="hybridMultilevel"/>
    <w:tmpl w:val="FF44910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5" w15:restartNumberingAfterBreak="0">
    <w:nsid w:val="55E572E6"/>
    <w:multiLevelType w:val="hybridMultilevel"/>
    <w:tmpl w:val="480ED6A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6" w15:restartNumberingAfterBreak="0">
    <w:nsid w:val="566E0334"/>
    <w:multiLevelType w:val="hybridMultilevel"/>
    <w:tmpl w:val="3EEC567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7" w15:restartNumberingAfterBreak="0">
    <w:nsid w:val="56E66EC0"/>
    <w:multiLevelType w:val="hybridMultilevel"/>
    <w:tmpl w:val="1A101AB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8" w15:restartNumberingAfterBreak="0">
    <w:nsid w:val="57046A91"/>
    <w:multiLevelType w:val="hybridMultilevel"/>
    <w:tmpl w:val="37D2C18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39" w15:restartNumberingAfterBreak="0">
    <w:nsid w:val="584F1132"/>
    <w:multiLevelType w:val="hybridMultilevel"/>
    <w:tmpl w:val="AF8E481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0" w15:restartNumberingAfterBreak="0">
    <w:nsid w:val="5E0C4638"/>
    <w:multiLevelType w:val="hybridMultilevel"/>
    <w:tmpl w:val="22489BD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1" w15:restartNumberingAfterBreak="0">
    <w:nsid w:val="5E1354D8"/>
    <w:multiLevelType w:val="hybridMultilevel"/>
    <w:tmpl w:val="61649254"/>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2" w15:restartNumberingAfterBreak="0">
    <w:nsid w:val="5EB478D4"/>
    <w:multiLevelType w:val="hybridMultilevel"/>
    <w:tmpl w:val="4C3C0CD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3" w15:restartNumberingAfterBreak="0">
    <w:nsid w:val="60EA2B40"/>
    <w:multiLevelType w:val="hybridMultilevel"/>
    <w:tmpl w:val="52FAC5C2"/>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4" w15:restartNumberingAfterBreak="0">
    <w:nsid w:val="63F33F23"/>
    <w:multiLevelType w:val="hybridMultilevel"/>
    <w:tmpl w:val="C8D6635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5" w15:restartNumberingAfterBreak="0">
    <w:nsid w:val="65652C8F"/>
    <w:multiLevelType w:val="hybridMultilevel"/>
    <w:tmpl w:val="11CE7F12"/>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6" w15:restartNumberingAfterBreak="0">
    <w:nsid w:val="69116BCA"/>
    <w:multiLevelType w:val="hybridMultilevel"/>
    <w:tmpl w:val="FC74A08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7" w15:restartNumberingAfterBreak="0">
    <w:nsid w:val="6A38269E"/>
    <w:multiLevelType w:val="hybridMultilevel"/>
    <w:tmpl w:val="88164466"/>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48" w15:restartNumberingAfterBreak="0">
    <w:nsid w:val="6D3E3709"/>
    <w:multiLevelType w:val="hybridMultilevel"/>
    <w:tmpl w:val="8010604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49" w15:restartNumberingAfterBreak="0">
    <w:nsid w:val="6F264EA6"/>
    <w:multiLevelType w:val="hybridMultilevel"/>
    <w:tmpl w:val="D610BA92"/>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0" w15:restartNumberingAfterBreak="0">
    <w:nsid w:val="71801364"/>
    <w:multiLevelType w:val="hybridMultilevel"/>
    <w:tmpl w:val="4E92951A"/>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1" w15:restartNumberingAfterBreak="0">
    <w:nsid w:val="739E3489"/>
    <w:multiLevelType w:val="hybridMultilevel"/>
    <w:tmpl w:val="2D986CE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2" w15:restartNumberingAfterBreak="0">
    <w:nsid w:val="73C47D27"/>
    <w:multiLevelType w:val="hybridMultilevel"/>
    <w:tmpl w:val="4B6E5268"/>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3" w15:restartNumberingAfterBreak="0">
    <w:nsid w:val="74221EC4"/>
    <w:multiLevelType w:val="hybridMultilevel"/>
    <w:tmpl w:val="38CAEEB8"/>
    <w:lvl w:ilvl="0" w:tplc="080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76DF0DF2"/>
    <w:multiLevelType w:val="hybridMultilevel"/>
    <w:tmpl w:val="84E6141C"/>
    <w:lvl w:ilvl="0" w:tplc="080A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771F2BC1"/>
    <w:multiLevelType w:val="hybridMultilevel"/>
    <w:tmpl w:val="93C690F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6" w15:restartNumberingAfterBreak="0">
    <w:nsid w:val="785D5F4D"/>
    <w:multiLevelType w:val="multilevel"/>
    <w:tmpl w:val="8A066E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7F605161"/>
    <w:multiLevelType w:val="hybridMultilevel"/>
    <w:tmpl w:val="36943E8C"/>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num w:numId="1" w16cid:durableId="2037583357">
    <w:abstractNumId w:val="36"/>
  </w:num>
  <w:num w:numId="2" w16cid:durableId="1769541588">
    <w:abstractNumId w:val="46"/>
  </w:num>
  <w:num w:numId="3" w16cid:durableId="864900475">
    <w:abstractNumId w:val="4"/>
  </w:num>
  <w:num w:numId="4" w16cid:durableId="1860200113">
    <w:abstractNumId w:val="47"/>
  </w:num>
  <w:num w:numId="5" w16cid:durableId="812406702">
    <w:abstractNumId w:val="2"/>
  </w:num>
  <w:num w:numId="6" w16cid:durableId="1759518678">
    <w:abstractNumId w:val="1"/>
  </w:num>
  <w:num w:numId="7" w16cid:durableId="1906258701">
    <w:abstractNumId w:val="22"/>
  </w:num>
  <w:num w:numId="8" w16cid:durableId="404450941">
    <w:abstractNumId w:val="49"/>
  </w:num>
  <w:num w:numId="9" w16cid:durableId="252863289">
    <w:abstractNumId w:val="29"/>
  </w:num>
  <w:num w:numId="10" w16cid:durableId="169758989">
    <w:abstractNumId w:val="15"/>
  </w:num>
  <w:num w:numId="11" w16cid:durableId="242570470">
    <w:abstractNumId w:val="25"/>
  </w:num>
  <w:num w:numId="12" w16cid:durableId="1019626058">
    <w:abstractNumId w:val="33"/>
  </w:num>
  <w:num w:numId="13" w16cid:durableId="831069933">
    <w:abstractNumId w:val="6"/>
  </w:num>
  <w:num w:numId="14" w16cid:durableId="74596618">
    <w:abstractNumId w:val="40"/>
  </w:num>
  <w:num w:numId="15" w16cid:durableId="2052535215">
    <w:abstractNumId w:val="0"/>
  </w:num>
  <w:num w:numId="16" w16cid:durableId="1153327777">
    <w:abstractNumId w:val="52"/>
  </w:num>
  <w:num w:numId="17" w16cid:durableId="388891993">
    <w:abstractNumId w:val="45"/>
  </w:num>
  <w:num w:numId="18" w16cid:durableId="64500773">
    <w:abstractNumId w:val="53"/>
  </w:num>
  <w:num w:numId="19" w16cid:durableId="1195188523">
    <w:abstractNumId w:val="23"/>
  </w:num>
  <w:num w:numId="20" w16cid:durableId="1150945038">
    <w:abstractNumId w:val="32"/>
  </w:num>
  <w:num w:numId="21" w16cid:durableId="577206394">
    <w:abstractNumId w:val="54"/>
  </w:num>
  <w:num w:numId="22" w16cid:durableId="152842687">
    <w:abstractNumId w:val="9"/>
  </w:num>
  <w:num w:numId="23" w16cid:durableId="1611812466">
    <w:abstractNumId w:val="27"/>
  </w:num>
  <w:num w:numId="24" w16cid:durableId="1699772284">
    <w:abstractNumId w:val="8"/>
  </w:num>
  <w:num w:numId="25" w16cid:durableId="618218507">
    <w:abstractNumId w:val="17"/>
  </w:num>
  <w:num w:numId="26" w16cid:durableId="1971158592">
    <w:abstractNumId w:val="14"/>
  </w:num>
  <w:num w:numId="27" w16cid:durableId="1463307708">
    <w:abstractNumId w:val="39"/>
  </w:num>
  <w:num w:numId="28" w16cid:durableId="941111841">
    <w:abstractNumId w:val="30"/>
  </w:num>
  <w:num w:numId="29" w16cid:durableId="2033455609">
    <w:abstractNumId w:val="12"/>
  </w:num>
  <w:num w:numId="30" w16cid:durableId="1120146890">
    <w:abstractNumId w:val="18"/>
  </w:num>
  <w:num w:numId="31" w16cid:durableId="23023345">
    <w:abstractNumId w:val="24"/>
  </w:num>
  <w:num w:numId="32" w16cid:durableId="1527716571">
    <w:abstractNumId w:val="51"/>
  </w:num>
  <w:num w:numId="33" w16cid:durableId="807630540">
    <w:abstractNumId w:val="21"/>
  </w:num>
  <w:num w:numId="34" w16cid:durableId="303002134">
    <w:abstractNumId w:val="55"/>
  </w:num>
  <w:num w:numId="35" w16cid:durableId="1618640671">
    <w:abstractNumId w:val="16"/>
  </w:num>
  <w:num w:numId="36" w16cid:durableId="779641869">
    <w:abstractNumId w:val="11"/>
  </w:num>
  <w:num w:numId="37" w16cid:durableId="1793555872">
    <w:abstractNumId w:val="48"/>
  </w:num>
  <w:num w:numId="38" w16cid:durableId="1799686521">
    <w:abstractNumId w:val="43"/>
  </w:num>
  <w:num w:numId="39" w16cid:durableId="545677088">
    <w:abstractNumId w:val="13"/>
  </w:num>
  <w:num w:numId="40" w16cid:durableId="1983272799">
    <w:abstractNumId w:val="10"/>
  </w:num>
  <w:num w:numId="41" w16cid:durableId="1677345665">
    <w:abstractNumId w:val="44"/>
  </w:num>
  <w:num w:numId="42" w16cid:durableId="1454859319">
    <w:abstractNumId w:val="37"/>
  </w:num>
  <w:num w:numId="43" w16cid:durableId="1691446818">
    <w:abstractNumId w:val="34"/>
  </w:num>
  <w:num w:numId="44" w16cid:durableId="410274411">
    <w:abstractNumId w:val="19"/>
  </w:num>
  <w:num w:numId="45" w16cid:durableId="327709275">
    <w:abstractNumId w:val="35"/>
  </w:num>
  <w:num w:numId="46" w16cid:durableId="721827967">
    <w:abstractNumId w:val="5"/>
  </w:num>
  <w:num w:numId="47" w16cid:durableId="454643231">
    <w:abstractNumId w:val="31"/>
  </w:num>
  <w:num w:numId="48" w16cid:durableId="356740647">
    <w:abstractNumId w:val="20"/>
  </w:num>
  <w:num w:numId="49" w16cid:durableId="392050846">
    <w:abstractNumId w:val="56"/>
  </w:num>
  <w:num w:numId="50" w16cid:durableId="271593506">
    <w:abstractNumId w:val="26"/>
  </w:num>
  <w:num w:numId="51" w16cid:durableId="1715888353">
    <w:abstractNumId w:val="41"/>
  </w:num>
  <w:num w:numId="52" w16cid:durableId="1486433435">
    <w:abstractNumId w:val="57"/>
  </w:num>
  <w:num w:numId="53" w16cid:durableId="1345202414">
    <w:abstractNumId w:val="42"/>
  </w:num>
  <w:num w:numId="54" w16cid:durableId="1764446571">
    <w:abstractNumId w:val="28"/>
  </w:num>
  <w:num w:numId="55" w16cid:durableId="1960187982">
    <w:abstractNumId w:val="7"/>
  </w:num>
  <w:num w:numId="56" w16cid:durableId="1619722842">
    <w:abstractNumId w:val="38"/>
  </w:num>
  <w:num w:numId="57" w16cid:durableId="488331756">
    <w:abstractNumId w:val="3"/>
  </w:num>
  <w:num w:numId="58" w16cid:durableId="329454048">
    <w:abstractNumId w:val="5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IwsbS0MDAwMTM2tzBU0lEKTi0uzszPAykwMa0FAIrE0EQtAAAA"/>
  </w:docVars>
  <w:rsids>
    <w:rsidRoot w:val="00A15219"/>
    <w:rsid w:val="0000082A"/>
    <w:rsid w:val="00000B68"/>
    <w:rsid w:val="00001FCF"/>
    <w:rsid w:val="00002D16"/>
    <w:rsid w:val="00003678"/>
    <w:rsid w:val="00003F5B"/>
    <w:rsid w:val="00004529"/>
    <w:rsid w:val="00005969"/>
    <w:rsid w:val="00005E8F"/>
    <w:rsid w:val="0000608A"/>
    <w:rsid w:val="000075D4"/>
    <w:rsid w:val="00010955"/>
    <w:rsid w:val="0001294A"/>
    <w:rsid w:val="000131B8"/>
    <w:rsid w:val="0001683A"/>
    <w:rsid w:val="0001766D"/>
    <w:rsid w:val="00022766"/>
    <w:rsid w:val="0002375D"/>
    <w:rsid w:val="0002423E"/>
    <w:rsid w:val="000246C7"/>
    <w:rsid w:val="0002481F"/>
    <w:rsid w:val="00026FCF"/>
    <w:rsid w:val="00031129"/>
    <w:rsid w:val="00032BBB"/>
    <w:rsid w:val="00033714"/>
    <w:rsid w:val="0003648B"/>
    <w:rsid w:val="00036F20"/>
    <w:rsid w:val="000443D9"/>
    <w:rsid w:val="000470C0"/>
    <w:rsid w:val="00047776"/>
    <w:rsid w:val="00047A2D"/>
    <w:rsid w:val="000528AD"/>
    <w:rsid w:val="00053535"/>
    <w:rsid w:val="000549D6"/>
    <w:rsid w:val="000553BC"/>
    <w:rsid w:val="00055637"/>
    <w:rsid w:val="000578C3"/>
    <w:rsid w:val="00060029"/>
    <w:rsid w:val="00061039"/>
    <w:rsid w:val="00061586"/>
    <w:rsid w:val="00062DE4"/>
    <w:rsid w:val="00064201"/>
    <w:rsid w:val="000673D5"/>
    <w:rsid w:val="00072E2C"/>
    <w:rsid w:val="00082BA5"/>
    <w:rsid w:val="00082E84"/>
    <w:rsid w:val="0008494D"/>
    <w:rsid w:val="00085BD6"/>
    <w:rsid w:val="0008639F"/>
    <w:rsid w:val="000879A1"/>
    <w:rsid w:val="0009047F"/>
    <w:rsid w:val="00091A3C"/>
    <w:rsid w:val="00094206"/>
    <w:rsid w:val="00094371"/>
    <w:rsid w:val="000955BB"/>
    <w:rsid w:val="00095E45"/>
    <w:rsid w:val="0009770B"/>
    <w:rsid w:val="000A1465"/>
    <w:rsid w:val="000A15FB"/>
    <w:rsid w:val="000A2D34"/>
    <w:rsid w:val="000A384D"/>
    <w:rsid w:val="000A39B3"/>
    <w:rsid w:val="000A50C3"/>
    <w:rsid w:val="000A6E14"/>
    <w:rsid w:val="000A7E28"/>
    <w:rsid w:val="000B156B"/>
    <w:rsid w:val="000B2E40"/>
    <w:rsid w:val="000C2ABF"/>
    <w:rsid w:val="000C331A"/>
    <w:rsid w:val="000C62CE"/>
    <w:rsid w:val="000C77CE"/>
    <w:rsid w:val="000D380D"/>
    <w:rsid w:val="000D3A7A"/>
    <w:rsid w:val="000E4A76"/>
    <w:rsid w:val="000E6B02"/>
    <w:rsid w:val="000E6C99"/>
    <w:rsid w:val="000F59F1"/>
    <w:rsid w:val="000F69F9"/>
    <w:rsid w:val="000F7527"/>
    <w:rsid w:val="000F77B5"/>
    <w:rsid w:val="00100CC1"/>
    <w:rsid w:val="00101108"/>
    <w:rsid w:val="00101445"/>
    <w:rsid w:val="00102EE3"/>
    <w:rsid w:val="00103785"/>
    <w:rsid w:val="00104296"/>
    <w:rsid w:val="001060FB"/>
    <w:rsid w:val="001076C0"/>
    <w:rsid w:val="00110588"/>
    <w:rsid w:val="001106B3"/>
    <w:rsid w:val="00111476"/>
    <w:rsid w:val="00113BF2"/>
    <w:rsid w:val="00115084"/>
    <w:rsid w:val="00115E8F"/>
    <w:rsid w:val="0011608A"/>
    <w:rsid w:val="0011745C"/>
    <w:rsid w:val="00117938"/>
    <w:rsid w:val="00121B92"/>
    <w:rsid w:val="001301F8"/>
    <w:rsid w:val="001306AA"/>
    <w:rsid w:val="001345E2"/>
    <w:rsid w:val="00136F40"/>
    <w:rsid w:val="00137DA7"/>
    <w:rsid w:val="00141083"/>
    <w:rsid w:val="00141150"/>
    <w:rsid w:val="00142861"/>
    <w:rsid w:val="00143593"/>
    <w:rsid w:val="00144EE5"/>
    <w:rsid w:val="00147F8C"/>
    <w:rsid w:val="00150759"/>
    <w:rsid w:val="00151B66"/>
    <w:rsid w:val="001531F3"/>
    <w:rsid w:val="00153589"/>
    <w:rsid w:val="001536D3"/>
    <w:rsid w:val="0015451B"/>
    <w:rsid w:val="00154CE1"/>
    <w:rsid w:val="0015563C"/>
    <w:rsid w:val="00156451"/>
    <w:rsid w:val="00157B3C"/>
    <w:rsid w:val="00160035"/>
    <w:rsid w:val="00160B57"/>
    <w:rsid w:val="0016179D"/>
    <w:rsid w:val="001634DF"/>
    <w:rsid w:val="0016492C"/>
    <w:rsid w:val="00165A3A"/>
    <w:rsid w:val="00165E98"/>
    <w:rsid w:val="0016608E"/>
    <w:rsid w:val="001714CD"/>
    <w:rsid w:val="001726FF"/>
    <w:rsid w:val="00173413"/>
    <w:rsid w:val="00174818"/>
    <w:rsid w:val="00174C52"/>
    <w:rsid w:val="00174C81"/>
    <w:rsid w:val="00175820"/>
    <w:rsid w:val="00177D8D"/>
    <w:rsid w:val="0018113D"/>
    <w:rsid w:val="00182F25"/>
    <w:rsid w:val="001875B6"/>
    <w:rsid w:val="00194763"/>
    <w:rsid w:val="00194D0D"/>
    <w:rsid w:val="00194FD3"/>
    <w:rsid w:val="001978A5"/>
    <w:rsid w:val="00197FC0"/>
    <w:rsid w:val="001A0545"/>
    <w:rsid w:val="001A126B"/>
    <w:rsid w:val="001A234B"/>
    <w:rsid w:val="001A5565"/>
    <w:rsid w:val="001A5845"/>
    <w:rsid w:val="001A65A6"/>
    <w:rsid w:val="001B0D4E"/>
    <w:rsid w:val="001B12A1"/>
    <w:rsid w:val="001B22F1"/>
    <w:rsid w:val="001B55F1"/>
    <w:rsid w:val="001B77FD"/>
    <w:rsid w:val="001B79BB"/>
    <w:rsid w:val="001B7FF8"/>
    <w:rsid w:val="001C0706"/>
    <w:rsid w:val="001C29AA"/>
    <w:rsid w:val="001C2BDE"/>
    <w:rsid w:val="001C3D68"/>
    <w:rsid w:val="001C53FD"/>
    <w:rsid w:val="001C591E"/>
    <w:rsid w:val="001C59F7"/>
    <w:rsid w:val="001C5F28"/>
    <w:rsid w:val="001C6855"/>
    <w:rsid w:val="001D1024"/>
    <w:rsid w:val="001D245C"/>
    <w:rsid w:val="001D2567"/>
    <w:rsid w:val="001D2DF1"/>
    <w:rsid w:val="001D3D01"/>
    <w:rsid w:val="001D439C"/>
    <w:rsid w:val="001E1FC8"/>
    <w:rsid w:val="001E3585"/>
    <w:rsid w:val="001E4C4D"/>
    <w:rsid w:val="001E7BD7"/>
    <w:rsid w:val="001F1682"/>
    <w:rsid w:val="001F1730"/>
    <w:rsid w:val="001F1C73"/>
    <w:rsid w:val="001F2547"/>
    <w:rsid w:val="001F287F"/>
    <w:rsid w:val="001F330F"/>
    <w:rsid w:val="001F4503"/>
    <w:rsid w:val="001F5032"/>
    <w:rsid w:val="001F551B"/>
    <w:rsid w:val="001F604F"/>
    <w:rsid w:val="001F66D9"/>
    <w:rsid w:val="001F6D75"/>
    <w:rsid w:val="00201462"/>
    <w:rsid w:val="00201E28"/>
    <w:rsid w:val="00202FAE"/>
    <w:rsid w:val="0020511B"/>
    <w:rsid w:val="002052BB"/>
    <w:rsid w:val="0020786F"/>
    <w:rsid w:val="002105B6"/>
    <w:rsid w:val="0021284D"/>
    <w:rsid w:val="00212975"/>
    <w:rsid w:val="00214423"/>
    <w:rsid w:val="002150AC"/>
    <w:rsid w:val="0021549B"/>
    <w:rsid w:val="00220ACF"/>
    <w:rsid w:val="00220AFC"/>
    <w:rsid w:val="002215F2"/>
    <w:rsid w:val="0022404E"/>
    <w:rsid w:val="00230EEE"/>
    <w:rsid w:val="00232312"/>
    <w:rsid w:val="00235426"/>
    <w:rsid w:val="00241B8A"/>
    <w:rsid w:val="00243874"/>
    <w:rsid w:val="002453D9"/>
    <w:rsid w:val="00245FD3"/>
    <w:rsid w:val="002471F9"/>
    <w:rsid w:val="00251132"/>
    <w:rsid w:val="0025118B"/>
    <w:rsid w:val="002518FD"/>
    <w:rsid w:val="00251ABA"/>
    <w:rsid w:val="00253CE0"/>
    <w:rsid w:val="00254925"/>
    <w:rsid w:val="0025792D"/>
    <w:rsid w:val="002609B6"/>
    <w:rsid w:val="0026477E"/>
    <w:rsid w:val="00267758"/>
    <w:rsid w:val="0027032F"/>
    <w:rsid w:val="00270B90"/>
    <w:rsid w:val="002720DC"/>
    <w:rsid w:val="00274AD7"/>
    <w:rsid w:val="00274CE0"/>
    <w:rsid w:val="0028041A"/>
    <w:rsid w:val="00280C98"/>
    <w:rsid w:val="002817F4"/>
    <w:rsid w:val="00281C04"/>
    <w:rsid w:val="0028312D"/>
    <w:rsid w:val="002832B7"/>
    <w:rsid w:val="00283601"/>
    <w:rsid w:val="00284053"/>
    <w:rsid w:val="00284948"/>
    <w:rsid w:val="00286621"/>
    <w:rsid w:val="00292E28"/>
    <w:rsid w:val="00292E67"/>
    <w:rsid w:val="00293C5B"/>
    <w:rsid w:val="00293FAE"/>
    <w:rsid w:val="00294DDD"/>
    <w:rsid w:val="00295758"/>
    <w:rsid w:val="00297025"/>
    <w:rsid w:val="00297B8E"/>
    <w:rsid w:val="002A112D"/>
    <w:rsid w:val="002A1FF5"/>
    <w:rsid w:val="002A24D1"/>
    <w:rsid w:val="002A4BDB"/>
    <w:rsid w:val="002A550B"/>
    <w:rsid w:val="002B269F"/>
    <w:rsid w:val="002B2CC1"/>
    <w:rsid w:val="002B2F4E"/>
    <w:rsid w:val="002B34E0"/>
    <w:rsid w:val="002B3E41"/>
    <w:rsid w:val="002B47FB"/>
    <w:rsid w:val="002B657F"/>
    <w:rsid w:val="002B7A3A"/>
    <w:rsid w:val="002C0269"/>
    <w:rsid w:val="002C2039"/>
    <w:rsid w:val="002D1082"/>
    <w:rsid w:val="002D309C"/>
    <w:rsid w:val="002D43E4"/>
    <w:rsid w:val="002D44E6"/>
    <w:rsid w:val="002D4F78"/>
    <w:rsid w:val="002E039E"/>
    <w:rsid w:val="002E0C19"/>
    <w:rsid w:val="002F31F9"/>
    <w:rsid w:val="002F7A2E"/>
    <w:rsid w:val="002F7CC9"/>
    <w:rsid w:val="00300A9F"/>
    <w:rsid w:val="00302289"/>
    <w:rsid w:val="00302492"/>
    <w:rsid w:val="00302D71"/>
    <w:rsid w:val="003053AA"/>
    <w:rsid w:val="00312804"/>
    <w:rsid w:val="0031712B"/>
    <w:rsid w:val="00317AA8"/>
    <w:rsid w:val="00320D4F"/>
    <w:rsid w:val="0032114A"/>
    <w:rsid w:val="0032114C"/>
    <w:rsid w:val="00323D8D"/>
    <w:rsid w:val="0032587E"/>
    <w:rsid w:val="00326055"/>
    <w:rsid w:val="00332082"/>
    <w:rsid w:val="003356EB"/>
    <w:rsid w:val="00335B20"/>
    <w:rsid w:val="00336DFC"/>
    <w:rsid w:val="0034166A"/>
    <w:rsid w:val="00342FA5"/>
    <w:rsid w:val="0034731F"/>
    <w:rsid w:val="0035558F"/>
    <w:rsid w:val="00360207"/>
    <w:rsid w:val="00360695"/>
    <w:rsid w:val="0036109D"/>
    <w:rsid w:val="00365B3C"/>
    <w:rsid w:val="003667D0"/>
    <w:rsid w:val="003678B6"/>
    <w:rsid w:val="003712B2"/>
    <w:rsid w:val="003717F6"/>
    <w:rsid w:val="00372D6E"/>
    <w:rsid w:val="00373125"/>
    <w:rsid w:val="003751D5"/>
    <w:rsid w:val="003764E7"/>
    <w:rsid w:val="00376A2C"/>
    <w:rsid w:val="003835B8"/>
    <w:rsid w:val="00385EC9"/>
    <w:rsid w:val="003860C8"/>
    <w:rsid w:val="00390B84"/>
    <w:rsid w:val="00390F5A"/>
    <w:rsid w:val="003915DD"/>
    <w:rsid w:val="00392FA2"/>
    <w:rsid w:val="00393D6C"/>
    <w:rsid w:val="003A1011"/>
    <w:rsid w:val="003A4CB2"/>
    <w:rsid w:val="003AD269"/>
    <w:rsid w:val="003B0A4C"/>
    <w:rsid w:val="003B51EC"/>
    <w:rsid w:val="003B7B82"/>
    <w:rsid w:val="003C0D60"/>
    <w:rsid w:val="003C270F"/>
    <w:rsid w:val="003C2A00"/>
    <w:rsid w:val="003C5B0F"/>
    <w:rsid w:val="003C6FB6"/>
    <w:rsid w:val="003C7273"/>
    <w:rsid w:val="003C7593"/>
    <w:rsid w:val="003D0D78"/>
    <w:rsid w:val="003D5DFB"/>
    <w:rsid w:val="003D697F"/>
    <w:rsid w:val="003D76D2"/>
    <w:rsid w:val="003E0AC3"/>
    <w:rsid w:val="003E69DA"/>
    <w:rsid w:val="003E7118"/>
    <w:rsid w:val="003F497B"/>
    <w:rsid w:val="003F5BB3"/>
    <w:rsid w:val="003F6596"/>
    <w:rsid w:val="003F693B"/>
    <w:rsid w:val="003F7789"/>
    <w:rsid w:val="00400126"/>
    <w:rsid w:val="00401396"/>
    <w:rsid w:val="00403839"/>
    <w:rsid w:val="00403D1F"/>
    <w:rsid w:val="004049DE"/>
    <w:rsid w:val="00405370"/>
    <w:rsid w:val="004101A4"/>
    <w:rsid w:val="00410939"/>
    <w:rsid w:val="004118D3"/>
    <w:rsid w:val="00413182"/>
    <w:rsid w:val="004144A6"/>
    <w:rsid w:val="00420EB6"/>
    <w:rsid w:val="004210F1"/>
    <w:rsid w:val="00421E38"/>
    <w:rsid w:val="00423075"/>
    <w:rsid w:val="00425103"/>
    <w:rsid w:val="00427EB9"/>
    <w:rsid w:val="004316EC"/>
    <w:rsid w:val="00431960"/>
    <w:rsid w:val="00431B69"/>
    <w:rsid w:val="004346AB"/>
    <w:rsid w:val="004348EC"/>
    <w:rsid w:val="00434975"/>
    <w:rsid w:val="004411E4"/>
    <w:rsid w:val="00441942"/>
    <w:rsid w:val="004443F5"/>
    <w:rsid w:val="00444EB4"/>
    <w:rsid w:val="00445D5D"/>
    <w:rsid w:val="00445F23"/>
    <w:rsid w:val="00446325"/>
    <w:rsid w:val="00452EED"/>
    <w:rsid w:val="0045748A"/>
    <w:rsid w:val="00457F84"/>
    <w:rsid w:val="0046142E"/>
    <w:rsid w:val="00463828"/>
    <w:rsid w:val="00463CD9"/>
    <w:rsid w:val="00472649"/>
    <w:rsid w:val="00472FD8"/>
    <w:rsid w:val="00476391"/>
    <w:rsid w:val="00476A6E"/>
    <w:rsid w:val="00484A36"/>
    <w:rsid w:val="00486081"/>
    <w:rsid w:val="00486300"/>
    <w:rsid w:val="00487212"/>
    <w:rsid w:val="0048742F"/>
    <w:rsid w:val="0049042A"/>
    <w:rsid w:val="0049061B"/>
    <w:rsid w:val="00490655"/>
    <w:rsid w:val="00495B72"/>
    <w:rsid w:val="004965CF"/>
    <w:rsid w:val="00497C85"/>
    <w:rsid w:val="004A1BC5"/>
    <w:rsid w:val="004A4C33"/>
    <w:rsid w:val="004A5E11"/>
    <w:rsid w:val="004B054C"/>
    <w:rsid w:val="004B2969"/>
    <w:rsid w:val="004B2A17"/>
    <w:rsid w:val="004B4910"/>
    <w:rsid w:val="004B6819"/>
    <w:rsid w:val="004C0038"/>
    <w:rsid w:val="004C0738"/>
    <w:rsid w:val="004C0F05"/>
    <w:rsid w:val="004C4215"/>
    <w:rsid w:val="004C5772"/>
    <w:rsid w:val="004C69B9"/>
    <w:rsid w:val="004C6EAA"/>
    <w:rsid w:val="004D0131"/>
    <w:rsid w:val="004D2535"/>
    <w:rsid w:val="004D2940"/>
    <w:rsid w:val="004D3110"/>
    <w:rsid w:val="004D43B9"/>
    <w:rsid w:val="004D4C79"/>
    <w:rsid w:val="004E3D77"/>
    <w:rsid w:val="004E42AB"/>
    <w:rsid w:val="004E45A9"/>
    <w:rsid w:val="004E7898"/>
    <w:rsid w:val="004F0D9E"/>
    <w:rsid w:val="004F2B06"/>
    <w:rsid w:val="004F3526"/>
    <w:rsid w:val="004F4158"/>
    <w:rsid w:val="004F461C"/>
    <w:rsid w:val="004F4CA8"/>
    <w:rsid w:val="00501869"/>
    <w:rsid w:val="0050549B"/>
    <w:rsid w:val="00510A42"/>
    <w:rsid w:val="00512E52"/>
    <w:rsid w:val="00514175"/>
    <w:rsid w:val="00517F70"/>
    <w:rsid w:val="0052186E"/>
    <w:rsid w:val="00522E22"/>
    <w:rsid w:val="00524ECD"/>
    <w:rsid w:val="00525BB1"/>
    <w:rsid w:val="00525F82"/>
    <w:rsid w:val="00526813"/>
    <w:rsid w:val="00532301"/>
    <w:rsid w:val="0053651B"/>
    <w:rsid w:val="00540D4C"/>
    <w:rsid w:val="00541D04"/>
    <w:rsid w:val="0054231B"/>
    <w:rsid w:val="00542442"/>
    <w:rsid w:val="00542C15"/>
    <w:rsid w:val="00542DD7"/>
    <w:rsid w:val="00544036"/>
    <w:rsid w:val="00550FAC"/>
    <w:rsid w:val="005511BC"/>
    <w:rsid w:val="00553697"/>
    <w:rsid w:val="00553F18"/>
    <w:rsid w:val="00553F5D"/>
    <w:rsid w:val="005547E7"/>
    <w:rsid w:val="005571E1"/>
    <w:rsid w:val="005623BA"/>
    <w:rsid w:val="005629E4"/>
    <w:rsid w:val="00562A88"/>
    <w:rsid w:val="00566077"/>
    <w:rsid w:val="00573A77"/>
    <w:rsid w:val="005756C2"/>
    <w:rsid w:val="00575E34"/>
    <w:rsid w:val="005816AF"/>
    <w:rsid w:val="0058231F"/>
    <w:rsid w:val="005830C9"/>
    <w:rsid w:val="00585A89"/>
    <w:rsid w:val="00587617"/>
    <w:rsid w:val="005902EB"/>
    <w:rsid w:val="00595379"/>
    <w:rsid w:val="00596EF3"/>
    <w:rsid w:val="00597214"/>
    <w:rsid w:val="005A5F68"/>
    <w:rsid w:val="005A646F"/>
    <w:rsid w:val="005A6BC7"/>
    <w:rsid w:val="005B0F85"/>
    <w:rsid w:val="005B0F9B"/>
    <w:rsid w:val="005B1BE6"/>
    <w:rsid w:val="005B24BD"/>
    <w:rsid w:val="005B383E"/>
    <w:rsid w:val="005B439A"/>
    <w:rsid w:val="005B4489"/>
    <w:rsid w:val="005B6359"/>
    <w:rsid w:val="005B665A"/>
    <w:rsid w:val="005B6D03"/>
    <w:rsid w:val="005C043C"/>
    <w:rsid w:val="005C150A"/>
    <w:rsid w:val="005C192C"/>
    <w:rsid w:val="005C197F"/>
    <w:rsid w:val="005C59C1"/>
    <w:rsid w:val="005C5CC9"/>
    <w:rsid w:val="005D23D9"/>
    <w:rsid w:val="005D2AAC"/>
    <w:rsid w:val="005D372E"/>
    <w:rsid w:val="005D38B1"/>
    <w:rsid w:val="005D4841"/>
    <w:rsid w:val="005D659E"/>
    <w:rsid w:val="005D7288"/>
    <w:rsid w:val="005D748A"/>
    <w:rsid w:val="005D74DA"/>
    <w:rsid w:val="005E1AE4"/>
    <w:rsid w:val="005E212F"/>
    <w:rsid w:val="005E4EC9"/>
    <w:rsid w:val="005E567C"/>
    <w:rsid w:val="005E613A"/>
    <w:rsid w:val="005E6E61"/>
    <w:rsid w:val="005E709B"/>
    <w:rsid w:val="005E7A2B"/>
    <w:rsid w:val="005F016D"/>
    <w:rsid w:val="005F630F"/>
    <w:rsid w:val="005F7FDF"/>
    <w:rsid w:val="00603E3C"/>
    <w:rsid w:val="00603ECB"/>
    <w:rsid w:val="00604B82"/>
    <w:rsid w:val="00604C27"/>
    <w:rsid w:val="006059B8"/>
    <w:rsid w:val="00606C92"/>
    <w:rsid w:val="006120CA"/>
    <w:rsid w:val="00613BC3"/>
    <w:rsid w:val="0061513F"/>
    <w:rsid w:val="00616695"/>
    <w:rsid w:val="006179DA"/>
    <w:rsid w:val="0062034D"/>
    <w:rsid w:val="00620E20"/>
    <w:rsid w:val="00622C0A"/>
    <w:rsid w:val="006232C2"/>
    <w:rsid w:val="00624F58"/>
    <w:rsid w:val="006300F1"/>
    <w:rsid w:val="00635C5D"/>
    <w:rsid w:val="00636BB5"/>
    <w:rsid w:val="00637AAB"/>
    <w:rsid w:val="00637C0D"/>
    <w:rsid w:val="00642058"/>
    <w:rsid w:val="0064224F"/>
    <w:rsid w:val="00647553"/>
    <w:rsid w:val="00647639"/>
    <w:rsid w:val="0065698E"/>
    <w:rsid w:val="006573E6"/>
    <w:rsid w:val="00657BEC"/>
    <w:rsid w:val="00662D17"/>
    <w:rsid w:val="0066321E"/>
    <w:rsid w:val="0066431D"/>
    <w:rsid w:val="00664368"/>
    <w:rsid w:val="006648CC"/>
    <w:rsid w:val="00666BB3"/>
    <w:rsid w:val="00667642"/>
    <w:rsid w:val="006728D1"/>
    <w:rsid w:val="00676B86"/>
    <w:rsid w:val="00687931"/>
    <w:rsid w:val="00691F05"/>
    <w:rsid w:val="006938B9"/>
    <w:rsid w:val="00694C6A"/>
    <w:rsid w:val="00695AEF"/>
    <w:rsid w:val="00695BF0"/>
    <w:rsid w:val="006966F8"/>
    <w:rsid w:val="00696B0B"/>
    <w:rsid w:val="00696DDC"/>
    <w:rsid w:val="00697E56"/>
    <w:rsid w:val="006A22AB"/>
    <w:rsid w:val="006A6B52"/>
    <w:rsid w:val="006B12D7"/>
    <w:rsid w:val="006B2F6D"/>
    <w:rsid w:val="006B364A"/>
    <w:rsid w:val="006B4188"/>
    <w:rsid w:val="006B4738"/>
    <w:rsid w:val="006B4C4A"/>
    <w:rsid w:val="006B5105"/>
    <w:rsid w:val="006B5885"/>
    <w:rsid w:val="006B5BF0"/>
    <w:rsid w:val="006B6142"/>
    <w:rsid w:val="006B66F2"/>
    <w:rsid w:val="006B7B49"/>
    <w:rsid w:val="006C2035"/>
    <w:rsid w:val="006C3906"/>
    <w:rsid w:val="006C3E88"/>
    <w:rsid w:val="006C405D"/>
    <w:rsid w:val="006C49DE"/>
    <w:rsid w:val="006C550D"/>
    <w:rsid w:val="006C76B6"/>
    <w:rsid w:val="006D3A92"/>
    <w:rsid w:val="006D44F6"/>
    <w:rsid w:val="006D48A0"/>
    <w:rsid w:val="006D556F"/>
    <w:rsid w:val="006E2D4F"/>
    <w:rsid w:val="006E32AB"/>
    <w:rsid w:val="006F1C4C"/>
    <w:rsid w:val="006F2A3A"/>
    <w:rsid w:val="006F67A4"/>
    <w:rsid w:val="006F707D"/>
    <w:rsid w:val="00700C7E"/>
    <w:rsid w:val="00700E1B"/>
    <w:rsid w:val="007012A4"/>
    <w:rsid w:val="0070251E"/>
    <w:rsid w:val="0070303F"/>
    <w:rsid w:val="00704E7C"/>
    <w:rsid w:val="00704EA1"/>
    <w:rsid w:val="007071E7"/>
    <w:rsid w:val="00710870"/>
    <w:rsid w:val="00711F50"/>
    <w:rsid w:val="007120EB"/>
    <w:rsid w:val="007125D8"/>
    <w:rsid w:val="00713F37"/>
    <w:rsid w:val="007202BF"/>
    <w:rsid w:val="0072033E"/>
    <w:rsid w:val="007210A2"/>
    <w:rsid w:val="00721676"/>
    <w:rsid w:val="007225B7"/>
    <w:rsid w:val="00726C0A"/>
    <w:rsid w:val="00730386"/>
    <w:rsid w:val="00730469"/>
    <w:rsid w:val="00732581"/>
    <w:rsid w:val="0073264D"/>
    <w:rsid w:val="00734508"/>
    <w:rsid w:val="00734709"/>
    <w:rsid w:val="00736894"/>
    <w:rsid w:val="00741239"/>
    <w:rsid w:val="00743A60"/>
    <w:rsid w:val="00747A0F"/>
    <w:rsid w:val="00747AF3"/>
    <w:rsid w:val="0076175D"/>
    <w:rsid w:val="00761B3F"/>
    <w:rsid w:val="00763A71"/>
    <w:rsid w:val="007659C5"/>
    <w:rsid w:val="00766FD0"/>
    <w:rsid w:val="007708DF"/>
    <w:rsid w:val="00770C38"/>
    <w:rsid w:val="00770F94"/>
    <w:rsid w:val="00771373"/>
    <w:rsid w:val="00773271"/>
    <w:rsid w:val="0077403E"/>
    <w:rsid w:val="00775020"/>
    <w:rsid w:val="007750AB"/>
    <w:rsid w:val="00775CD3"/>
    <w:rsid w:val="0077788C"/>
    <w:rsid w:val="00780043"/>
    <w:rsid w:val="00780334"/>
    <w:rsid w:val="007809FA"/>
    <w:rsid w:val="007842D7"/>
    <w:rsid w:val="00785084"/>
    <w:rsid w:val="007852C7"/>
    <w:rsid w:val="00785CFF"/>
    <w:rsid w:val="007868A8"/>
    <w:rsid w:val="0079079B"/>
    <w:rsid w:val="00790AC5"/>
    <w:rsid w:val="00791D59"/>
    <w:rsid w:val="00792392"/>
    <w:rsid w:val="00792CD4"/>
    <w:rsid w:val="00792E4C"/>
    <w:rsid w:val="00793359"/>
    <w:rsid w:val="0079639A"/>
    <w:rsid w:val="007A2237"/>
    <w:rsid w:val="007A3A65"/>
    <w:rsid w:val="007A3D87"/>
    <w:rsid w:val="007A491B"/>
    <w:rsid w:val="007A4A2A"/>
    <w:rsid w:val="007A4BCE"/>
    <w:rsid w:val="007A5559"/>
    <w:rsid w:val="007B057B"/>
    <w:rsid w:val="007B1BF0"/>
    <w:rsid w:val="007B3519"/>
    <w:rsid w:val="007B3DE3"/>
    <w:rsid w:val="007B6712"/>
    <w:rsid w:val="007B7654"/>
    <w:rsid w:val="007C2B71"/>
    <w:rsid w:val="007C30C6"/>
    <w:rsid w:val="007C494E"/>
    <w:rsid w:val="007C5552"/>
    <w:rsid w:val="007C580C"/>
    <w:rsid w:val="007C6DE7"/>
    <w:rsid w:val="007C7EEF"/>
    <w:rsid w:val="007D1435"/>
    <w:rsid w:val="007D31F4"/>
    <w:rsid w:val="007D3B82"/>
    <w:rsid w:val="007D5710"/>
    <w:rsid w:val="007D5D1F"/>
    <w:rsid w:val="007D685B"/>
    <w:rsid w:val="007D7766"/>
    <w:rsid w:val="007E191C"/>
    <w:rsid w:val="007E2483"/>
    <w:rsid w:val="007E26BC"/>
    <w:rsid w:val="007E27B6"/>
    <w:rsid w:val="007E33D4"/>
    <w:rsid w:val="007F13C6"/>
    <w:rsid w:val="007F2722"/>
    <w:rsid w:val="007F6555"/>
    <w:rsid w:val="007F7C36"/>
    <w:rsid w:val="00801480"/>
    <w:rsid w:val="00801BF6"/>
    <w:rsid w:val="008031D5"/>
    <w:rsid w:val="00803397"/>
    <w:rsid w:val="00803E9F"/>
    <w:rsid w:val="00804577"/>
    <w:rsid w:val="00805EEE"/>
    <w:rsid w:val="00806B9E"/>
    <w:rsid w:val="0081001D"/>
    <w:rsid w:val="0081158E"/>
    <w:rsid w:val="0081282B"/>
    <w:rsid w:val="00814A8F"/>
    <w:rsid w:val="00815E5D"/>
    <w:rsid w:val="00825E8F"/>
    <w:rsid w:val="00826E54"/>
    <w:rsid w:val="008270E7"/>
    <w:rsid w:val="00830CE6"/>
    <w:rsid w:val="00832993"/>
    <w:rsid w:val="00834E77"/>
    <w:rsid w:val="0083DAF7"/>
    <w:rsid w:val="008409FD"/>
    <w:rsid w:val="00843D0D"/>
    <w:rsid w:val="00843F03"/>
    <w:rsid w:val="008460CE"/>
    <w:rsid w:val="0084748A"/>
    <w:rsid w:val="00847BFE"/>
    <w:rsid w:val="00850513"/>
    <w:rsid w:val="00851422"/>
    <w:rsid w:val="00851A06"/>
    <w:rsid w:val="00852C94"/>
    <w:rsid w:val="008556BC"/>
    <w:rsid w:val="00857190"/>
    <w:rsid w:val="0086022F"/>
    <w:rsid w:val="008610E1"/>
    <w:rsid w:val="008615B4"/>
    <w:rsid w:val="00863303"/>
    <w:rsid w:val="0087060F"/>
    <w:rsid w:val="00874412"/>
    <w:rsid w:val="00874526"/>
    <w:rsid w:val="008746CC"/>
    <w:rsid w:val="00874763"/>
    <w:rsid w:val="008768F2"/>
    <w:rsid w:val="00881663"/>
    <w:rsid w:val="00883301"/>
    <w:rsid w:val="0088555E"/>
    <w:rsid w:val="00885B7D"/>
    <w:rsid w:val="00886385"/>
    <w:rsid w:val="00887A5F"/>
    <w:rsid w:val="00894944"/>
    <w:rsid w:val="00894966"/>
    <w:rsid w:val="00895775"/>
    <w:rsid w:val="00897ADE"/>
    <w:rsid w:val="008A3170"/>
    <w:rsid w:val="008A3B55"/>
    <w:rsid w:val="008A4907"/>
    <w:rsid w:val="008A651D"/>
    <w:rsid w:val="008A6E81"/>
    <w:rsid w:val="008B0920"/>
    <w:rsid w:val="008B1570"/>
    <w:rsid w:val="008B2D9D"/>
    <w:rsid w:val="008B42ED"/>
    <w:rsid w:val="008B6F3C"/>
    <w:rsid w:val="008B725C"/>
    <w:rsid w:val="008C0243"/>
    <w:rsid w:val="008C1FD2"/>
    <w:rsid w:val="008C2C74"/>
    <w:rsid w:val="008C618D"/>
    <w:rsid w:val="008C7097"/>
    <w:rsid w:val="008C7ED5"/>
    <w:rsid w:val="008C7FA7"/>
    <w:rsid w:val="008D2550"/>
    <w:rsid w:val="008D423B"/>
    <w:rsid w:val="008D5A32"/>
    <w:rsid w:val="008D7F68"/>
    <w:rsid w:val="008E0865"/>
    <w:rsid w:val="008E0F91"/>
    <w:rsid w:val="008E1695"/>
    <w:rsid w:val="008E210E"/>
    <w:rsid w:val="008E26C3"/>
    <w:rsid w:val="008E373E"/>
    <w:rsid w:val="008E3757"/>
    <w:rsid w:val="008E487C"/>
    <w:rsid w:val="008E4893"/>
    <w:rsid w:val="008E5794"/>
    <w:rsid w:val="008E5E0A"/>
    <w:rsid w:val="008E5E21"/>
    <w:rsid w:val="008E6AB7"/>
    <w:rsid w:val="008E6F2C"/>
    <w:rsid w:val="008E72E5"/>
    <w:rsid w:val="008E780C"/>
    <w:rsid w:val="008F06DB"/>
    <w:rsid w:val="008F14C3"/>
    <w:rsid w:val="008F1FAD"/>
    <w:rsid w:val="008F317A"/>
    <w:rsid w:val="008F3BE6"/>
    <w:rsid w:val="008F5F3C"/>
    <w:rsid w:val="008F7108"/>
    <w:rsid w:val="00900AF5"/>
    <w:rsid w:val="00903A87"/>
    <w:rsid w:val="00903EEC"/>
    <w:rsid w:val="009041B0"/>
    <w:rsid w:val="009041E0"/>
    <w:rsid w:val="00905591"/>
    <w:rsid w:val="00911305"/>
    <w:rsid w:val="009113E6"/>
    <w:rsid w:val="009119CC"/>
    <w:rsid w:val="00912196"/>
    <w:rsid w:val="0091323B"/>
    <w:rsid w:val="00913C0D"/>
    <w:rsid w:val="00915E58"/>
    <w:rsid w:val="00917DBE"/>
    <w:rsid w:val="00917DDE"/>
    <w:rsid w:val="009208B1"/>
    <w:rsid w:val="0092197D"/>
    <w:rsid w:val="009229B1"/>
    <w:rsid w:val="00923750"/>
    <w:rsid w:val="00923EB4"/>
    <w:rsid w:val="009244DE"/>
    <w:rsid w:val="00925169"/>
    <w:rsid w:val="009253DD"/>
    <w:rsid w:val="009266C7"/>
    <w:rsid w:val="00927AF1"/>
    <w:rsid w:val="009304B6"/>
    <w:rsid w:val="0093140E"/>
    <w:rsid w:val="0093248C"/>
    <w:rsid w:val="00932EC2"/>
    <w:rsid w:val="009338C3"/>
    <w:rsid w:val="00933B46"/>
    <w:rsid w:val="00934326"/>
    <w:rsid w:val="009344A3"/>
    <w:rsid w:val="00936B6C"/>
    <w:rsid w:val="00937AB8"/>
    <w:rsid w:val="00940D8D"/>
    <w:rsid w:val="0094277C"/>
    <w:rsid w:val="00945DB7"/>
    <w:rsid w:val="009500A2"/>
    <w:rsid w:val="0095029A"/>
    <w:rsid w:val="00953528"/>
    <w:rsid w:val="00953E04"/>
    <w:rsid w:val="00954BC9"/>
    <w:rsid w:val="00954F1A"/>
    <w:rsid w:val="009554DD"/>
    <w:rsid w:val="00955752"/>
    <w:rsid w:val="0095793D"/>
    <w:rsid w:val="0095797B"/>
    <w:rsid w:val="00961C60"/>
    <w:rsid w:val="00961EB8"/>
    <w:rsid w:val="00962305"/>
    <w:rsid w:val="0096265F"/>
    <w:rsid w:val="009628A5"/>
    <w:rsid w:val="00962CCE"/>
    <w:rsid w:val="00965297"/>
    <w:rsid w:val="00966793"/>
    <w:rsid w:val="00970D77"/>
    <w:rsid w:val="0097501F"/>
    <w:rsid w:val="00976152"/>
    <w:rsid w:val="00977F3B"/>
    <w:rsid w:val="00981BC8"/>
    <w:rsid w:val="009833EF"/>
    <w:rsid w:val="00984004"/>
    <w:rsid w:val="0098449F"/>
    <w:rsid w:val="00984D14"/>
    <w:rsid w:val="00990227"/>
    <w:rsid w:val="00990D3F"/>
    <w:rsid w:val="00990EFA"/>
    <w:rsid w:val="0099125B"/>
    <w:rsid w:val="00991DCC"/>
    <w:rsid w:val="0099222E"/>
    <w:rsid w:val="00995847"/>
    <w:rsid w:val="00995AA8"/>
    <w:rsid w:val="00996BF0"/>
    <w:rsid w:val="009A04E5"/>
    <w:rsid w:val="009A2149"/>
    <w:rsid w:val="009A35BE"/>
    <w:rsid w:val="009A65E1"/>
    <w:rsid w:val="009B1690"/>
    <w:rsid w:val="009B5235"/>
    <w:rsid w:val="009B716C"/>
    <w:rsid w:val="009C1753"/>
    <w:rsid w:val="009C2029"/>
    <w:rsid w:val="009C4C73"/>
    <w:rsid w:val="009C5105"/>
    <w:rsid w:val="009C7474"/>
    <w:rsid w:val="009D07D1"/>
    <w:rsid w:val="009D2DF2"/>
    <w:rsid w:val="009D3EB0"/>
    <w:rsid w:val="009D508E"/>
    <w:rsid w:val="009E1E6D"/>
    <w:rsid w:val="009E2378"/>
    <w:rsid w:val="009E7A7E"/>
    <w:rsid w:val="009F073A"/>
    <w:rsid w:val="009F33E9"/>
    <w:rsid w:val="009F3501"/>
    <w:rsid w:val="009F3F19"/>
    <w:rsid w:val="009F4723"/>
    <w:rsid w:val="009F4EB4"/>
    <w:rsid w:val="009F6AA9"/>
    <w:rsid w:val="009F76A1"/>
    <w:rsid w:val="00A00538"/>
    <w:rsid w:val="00A0068B"/>
    <w:rsid w:val="00A01590"/>
    <w:rsid w:val="00A01756"/>
    <w:rsid w:val="00A065BF"/>
    <w:rsid w:val="00A07866"/>
    <w:rsid w:val="00A12084"/>
    <w:rsid w:val="00A12C35"/>
    <w:rsid w:val="00A150EA"/>
    <w:rsid w:val="00A15219"/>
    <w:rsid w:val="00A164FD"/>
    <w:rsid w:val="00A171B8"/>
    <w:rsid w:val="00A223A5"/>
    <w:rsid w:val="00A2357C"/>
    <w:rsid w:val="00A25A27"/>
    <w:rsid w:val="00A25B19"/>
    <w:rsid w:val="00A25E76"/>
    <w:rsid w:val="00A26C80"/>
    <w:rsid w:val="00A330A1"/>
    <w:rsid w:val="00A345CE"/>
    <w:rsid w:val="00A35FA2"/>
    <w:rsid w:val="00A373CF"/>
    <w:rsid w:val="00A37E06"/>
    <w:rsid w:val="00A41BE4"/>
    <w:rsid w:val="00A44929"/>
    <w:rsid w:val="00A4505D"/>
    <w:rsid w:val="00A46259"/>
    <w:rsid w:val="00A463CA"/>
    <w:rsid w:val="00A4693C"/>
    <w:rsid w:val="00A4785C"/>
    <w:rsid w:val="00A5049B"/>
    <w:rsid w:val="00A54D87"/>
    <w:rsid w:val="00A627A3"/>
    <w:rsid w:val="00A64584"/>
    <w:rsid w:val="00A65A15"/>
    <w:rsid w:val="00A6650B"/>
    <w:rsid w:val="00A67357"/>
    <w:rsid w:val="00A74303"/>
    <w:rsid w:val="00A748BF"/>
    <w:rsid w:val="00A76371"/>
    <w:rsid w:val="00A806CE"/>
    <w:rsid w:val="00A8301D"/>
    <w:rsid w:val="00A83B26"/>
    <w:rsid w:val="00A8450F"/>
    <w:rsid w:val="00A85000"/>
    <w:rsid w:val="00A85748"/>
    <w:rsid w:val="00A86FAA"/>
    <w:rsid w:val="00A872F4"/>
    <w:rsid w:val="00A941FB"/>
    <w:rsid w:val="00A950BE"/>
    <w:rsid w:val="00A95D5A"/>
    <w:rsid w:val="00A97337"/>
    <w:rsid w:val="00AA32FE"/>
    <w:rsid w:val="00AB092B"/>
    <w:rsid w:val="00AB3440"/>
    <w:rsid w:val="00AB50CF"/>
    <w:rsid w:val="00AB6EE3"/>
    <w:rsid w:val="00AC0B2C"/>
    <w:rsid w:val="00AC0C36"/>
    <w:rsid w:val="00AC3D3A"/>
    <w:rsid w:val="00AC3DB8"/>
    <w:rsid w:val="00AC4FBE"/>
    <w:rsid w:val="00AC5221"/>
    <w:rsid w:val="00AC5DB5"/>
    <w:rsid w:val="00AC61A4"/>
    <w:rsid w:val="00AC6E4D"/>
    <w:rsid w:val="00AC732C"/>
    <w:rsid w:val="00AD0A50"/>
    <w:rsid w:val="00AD1064"/>
    <w:rsid w:val="00AD1423"/>
    <w:rsid w:val="00AD321D"/>
    <w:rsid w:val="00AD52C4"/>
    <w:rsid w:val="00AD6BBB"/>
    <w:rsid w:val="00AE0039"/>
    <w:rsid w:val="00AE034F"/>
    <w:rsid w:val="00AE3380"/>
    <w:rsid w:val="00AE4012"/>
    <w:rsid w:val="00AE4893"/>
    <w:rsid w:val="00AF0315"/>
    <w:rsid w:val="00AF151C"/>
    <w:rsid w:val="00AF45AC"/>
    <w:rsid w:val="00AF4857"/>
    <w:rsid w:val="00AF4EBE"/>
    <w:rsid w:val="00AF70EB"/>
    <w:rsid w:val="00AF7266"/>
    <w:rsid w:val="00AF73BA"/>
    <w:rsid w:val="00AF795F"/>
    <w:rsid w:val="00B03BB6"/>
    <w:rsid w:val="00B044AD"/>
    <w:rsid w:val="00B04651"/>
    <w:rsid w:val="00B05A76"/>
    <w:rsid w:val="00B05C07"/>
    <w:rsid w:val="00B05D34"/>
    <w:rsid w:val="00B07086"/>
    <w:rsid w:val="00B07435"/>
    <w:rsid w:val="00B1317A"/>
    <w:rsid w:val="00B1763E"/>
    <w:rsid w:val="00B204EC"/>
    <w:rsid w:val="00B2377B"/>
    <w:rsid w:val="00B248BC"/>
    <w:rsid w:val="00B264B6"/>
    <w:rsid w:val="00B26D39"/>
    <w:rsid w:val="00B30F0C"/>
    <w:rsid w:val="00B31988"/>
    <w:rsid w:val="00B31E06"/>
    <w:rsid w:val="00B326E5"/>
    <w:rsid w:val="00B32DC4"/>
    <w:rsid w:val="00B33AAF"/>
    <w:rsid w:val="00B4270A"/>
    <w:rsid w:val="00B4307C"/>
    <w:rsid w:val="00B439D0"/>
    <w:rsid w:val="00B439F4"/>
    <w:rsid w:val="00B45038"/>
    <w:rsid w:val="00B45875"/>
    <w:rsid w:val="00B46B7F"/>
    <w:rsid w:val="00B515AF"/>
    <w:rsid w:val="00B536F5"/>
    <w:rsid w:val="00B54DA4"/>
    <w:rsid w:val="00B552B3"/>
    <w:rsid w:val="00B55D19"/>
    <w:rsid w:val="00B565EC"/>
    <w:rsid w:val="00B5703E"/>
    <w:rsid w:val="00B618FA"/>
    <w:rsid w:val="00B645E5"/>
    <w:rsid w:val="00B65022"/>
    <w:rsid w:val="00B704A5"/>
    <w:rsid w:val="00B7218A"/>
    <w:rsid w:val="00B73473"/>
    <w:rsid w:val="00B77072"/>
    <w:rsid w:val="00B809E2"/>
    <w:rsid w:val="00B915B6"/>
    <w:rsid w:val="00B93810"/>
    <w:rsid w:val="00B938A2"/>
    <w:rsid w:val="00B94016"/>
    <w:rsid w:val="00B9572C"/>
    <w:rsid w:val="00B97C89"/>
    <w:rsid w:val="00BA097D"/>
    <w:rsid w:val="00BA1EFE"/>
    <w:rsid w:val="00BA4776"/>
    <w:rsid w:val="00BA6D2A"/>
    <w:rsid w:val="00BB194E"/>
    <w:rsid w:val="00BB2B0A"/>
    <w:rsid w:val="00BB6D90"/>
    <w:rsid w:val="00BB6E60"/>
    <w:rsid w:val="00BB73EB"/>
    <w:rsid w:val="00BB7507"/>
    <w:rsid w:val="00BB77C4"/>
    <w:rsid w:val="00BC0A7F"/>
    <w:rsid w:val="00BC0BF6"/>
    <w:rsid w:val="00BC248F"/>
    <w:rsid w:val="00BC2856"/>
    <w:rsid w:val="00BC409A"/>
    <w:rsid w:val="00BC4244"/>
    <w:rsid w:val="00BC4BFC"/>
    <w:rsid w:val="00BC5203"/>
    <w:rsid w:val="00BC7695"/>
    <w:rsid w:val="00BD2722"/>
    <w:rsid w:val="00BD36EA"/>
    <w:rsid w:val="00BD66AE"/>
    <w:rsid w:val="00BD7846"/>
    <w:rsid w:val="00BE3214"/>
    <w:rsid w:val="00BE3B26"/>
    <w:rsid w:val="00BE52E4"/>
    <w:rsid w:val="00BE6FCD"/>
    <w:rsid w:val="00BF036D"/>
    <w:rsid w:val="00BF11C3"/>
    <w:rsid w:val="00BF1B30"/>
    <w:rsid w:val="00BF291F"/>
    <w:rsid w:val="00BF4099"/>
    <w:rsid w:val="00BF50FA"/>
    <w:rsid w:val="00BF5896"/>
    <w:rsid w:val="00BF616D"/>
    <w:rsid w:val="00C01D5E"/>
    <w:rsid w:val="00C05675"/>
    <w:rsid w:val="00C06EFD"/>
    <w:rsid w:val="00C0775D"/>
    <w:rsid w:val="00C1056E"/>
    <w:rsid w:val="00C109B8"/>
    <w:rsid w:val="00C114CF"/>
    <w:rsid w:val="00C12C9C"/>
    <w:rsid w:val="00C137C4"/>
    <w:rsid w:val="00C147B3"/>
    <w:rsid w:val="00C166A6"/>
    <w:rsid w:val="00C22077"/>
    <w:rsid w:val="00C24D20"/>
    <w:rsid w:val="00C251A4"/>
    <w:rsid w:val="00C26144"/>
    <w:rsid w:val="00C315D4"/>
    <w:rsid w:val="00C32D41"/>
    <w:rsid w:val="00C335E6"/>
    <w:rsid w:val="00C33C47"/>
    <w:rsid w:val="00C350C7"/>
    <w:rsid w:val="00C35BA0"/>
    <w:rsid w:val="00C42A1D"/>
    <w:rsid w:val="00C42C64"/>
    <w:rsid w:val="00C430E4"/>
    <w:rsid w:val="00C4445E"/>
    <w:rsid w:val="00C44522"/>
    <w:rsid w:val="00C47AE9"/>
    <w:rsid w:val="00C47FE9"/>
    <w:rsid w:val="00C52B62"/>
    <w:rsid w:val="00C533BD"/>
    <w:rsid w:val="00C56164"/>
    <w:rsid w:val="00C63107"/>
    <w:rsid w:val="00C634FD"/>
    <w:rsid w:val="00C64D35"/>
    <w:rsid w:val="00C66E5C"/>
    <w:rsid w:val="00C679CE"/>
    <w:rsid w:val="00C73486"/>
    <w:rsid w:val="00C7364B"/>
    <w:rsid w:val="00C76357"/>
    <w:rsid w:val="00C81120"/>
    <w:rsid w:val="00C82650"/>
    <w:rsid w:val="00C857D1"/>
    <w:rsid w:val="00C85E83"/>
    <w:rsid w:val="00C87B26"/>
    <w:rsid w:val="00C918F2"/>
    <w:rsid w:val="00C92037"/>
    <w:rsid w:val="00C958BF"/>
    <w:rsid w:val="00CA0D32"/>
    <w:rsid w:val="00CA1F62"/>
    <w:rsid w:val="00CA43D4"/>
    <w:rsid w:val="00CA6D72"/>
    <w:rsid w:val="00CA703D"/>
    <w:rsid w:val="00CA79E7"/>
    <w:rsid w:val="00CB027B"/>
    <w:rsid w:val="00CB277E"/>
    <w:rsid w:val="00CB7F94"/>
    <w:rsid w:val="00CC08B4"/>
    <w:rsid w:val="00CC3C43"/>
    <w:rsid w:val="00CC3F52"/>
    <w:rsid w:val="00CC4098"/>
    <w:rsid w:val="00CC41A0"/>
    <w:rsid w:val="00CC7E6E"/>
    <w:rsid w:val="00CD1282"/>
    <w:rsid w:val="00CD3CE7"/>
    <w:rsid w:val="00CD4929"/>
    <w:rsid w:val="00CD750D"/>
    <w:rsid w:val="00CD7966"/>
    <w:rsid w:val="00CD7E7F"/>
    <w:rsid w:val="00CE2D54"/>
    <w:rsid w:val="00CF0AB6"/>
    <w:rsid w:val="00CF14A7"/>
    <w:rsid w:val="00CF19BE"/>
    <w:rsid w:val="00CF2E4A"/>
    <w:rsid w:val="00D02785"/>
    <w:rsid w:val="00D07E5C"/>
    <w:rsid w:val="00D07F08"/>
    <w:rsid w:val="00D1043F"/>
    <w:rsid w:val="00D1590A"/>
    <w:rsid w:val="00D160DE"/>
    <w:rsid w:val="00D21643"/>
    <w:rsid w:val="00D22345"/>
    <w:rsid w:val="00D23D17"/>
    <w:rsid w:val="00D26800"/>
    <w:rsid w:val="00D274FB"/>
    <w:rsid w:val="00D27597"/>
    <w:rsid w:val="00D30750"/>
    <w:rsid w:val="00D31234"/>
    <w:rsid w:val="00D3209F"/>
    <w:rsid w:val="00D36203"/>
    <w:rsid w:val="00D36D05"/>
    <w:rsid w:val="00D36F49"/>
    <w:rsid w:val="00D37BF7"/>
    <w:rsid w:val="00D37F11"/>
    <w:rsid w:val="00D4022C"/>
    <w:rsid w:val="00D429F9"/>
    <w:rsid w:val="00D4311C"/>
    <w:rsid w:val="00D4466F"/>
    <w:rsid w:val="00D45330"/>
    <w:rsid w:val="00D45BBC"/>
    <w:rsid w:val="00D464FA"/>
    <w:rsid w:val="00D476F6"/>
    <w:rsid w:val="00D47954"/>
    <w:rsid w:val="00D47EE0"/>
    <w:rsid w:val="00D517D5"/>
    <w:rsid w:val="00D52C57"/>
    <w:rsid w:val="00D55C09"/>
    <w:rsid w:val="00D57AFA"/>
    <w:rsid w:val="00D608CC"/>
    <w:rsid w:val="00D61920"/>
    <w:rsid w:val="00D6290E"/>
    <w:rsid w:val="00D63487"/>
    <w:rsid w:val="00D66D48"/>
    <w:rsid w:val="00D71582"/>
    <w:rsid w:val="00D71809"/>
    <w:rsid w:val="00D71F67"/>
    <w:rsid w:val="00D74D4D"/>
    <w:rsid w:val="00D84484"/>
    <w:rsid w:val="00D93393"/>
    <w:rsid w:val="00D933DA"/>
    <w:rsid w:val="00D9404F"/>
    <w:rsid w:val="00DA18E2"/>
    <w:rsid w:val="00DA3BD1"/>
    <w:rsid w:val="00DA4C9C"/>
    <w:rsid w:val="00DA5927"/>
    <w:rsid w:val="00DA740B"/>
    <w:rsid w:val="00DB1670"/>
    <w:rsid w:val="00DB22C3"/>
    <w:rsid w:val="00DB2773"/>
    <w:rsid w:val="00DB2F93"/>
    <w:rsid w:val="00DB5C19"/>
    <w:rsid w:val="00DB6699"/>
    <w:rsid w:val="00DC2F2C"/>
    <w:rsid w:val="00DC32AA"/>
    <w:rsid w:val="00DC3709"/>
    <w:rsid w:val="00DC3D7B"/>
    <w:rsid w:val="00DC40A4"/>
    <w:rsid w:val="00DC5C7D"/>
    <w:rsid w:val="00DC6980"/>
    <w:rsid w:val="00DC7581"/>
    <w:rsid w:val="00DD56FC"/>
    <w:rsid w:val="00DD599C"/>
    <w:rsid w:val="00DD6F78"/>
    <w:rsid w:val="00DE0BE8"/>
    <w:rsid w:val="00DE35BF"/>
    <w:rsid w:val="00DE3BE9"/>
    <w:rsid w:val="00DE4B22"/>
    <w:rsid w:val="00DE639A"/>
    <w:rsid w:val="00DE7654"/>
    <w:rsid w:val="00DE7965"/>
    <w:rsid w:val="00DF35A5"/>
    <w:rsid w:val="00DF4E2B"/>
    <w:rsid w:val="00DF54E5"/>
    <w:rsid w:val="00E02784"/>
    <w:rsid w:val="00E04C47"/>
    <w:rsid w:val="00E05721"/>
    <w:rsid w:val="00E07791"/>
    <w:rsid w:val="00E11F87"/>
    <w:rsid w:val="00E14513"/>
    <w:rsid w:val="00E151F6"/>
    <w:rsid w:val="00E16278"/>
    <w:rsid w:val="00E17D57"/>
    <w:rsid w:val="00E2053B"/>
    <w:rsid w:val="00E207B4"/>
    <w:rsid w:val="00E20B92"/>
    <w:rsid w:val="00E20D4F"/>
    <w:rsid w:val="00E21E05"/>
    <w:rsid w:val="00E23B00"/>
    <w:rsid w:val="00E32620"/>
    <w:rsid w:val="00E34A6C"/>
    <w:rsid w:val="00E34C1C"/>
    <w:rsid w:val="00E4122E"/>
    <w:rsid w:val="00E41CF5"/>
    <w:rsid w:val="00E41FE4"/>
    <w:rsid w:val="00E4332A"/>
    <w:rsid w:val="00E4765B"/>
    <w:rsid w:val="00E52920"/>
    <w:rsid w:val="00E56FFA"/>
    <w:rsid w:val="00E601F8"/>
    <w:rsid w:val="00E60CEC"/>
    <w:rsid w:val="00E61036"/>
    <w:rsid w:val="00E62245"/>
    <w:rsid w:val="00E62567"/>
    <w:rsid w:val="00E6449A"/>
    <w:rsid w:val="00E64D82"/>
    <w:rsid w:val="00E71AA1"/>
    <w:rsid w:val="00E72A4F"/>
    <w:rsid w:val="00E73C8B"/>
    <w:rsid w:val="00E7513B"/>
    <w:rsid w:val="00E777CF"/>
    <w:rsid w:val="00E83A13"/>
    <w:rsid w:val="00E85676"/>
    <w:rsid w:val="00E870BF"/>
    <w:rsid w:val="00E871DF"/>
    <w:rsid w:val="00E91734"/>
    <w:rsid w:val="00E92B15"/>
    <w:rsid w:val="00E94619"/>
    <w:rsid w:val="00E9589B"/>
    <w:rsid w:val="00E97896"/>
    <w:rsid w:val="00EA2366"/>
    <w:rsid w:val="00EA3C50"/>
    <w:rsid w:val="00EA6E60"/>
    <w:rsid w:val="00EB0FE9"/>
    <w:rsid w:val="00EB1AD2"/>
    <w:rsid w:val="00EB2661"/>
    <w:rsid w:val="00EB2DD6"/>
    <w:rsid w:val="00EB3FCE"/>
    <w:rsid w:val="00EB4749"/>
    <w:rsid w:val="00EB590F"/>
    <w:rsid w:val="00EB728D"/>
    <w:rsid w:val="00EC0384"/>
    <w:rsid w:val="00EC19E0"/>
    <w:rsid w:val="00EC3C5C"/>
    <w:rsid w:val="00EC57C3"/>
    <w:rsid w:val="00ED0797"/>
    <w:rsid w:val="00EE2A41"/>
    <w:rsid w:val="00EE3791"/>
    <w:rsid w:val="00EE6ADD"/>
    <w:rsid w:val="00EF0E38"/>
    <w:rsid w:val="00EF0E5D"/>
    <w:rsid w:val="00EF4B3C"/>
    <w:rsid w:val="00EF5523"/>
    <w:rsid w:val="00EF5D2A"/>
    <w:rsid w:val="00EF6F42"/>
    <w:rsid w:val="00EF7C13"/>
    <w:rsid w:val="00F0467C"/>
    <w:rsid w:val="00F06740"/>
    <w:rsid w:val="00F06D82"/>
    <w:rsid w:val="00F076EE"/>
    <w:rsid w:val="00F15379"/>
    <w:rsid w:val="00F15FE2"/>
    <w:rsid w:val="00F16E3B"/>
    <w:rsid w:val="00F17869"/>
    <w:rsid w:val="00F208E7"/>
    <w:rsid w:val="00F24740"/>
    <w:rsid w:val="00F2613C"/>
    <w:rsid w:val="00F26A90"/>
    <w:rsid w:val="00F272F0"/>
    <w:rsid w:val="00F31309"/>
    <w:rsid w:val="00F313F4"/>
    <w:rsid w:val="00F340ED"/>
    <w:rsid w:val="00F36693"/>
    <w:rsid w:val="00F36C80"/>
    <w:rsid w:val="00F40FE2"/>
    <w:rsid w:val="00F42B2F"/>
    <w:rsid w:val="00F443E8"/>
    <w:rsid w:val="00F5301F"/>
    <w:rsid w:val="00F53949"/>
    <w:rsid w:val="00F55BF3"/>
    <w:rsid w:val="00F56EDD"/>
    <w:rsid w:val="00F635CD"/>
    <w:rsid w:val="00F6458D"/>
    <w:rsid w:val="00F65971"/>
    <w:rsid w:val="00F662DC"/>
    <w:rsid w:val="00F70365"/>
    <w:rsid w:val="00F716F8"/>
    <w:rsid w:val="00F7295C"/>
    <w:rsid w:val="00F72D57"/>
    <w:rsid w:val="00F74E21"/>
    <w:rsid w:val="00F753F6"/>
    <w:rsid w:val="00F76641"/>
    <w:rsid w:val="00F77CBE"/>
    <w:rsid w:val="00F81A5B"/>
    <w:rsid w:val="00F829F2"/>
    <w:rsid w:val="00F83594"/>
    <w:rsid w:val="00F90D59"/>
    <w:rsid w:val="00F93A71"/>
    <w:rsid w:val="00F95349"/>
    <w:rsid w:val="00F95C83"/>
    <w:rsid w:val="00F95EDC"/>
    <w:rsid w:val="00F961F5"/>
    <w:rsid w:val="00F966B7"/>
    <w:rsid w:val="00F97238"/>
    <w:rsid w:val="00F97577"/>
    <w:rsid w:val="00FA23BC"/>
    <w:rsid w:val="00FA37A7"/>
    <w:rsid w:val="00FA5D53"/>
    <w:rsid w:val="00FA6430"/>
    <w:rsid w:val="00FA66F8"/>
    <w:rsid w:val="00FA67AF"/>
    <w:rsid w:val="00FA6E8C"/>
    <w:rsid w:val="00FA72B8"/>
    <w:rsid w:val="00FA764A"/>
    <w:rsid w:val="00FA768C"/>
    <w:rsid w:val="00FA7A27"/>
    <w:rsid w:val="00FB29EB"/>
    <w:rsid w:val="00FB35C2"/>
    <w:rsid w:val="00FC1FDB"/>
    <w:rsid w:val="00FC7B25"/>
    <w:rsid w:val="00FC7CAE"/>
    <w:rsid w:val="00FD0E4C"/>
    <w:rsid w:val="00FD156C"/>
    <w:rsid w:val="00FD1D8E"/>
    <w:rsid w:val="00FD1E20"/>
    <w:rsid w:val="00FD511F"/>
    <w:rsid w:val="00FD775F"/>
    <w:rsid w:val="00FE19A8"/>
    <w:rsid w:val="00FE34D6"/>
    <w:rsid w:val="00FE4106"/>
    <w:rsid w:val="00FE4A37"/>
    <w:rsid w:val="00FF1ECF"/>
    <w:rsid w:val="00FF20FC"/>
    <w:rsid w:val="00FF2561"/>
    <w:rsid w:val="00FF5239"/>
    <w:rsid w:val="00FF5682"/>
    <w:rsid w:val="00FF605B"/>
    <w:rsid w:val="00FF73E0"/>
    <w:rsid w:val="020F2F62"/>
    <w:rsid w:val="02445D6B"/>
    <w:rsid w:val="028DB452"/>
    <w:rsid w:val="02D54351"/>
    <w:rsid w:val="03E81FC8"/>
    <w:rsid w:val="04DE1741"/>
    <w:rsid w:val="0515C524"/>
    <w:rsid w:val="058565B3"/>
    <w:rsid w:val="067BAE63"/>
    <w:rsid w:val="082CF6AA"/>
    <w:rsid w:val="0856BB96"/>
    <w:rsid w:val="088D3EB4"/>
    <w:rsid w:val="09CD9772"/>
    <w:rsid w:val="0A1E05A6"/>
    <w:rsid w:val="0B35F1A4"/>
    <w:rsid w:val="0B62A2FC"/>
    <w:rsid w:val="0B668122"/>
    <w:rsid w:val="0CAD81D2"/>
    <w:rsid w:val="0CE92926"/>
    <w:rsid w:val="0D08ABEA"/>
    <w:rsid w:val="0DF62A5D"/>
    <w:rsid w:val="0EC63D80"/>
    <w:rsid w:val="1020C9E8"/>
    <w:rsid w:val="1043F55F"/>
    <w:rsid w:val="105877CB"/>
    <w:rsid w:val="10F028DC"/>
    <w:rsid w:val="11DFC5C0"/>
    <w:rsid w:val="12B407F7"/>
    <w:rsid w:val="1334C75B"/>
    <w:rsid w:val="139EB720"/>
    <w:rsid w:val="154C9D4C"/>
    <w:rsid w:val="1573167F"/>
    <w:rsid w:val="15AE0271"/>
    <w:rsid w:val="15EE9415"/>
    <w:rsid w:val="16BFBD46"/>
    <w:rsid w:val="1833C953"/>
    <w:rsid w:val="18B01281"/>
    <w:rsid w:val="18F8C235"/>
    <w:rsid w:val="1A2E54E9"/>
    <w:rsid w:val="1B2AD52B"/>
    <w:rsid w:val="1B7BF496"/>
    <w:rsid w:val="1BC6D89D"/>
    <w:rsid w:val="1BCA66D0"/>
    <w:rsid w:val="1BE7B343"/>
    <w:rsid w:val="1BEDF58E"/>
    <w:rsid w:val="1E34A38A"/>
    <w:rsid w:val="1E45E8F9"/>
    <w:rsid w:val="1E5119B4"/>
    <w:rsid w:val="1EA30AD7"/>
    <w:rsid w:val="1EFFC8A0"/>
    <w:rsid w:val="20057583"/>
    <w:rsid w:val="201838D5"/>
    <w:rsid w:val="205D60BE"/>
    <w:rsid w:val="209DD7F3"/>
    <w:rsid w:val="20F1529C"/>
    <w:rsid w:val="22125301"/>
    <w:rsid w:val="22950519"/>
    <w:rsid w:val="22C68106"/>
    <w:rsid w:val="23D27A89"/>
    <w:rsid w:val="2430D57A"/>
    <w:rsid w:val="2493DDDB"/>
    <w:rsid w:val="24B8C1E5"/>
    <w:rsid w:val="25CCA5DB"/>
    <w:rsid w:val="265C1E05"/>
    <w:rsid w:val="26C15ED5"/>
    <w:rsid w:val="271FB780"/>
    <w:rsid w:val="272513AD"/>
    <w:rsid w:val="278D8019"/>
    <w:rsid w:val="28340BD2"/>
    <w:rsid w:val="286872A3"/>
    <w:rsid w:val="29444627"/>
    <w:rsid w:val="29BD5288"/>
    <w:rsid w:val="2A5CB46F"/>
    <w:rsid w:val="2AD8241C"/>
    <w:rsid w:val="2B1D7B95"/>
    <w:rsid w:val="2BF884D0"/>
    <w:rsid w:val="2C7BE6E9"/>
    <w:rsid w:val="2CA4B93B"/>
    <w:rsid w:val="2E1336C7"/>
    <w:rsid w:val="2E8773B7"/>
    <w:rsid w:val="2F302592"/>
    <w:rsid w:val="30AE25C4"/>
    <w:rsid w:val="3151DE6B"/>
    <w:rsid w:val="31B95EF7"/>
    <w:rsid w:val="3257B9A4"/>
    <w:rsid w:val="331A074B"/>
    <w:rsid w:val="33D94B41"/>
    <w:rsid w:val="34334645"/>
    <w:rsid w:val="368DC403"/>
    <w:rsid w:val="378773FB"/>
    <w:rsid w:val="38FA3FF0"/>
    <w:rsid w:val="39C19FE0"/>
    <w:rsid w:val="3A9B6544"/>
    <w:rsid w:val="3B0C2526"/>
    <w:rsid w:val="3C00B749"/>
    <w:rsid w:val="3EDFB79A"/>
    <w:rsid w:val="3F90C4A4"/>
    <w:rsid w:val="3FAFF40C"/>
    <w:rsid w:val="3FC0E916"/>
    <w:rsid w:val="401802B9"/>
    <w:rsid w:val="40A4460B"/>
    <w:rsid w:val="40E61455"/>
    <w:rsid w:val="410A160E"/>
    <w:rsid w:val="411EAA75"/>
    <w:rsid w:val="412C9505"/>
    <w:rsid w:val="416576F0"/>
    <w:rsid w:val="428700B3"/>
    <w:rsid w:val="42B17B5B"/>
    <w:rsid w:val="430D89FA"/>
    <w:rsid w:val="43EE4BA1"/>
    <w:rsid w:val="44649530"/>
    <w:rsid w:val="4512B885"/>
    <w:rsid w:val="457336AB"/>
    <w:rsid w:val="458CF446"/>
    <w:rsid w:val="477F5677"/>
    <w:rsid w:val="48E06FBC"/>
    <w:rsid w:val="49AFED53"/>
    <w:rsid w:val="49E95A5E"/>
    <w:rsid w:val="4A284BBC"/>
    <w:rsid w:val="4A97CFF7"/>
    <w:rsid w:val="4AD35833"/>
    <w:rsid w:val="4AE70AD6"/>
    <w:rsid w:val="4B8E73D9"/>
    <w:rsid w:val="4C6F47AC"/>
    <w:rsid w:val="4DD03487"/>
    <w:rsid w:val="4E1EC6A9"/>
    <w:rsid w:val="503EF542"/>
    <w:rsid w:val="505B6C15"/>
    <w:rsid w:val="511B0464"/>
    <w:rsid w:val="518680CE"/>
    <w:rsid w:val="5251AA5F"/>
    <w:rsid w:val="535D8BE2"/>
    <w:rsid w:val="5360B72D"/>
    <w:rsid w:val="53805D61"/>
    <w:rsid w:val="53AF8077"/>
    <w:rsid w:val="5400E9AB"/>
    <w:rsid w:val="55507459"/>
    <w:rsid w:val="56461F43"/>
    <w:rsid w:val="56AE36C6"/>
    <w:rsid w:val="5955B83A"/>
    <w:rsid w:val="598D661D"/>
    <w:rsid w:val="59A7CD57"/>
    <w:rsid w:val="59E70097"/>
    <w:rsid w:val="5C0C094A"/>
    <w:rsid w:val="5C203708"/>
    <w:rsid w:val="5CD70F64"/>
    <w:rsid w:val="5D044FED"/>
    <w:rsid w:val="5D156A09"/>
    <w:rsid w:val="5D1EA159"/>
    <w:rsid w:val="5D245EB8"/>
    <w:rsid w:val="5E60D0C5"/>
    <w:rsid w:val="5F0E4B81"/>
    <w:rsid w:val="61428210"/>
    <w:rsid w:val="61C06CF5"/>
    <w:rsid w:val="637C006D"/>
    <w:rsid w:val="6436AFFC"/>
    <w:rsid w:val="64C4CBBF"/>
    <w:rsid w:val="64FAD4B4"/>
    <w:rsid w:val="65AAB35A"/>
    <w:rsid w:val="66B6693F"/>
    <w:rsid w:val="66C8E419"/>
    <w:rsid w:val="66DEA37F"/>
    <w:rsid w:val="66E3DD32"/>
    <w:rsid w:val="689BD7E8"/>
    <w:rsid w:val="68AAA639"/>
    <w:rsid w:val="68E2541C"/>
    <w:rsid w:val="698EBBB2"/>
    <w:rsid w:val="69C93B84"/>
    <w:rsid w:val="6A0DB035"/>
    <w:rsid w:val="6A4E9B62"/>
    <w:rsid w:val="6C5E9029"/>
    <w:rsid w:val="6CB6B547"/>
    <w:rsid w:val="6D382970"/>
    <w:rsid w:val="6DB5C53F"/>
    <w:rsid w:val="6E4671B3"/>
    <w:rsid w:val="6E5285A8"/>
    <w:rsid w:val="6EA19431"/>
    <w:rsid w:val="70575254"/>
    <w:rsid w:val="70ED6601"/>
    <w:rsid w:val="7147007B"/>
    <w:rsid w:val="72094092"/>
    <w:rsid w:val="72E071B6"/>
    <w:rsid w:val="72FC6300"/>
    <w:rsid w:val="734364F7"/>
    <w:rsid w:val="74409798"/>
    <w:rsid w:val="7449576F"/>
    <w:rsid w:val="75357B0F"/>
    <w:rsid w:val="75859840"/>
    <w:rsid w:val="75C0D724"/>
    <w:rsid w:val="75F71C77"/>
    <w:rsid w:val="7684A73D"/>
    <w:rsid w:val="779BF093"/>
    <w:rsid w:val="782B5D9E"/>
    <w:rsid w:val="78506A78"/>
    <w:rsid w:val="786A0C1C"/>
    <w:rsid w:val="789D16B4"/>
    <w:rsid w:val="78B2A340"/>
    <w:rsid w:val="7A413344"/>
    <w:rsid w:val="7ADA9D38"/>
    <w:rsid w:val="7ADCAD02"/>
    <w:rsid w:val="7B26A459"/>
    <w:rsid w:val="7CD474A5"/>
    <w:rsid w:val="7DCB4313"/>
    <w:rsid w:val="7E60F614"/>
    <w:rsid w:val="7EFD8A46"/>
    <w:rsid w:val="7FA70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8825"/>
  <w15:docId w15:val="{27D82A0D-4D3D-4080-B00B-C626C07E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0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248F"/>
    <w:rPr>
      <w:color w:val="0563C1" w:themeColor="hyperlink"/>
      <w:u w:val="single"/>
    </w:rPr>
  </w:style>
  <w:style w:type="character" w:styleId="UnresolvedMention">
    <w:name w:val="Unresolved Mention"/>
    <w:basedOn w:val="DefaultParagraphFont"/>
    <w:uiPriority w:val="99"/>
    <w:semiHidden/>
    <w:unhideWhenUsed/>
    <w:rsid w:val="00BC248F"/>
    <w:rPr>
      <w:color w:val="605E5C"/>
      <w:shd w:val="clear" w:color="auto" w:fill="E1DFDD"/>
    </w:rPr>
  </w:style>
  <w:style w:type="character" w:customStyle="1" w:styleId="Heading1Char">
    <w:name w:val="Heading 1 Char"/>
    <w:basedOn w:val="DefaultParagraphFont"/>
    <w:link w:val="Heading1"/>
    <w:uiPriority w:val="9"/>
    <w:rsid w:val="0006002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60029"/>
  </w:style>
  <w:style w:type="paragraph" w:styleId="TOCHeading">
    <w:name w:val="TOC Heading"/>
    <w:basedOn w:val="Heading1"/>
    <w:next w:val="Normal"/>
    <w:uiPriority w:val="39"/>
    <w:unhideWhenUsed/>
    <w:qFormat/>
    <w:rsid w:val="00606C92"/>
    <w:pPr>
      <w:outlineLvl w:val="9"/>
    </w:pPr>
  </w:style>
  <w:style w:type="paragraph" w:styleId="TOC1">
    <w:name w:val="toc 1"/>
    <w:basedOn w:val="Normal"/>
    <w:next w:val="Normal"/>
    <w:autoRedefine/>
    <w:uiPriority w:val="39"/>
    <w:unhideWhenUsed/>
    <w:rsid w:val="00606C92"/>
    <w:pPr>
      <w:spacing w:after="100"/>
    </w:pPr>
  </w:style>
  <w:style w:type="paragraph" w:styleId="Header">
    <w:name w:val="header"/>
    <w:basedOn w:val="Normal"/>
    <w:link w:val="HeaderChar"/>
    <w:uiPriority w:val="99"/>
    <w:unhideWhenUsed/>
    <w:rsid w:val="009343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326"/>
  </w:style>
  <w:style w:type="paragraph" w:styleId="Footer">
    <w:name w:val="footer"/>
    <w:basedOn w:val="Normal"/>
    <w:link w:val="FooterChar"/>
    <w:uiPriority w:val="99"/>
    <w:unhideWhenUsed/>
    <w:rsid w:val="009343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326"/>
  </w:style>
  <w:style w:type="paragraph" w:styleId="ListParagraph">
    <w:name w:val="List Paragraph"/>
    <w:basedOn w:val="Normal"/>
    <w:uiPriority w:val="34"/>
    <w:qFormat/>
    <w:rsid w:val="006F1C4C"/>
    <w:pPr>
      <w:ind w:left="720"/>
      <w:contextualSpacing/>
    </w:pPr>
  </w:style>
  <w:style w:type="paragraph" w:styleId="Caption">
    <w:name w:val="caption"/>
    <w:basedOn w:val="Normal"/>
    <w:next w:val="Normal"/>
    <w:uiPriority w:val="35"/>
    <w:unhideWhenUsed/>
    <w:qFormat/>
    <w:rsid w:val="007A3D87"/>
    <w:pPr>
      <w:spacing w:after="200" w:line="240" w:lineRule="auto"/>
    </w:pPr>
    <w:rPr>
      <w:i/>
      <w:iCs/>
      <w:color w:val="44546A" w:themeColor="text2"/>
      <w:sz w:val="18"/>
      <w:szCs w:val="18"/>
    </w:rPr>
  </w:style>
  <w:style w:type="table" w:styleId="TableGrid">
    <w:name w:val="Table Grid"/>
    <w:basedOn w:val="TableNormal"/>
    <w:uiPriority w:val="39"/>
    <w:rsid w:val="00636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420">
      <w:bodyDiv w:val="1"/>
      <w:marLeft w:val="0"/>
      <w:marRight w:val="0"/>
      <w:marTop w:val="0"/>
      <w:marBottom w:val="0"/>
      <w:divBdr>
        <w:top w:val="none" w:sz="0" w:space="0" w:color="auto"/>
        <w:left w:val="none" w:sz="0" w:space="0" w:color="auto"/>
        <w:bottom w:val="none" w:sz="0" w:space="0" w:color="auto"/>
        <w:right w:val="none" w:sz="0" w:space="0" w:color="auto"/>
      </w:divBdr>
    </w:div>
    <w:div w:id="83497617">
      <w:bodyDiv w:val="1"/>
      <w:marLeft w:val="0"/>
      <w:marRight w:val="0"/>
      <w:marTop w:val="0"/>
      <w:marBottom w:val="0"/>
      <w:divBdr>
        <w:top w:val="none" w:sz="0" w:space="0" w:color="auto"/>
        <w:left w:val="none" w:sz="0" w:space="0" w:color="auto"/>
        <w:bottom w:val="none" w:sz="0" w:space="0" w:color="auto"/>
        <w:right w:val="none" w:sz="0" w:space="0" w:color="auto"/>
      </w:divBdr>
    </w:div>
    <w:div w:id="93787168">
      <w:bodyDiv w:val="1"/>
      <w:marLeft w:val="0"/>
      <w:marRight w:val="0"/>
      <w:marTop w:val="0"/>
      <w:marBottom w:val="0"/>
      <w:divBdr>
        <w:top w:val="none" w:sz="0" w:space="0" w:color="auto"/>
        <w:left w:val="none" w:sz="0" w:space="0" w:color="auto"/>
        <w:bottom w:val="none" w:sz="0" w:space="0" w:color="auto"/>
        <w:right w:val="none" w:sz="0" w:space="0" w:color="auto"/>
      </w:divBdr>
    </w:div>
    <w:div w:id="130632158">
      <w:bodyDiv w:val="1"/>
      <w:marLeft w:val="0"/>
      <w:marRight w:val="0"/>
      <w:marTop w:val="0"/>
      <w:marBottom w:val="0"/>
      <w:divBdr>
        <w:top w:val="none" w:sz="0" w:space="0" w:color="auto"/>
        <w:left w:val="none" w:sz="0" w:space="0" w:color="auto"/>
        <w:bottom w:val="none" w:sz="0" w:space="0" w:color="auto"/>
        <w:right w:val="none" w:sz="0" w:space="0" w:color="auto"/>
      </w:divBdr>
    </w:div>
    <w:div w:id="165480931">
      <w:bodyDiv w:val="1"/>
      <w:marLeft w:val="0"/>
      <w:marRight w:val="0"/>
      <w:marTop w:val="0"/>
      <w:marBottom w:val="0"/>
      <w:divBdr>
        <w:top w:val="none" w:sz="0" w:space="0" w:color="auto"/>
        <w:left w:val="none" w:sz="0" w:space="0" w:color="auto"/>
        <w:bottom w:val="none" w:sz="0" w:space="0" w:color="auto"/>
        <w:right w:val="none" w:sz="0" w:space="0" w:color="auto"/>
      </w:divBdr>
    </w:div>
    <w:div w:id="207881866">
      <w:bodyDiv w:val="1"/>
      <w:marLeft w:val="0"/>
      <w:marRight w:val="0"/>
      <w:marTop w:val="0"/>
      <w:marBottom w:val="0"/>
      <w:divBdr>
        <w:top w:val="none" w:sz="0" w:space="0" w:color="auto"/>
        <w:left w:val="none" w:sz="0" w:space="0" w:color="auto"/>
        <w:bottom w:val="none" w:sz="0" w:space="0" w:color="auto"/>
        <w:right w:val="none" w:sz="0" w:space="0" w:color="auto"/>
      </w:divBdr>
    </w:div>
    <w:div w:id="222721171">
      <w:bodyDiv w:val="1"/>
      <w:marLeft w:val="0"/>
      <w:marRight w:val="0"/>
      <w:marTop w:val="0"/>
      <w:marBottom w:val="0"/>
      <w:divBdr>
        <w:top w:val="none" w:sz="0" w:space="0" w:color="auto"/>
        <w:left w:val="none" w:sz="0" w:space="0" w:color="auto"/>
        <w:bottom w:val="none" w:sz="0" w:space="0" w:color="auto"/>
        <w:right w:val="none" w:sz="0" w:space="0" w:color="auto"/>
      </w:divBdr>
    </w:div>
    <w:div w:id="234509224">
      <w:bodyDiv w:val="1"/>
      <w:marLeft w:val="0"/>
      <w:marRight w:val="0"/>
      <w:marTop w:val="0"/>
      <w:marBottom w:val="0"/>
      <w:divBdr>
        <w:top w:val="none" w:sz="0" w:space="0" w:color="auto"/>
        <w:left w:val="none" w:sz="0" w:space="0" w:color="auto"/>
        <w:bottom w:val="none" w:sz="0" w:space="0" w:color="auto"/>
        <w:right w:val="none" w:sz="0" w:space="0" w:color="auto"/>
      </w:divBdr>
    </w:div>
    <w:div w:id="257518170">
      <w:bodyDiv w:val="1"/>
      <w:marLeft w:val="0"/>
      <w:marRight w:val="0"/>
      <w:marTop w:val="0"/>
      <w:marBottom w:val="0"/>
      <w:divBdr>
        <w:top w:val="none" w:sz="0" w:space="0" w:color="auto"/>
        <w:left w:val="none" w:sz="0" w:space="0" w:color="auto"/>
        <w:bottom w:val="none" w:sz="0" w:space="0" w:color="auto"/>
        <w:right w:val="none" w:sz="0" w:space="0" w:color="auto"/>
      </w:divBdr>
    </w:div>
    <w:div w:id="265696167">
      <w:bodyDiv w:val="1"/>
      <w:marLeft w:val="0"/>
      <w:marRight w:val="0"/>
      <w:marTop w:val="0"/>
      <w:marBottom w:val="0"/>
      <w:divBdr>
        <w:top w:val="none" w:sz="0" w:space="0" w:color="auto"/>
        <w:left w:val="none" w:sz="0" w:space="0" w:color="auto"/>
        <w:bottom w:val="none" w:sz="0" w:space="0" w:color="auto"/>
        <w:right w:val="none" w:sz="0" w:space="0" w:color="auto"/>
      </w:divBdr>
    </w:div>
    <w:div w:id="279384863">
      <w:bodyDiv w:val="1"/>
      <w:marLeft w:val="0"/>
      <w:marRight w:val="0"/>
      <w:marTop w:val="0"/>
      <w:marBottom w:val="0"/>
      <w:divBdr>
        <w:top w:val="none" w:sz="0" w:space="0" w:color="auto"/>
        <w:left w:val="none" w:sz="0" w:space="0" w:color="auto"/>
        <w:bottom w:val="none" w:sz="0" w:space="0" w:color="auto"/>
        <w:right w:val="none" w:sz="0" w:space="0" w:color="auto"/>
      </w:divBdr>
    </w:div>
    <w:div w:id="301690201">
      <w:bodyDiv w:val="1"/>
      <w:marLeft w:val="0"/>
      <w:marRight w:val="0"/>
      <w:marTop w:val="0"/>
      <w:marBottom w:val="0"/>
      <w:divBdr>
        <w:top w:val="none" w:sz="0" w:space="0" w:color="auto"/>
        <w:left w:val="none" w:sz="0" w:space="0" w:color="auto"/>
        <w:bottom w:val="none" w:sz="0" w:space="0" w:color="auto"/>
        <w:right w:val="none" w:sz="0" w:space="0" w:color="auto"/>
      </w:divBdr>
    </w:div>
    <w:div w:id="335234469">
      <w:bodyDiv w:val="1"/>
      <w:marLeft w:val="0"/>
      <w:marRight w:val="0"/>
      <w:marTop w:val="0"/>
      <w:marBottom w:val="0"/>
      <w:divBdr>
        <w:top w:val="none" w:sz="0" w:space="0" w:color="auto"/>
        <w:left w:val="none" w:sz="0" w:space="0" w:color="auto"/>
        <w:bottom w:val="none" w:sz="0" w:space="0" w:color="auto"/>
        <w:right w:val="none" w:sz="0" w:space="0" w:color="auto"/>
      </w:divBdr>
    </w:div>
    <w:div w:id="339509218">
      <w:bodyDiv w:val="1"/>
      <w:marLeft w:val="0"/>
      <w:marRight w:val="0"/>
      <w:marTop w:val="0"/>
      <w:marBottom w:val="0"/>
      <w:divBdr>
        <w:top w:val="none" w:sz="0" w:space="0" w:color="auto"/>
        <w:left w:val="none" w:sz="0" w:space="0" w:color="auto"/>
        <w:bottom w:val="none" w:sz="0" w:space="0" w:color="auto"/>
        <w:right w:val="none" w:sz="0" w:space="0" w:color="auto"/>
      </w:divBdr>
    </w:div>
    <w:div w:id="356543484">
      <w:bodyDiv w:val="1"/>
      <w:marLeft w:val="0"/>
      <w:marRight w:val="0"/>
      <w:marTop w:val="0"/>
      <w:marBottom w:val="0"/>
      <w:divBdr>
        <w:top w:val="none" w:sz="0" w:space="0" w:color="auto"/>
        <w:left w:val="none" w:sz="0" w:space="0" w:color="auto"/>
        <w:bottom w:val="none" w:sz="0" w:space="0" w:color="auto"/>
        <w:right w:val="none" w:sz="0" w:space="0" w:color="auto"/>
      </w:divBdr>
    </w:div>
    <w:div w:id="373846495">
      <w:bodyDiv w:val="1"/>
      <w:marLeft w:val="0"/>
      <w:marRight w:val="0"/>
      <w:marTop w:val="0"/>
      <w:marBottom w:val="0"/>
      <w:divBdr>
        <w:top w:val="none" w:sz="0" w:space="0" w:color="auto"/>
        <w:left w:val="none" w:sz="0" w:space="0" w:color="auto"/>
        <w:bottom w:val="none" w:sz="0" w:space="0" w:color="auto"/>
        <w:right w:val="none" w:sz="0" w:space="0" w:color="auto"/>
      </w:divBdr>
    </w:div>
    <w:div w:id="412819263">
      <w:bodyDiv w:val="1"/>
      <w:marLeft w:val="0"/>
      <w:marRight w:val="0"/>
      <w:marTop w:val="0"/>
      <w:marBottom w:val="0"/>
      <w:divBdr>
        <w:top w:val="none" w:sz="0" w:space="0" w:color="auto"/>
        <w:left w:val="none" w:sz="0" w:space="0" w:color="auto"/>
        <w:bottom w:val="none" w:sz="0" w:space="0" w:color="auto"/>
        <w:right w:val="none" w:sz="0" w:space="0" w:color="auto"/>
      </w:divBdr>
    </w:div>
    <w:div w:id="422458164">
      <w:bodyDiv w:val="1"/>
      <w:marLeft w:val="0"/>
      <w:marRight w:val="0"/>
      <w:marTop w:val="0"/>
      <w:marBottom w:val="0"/>
      <w:divBdr>
        <w:top w:val="none" w:sz="0" w:space="0" w:color="auto"/>
        <w:left w:val="none" w:sz="0" w:space="0" w:color="auto"/>
        <w:bottom w:val="none" w:sz="0" w:space="0" w:color="auto"/>
        <w:right w:val="none" w:sz="0" w:space="0" w:color="auto"/>
      </w:divBdr>
    </w:div>
    <w:div w:id="426578462">
      <w:bodyDiv w:val="1"/>
      <w:marLeft w:val="0"/>
      <w:marRight w:val="0"/>
      <w:marTop w:val="0"/>
      <w:marBottom w:val="0"/>
      <w:divBdr>
        <w:top w:val="none" w:sz="0" w:space="0" w:color="auto"/>
        <w:left w:val="none" w:sz="0" w:space="0" w:color="auto"/>
        <w:bottom w:val="none" w:sz="0" w:space="0" w:color="auto"/>
        <w:right w:val="none" w:sz="0" w:space="0" w:color="auto"/>
      </w:divBdr>
      <w:divsChild>
        <w:div w:id="1776944125">
          <w:marLeft w:val="0"/>
          <w:marRight w:val="0"/>
          <w:marTop w:val="0"/>
          <w:marBottom w:val="0"/>
          <w:divBdr>
            <w:top w:val="none" w:sz="0" w:space="0" w:color="auto"/>
            <w:left w:val="none" w:sz="0" w:space="0" w:color="auto"/>
            <w:bottom w:val="none" w:sz="0" w:space="0" w:color="auto"/>
            <w:right w:val="none" w:sz="0" w:space="0" w:color="auto"/>
          </w:divBdr>
        </w:div>
      </w:divsChild>
    </w:div>
    <w:div w:id="430129301">
      <w:bodyDiv w:val="1"/>
      <w:marLeft w:val="0"/>
      <w:marRight w:val="0"/>
      <w:marTop w:val="0"/>
      <w:marBottom w:val="0"/>
      <w:divBdr>
        <w:top w:val="none" w:sz="0" w:space="0" w:color="auto"/>
        <w:left w:val="none" w:sz="0" w:space="0" w:color="auto"/>
        <w:bottom w:val="none" w:sz="0" w:space="0" w:color="auto"/>
        <w:right w:val="none" w:sz="0" w:space="0" w:color="auto"/>
      </w:divBdr>
    </w:div>
    <w:div w:id="441000414">
      <w:bodyDiv w:val="1"/>
      <w:marLeft w:val="0"/>
      <w:marRight w:val="0"/>
      <w:marTop w:val="0"/>
      <w:marBottom w:val="0"/>
      <w:divBdr>
        <w:top w:val="none" w:sz="0" w:space="0" w:color="auto"/>
        <w:left w:val="none" w:sz="0" w:space="0" w:color="auto"/>
        <w:bottom w:val="none" w:sz="0" w:space="0" w:color="auto"/>
        <w:right w:val="none" w:sz="0" w:space="0" w:color="auto"/>
      </w:divBdr>
    </w:div>
    <w:div w:id="473135771">
      <w:bodyDiv w:val="1"/>
      <w:marLeft w:val="0"/>
      <w:marRight w:val="0"/>
      <w:marTop w:val="0"/>
      <w:marBottom w:val="0"/>
      <w:divBdr>
        <w:top w:val="none" w:sz="0" w:space="0" w:color="auto"/>
        <w:left w:val="none" w:sz="0" w:space="0" w:color="auto"/>
        <w:bottom w:val="none" w:sz="0" w:space="0" w:color="auto"/>
        <w:right w:val="none" w:sz="0" w:space="0" w:color="auto"/>
      </w:divBdr>
    </w:div>
    <w:div w:id="477847872">
      <w:bodyDiv w:val="1"/>
      <w:marLeft w:val="0"/>
      <w:marRight w:val="0"/>
      <w:marTop w:val="0"/>
      <w:marBottom w:val="0"/>
      <w:divBdr>
        <w:top w:val="none" w:sz="0" w:space="0" w:color="auto"/>
        <w:left w:val="none" w:sz="0" w:space="0" w:color="auto"/>
        <w:bottom w:val="none" w:sz="0" w:space="0" w:color="auto"/>
        <w:right w:val="none" w:sz="0" w:space="0" w:color="auto"/>
      </w:divBdr>
    </w:div>
    <w:div w:id="494497120">
      <w:bodyDiv w:val="1"/>
      <w:marLeft w:val="0"/>
      <w:marRight w:val="0"/>
      <w:marTop w:val="0"/>
      <w:marBottom w:val="0"/>
      <w:divBdr>
        <w:top w:val="none" w:sz="0" w:space="0" w:color="auto"/>
        <w:left w:val="none" w:sz="0" w:space="0" w:color="auto"/>
        <w:bottom w:val="none" w:sz="0" w:space="0" w:color="auto"/>
        <w:right w:val="none" w:sz="0" w:space="0" w:color="auto"/>
      </w:divBdr>
    </w:div>
    <w:div w:id="498011151">
      <w:bodyDiv w:val="1"/>
      <w:marLeft w:val="0"/>
      <w:marRight w:val="0"/>
      <w:marTop w:val="0"/>
      <w:marBottom w:val="0"/>
      <w:divBdr>
        <w:top w:val="none" w:sz="0" w:space="0" w:color="auto"/>
        <w:left w:val="none" w:sz="0" w:space="0" w:color="auto"/>
        <w:bottom w:val="none" w:sz="0" w:space="0" w:color="auto"/>
        <w:right w:val="none" w:sz="0" w:space="0" w:color="auto"/>
      </w:divBdr>
    </w:div>
    <w:div w:id="583756867">
      <w:bodyDiv w:val="1"/>
      <w:marLeft w:val="0"/>
      <w:marRight w:val="0"/>
      <w:marTop w:val="0"/>
      <w:marBottom w:val="0"/>
      <w:divBdr>
        <w:top w:val="none" w:sz="0" w:space="0" w:color="auto"/>
        <w:left w:val="none" w:sz="0" w:space="0" w:color="auto"/>
        <w:bottom w:val="none" w:sz="0" w:space="0" w:color="auto"/>
        <w:right w:val="none" w:sz="0" w:space="0" w:color="auto"/>
      </w:divBdr>
    </w:div>
    <w:div w:id="646322798">
      <w:bodyDiv w:val="1"/>
      <w:marLeft w:val="0"/>
      <w:marRight w:val="0"/>
      <w:marTop w:val="0"/>
      <w:marBottom w:val="0"/>
      <w:divBdr>
        <w:top w:val="none" w:sz="0" w:space="0" w:color="auto"/>
        <w:left w:val="none" w:sz="0" w:space="0" w:color="auto"/>
        <w:bottom w:val="none" w:sz="0" w:space="0" w:color="auto"/>
        <w:right w:val="none" w:sz="0" w:space="0" w:color="auto"/>
      </w:divBdr>
    </w:div>
    <w:div w:id="652610198">
      <w:bodyDiv w:val="1"/>
      <w:marLeft w:val="0"/>
      <w:marRight w:val="0"/>
      <w:marTop w:val="0"/>
      <w:marBottom w:val="0"/>
      <w:divBdr>
        <w:top w:val="none" w:sz="0" w:space="0" w:color="auto"/>
        <w:left w:val="none" w:sz="0" w:space="0" w:color="auto"/>
        <w:bottom w:val="none" w:sz="0" w:space="0" w:color="auto"/>
        <w:right w:val="none" w:sz="0" w:space="0" w:color="auto"/>
      </w:divBdr>
    </w:div>
    <w:div w:id="663893948">
      <w:bodyDiv w:val="1"/>
      <w:marLeft w:val="0"/>
      <w:marRight w:val="0"/>
      <w:marTop w:val="0"/>
      <w:marBottom w:val="0"/>
      <w:divBdr>
        <w:top w:val="none" w:sz="0" w:space="0" w:color="auto"/>
        <w:left w:val="none" w:sz="0" w:space="0" w:color="auto"/>
        <w:bottom w:val="none" w:sz="0" w:space="0" w:color="auto"/>
        <w:right w:val="none" w:sz="0" w:space="0" w:color="auto"/>
      </w:divBdr>
    </w:div>
    <w:div w:id="695081727">
      <w:bodyDiv w:val="1"/>
      <w:marLeft w:val="0"/>
      <w:marRight w:val="0"/>
      <w:marTop w:val="0"/>
      <w:marBottom w:val="0"/>
      <w:divBdr>
        <w:top w:val="none" w:sz="0" w:space="0" w:color="auto"/>
        <w:left w:val="none" w:sz="0" w:space="0" w:color="auto"/>
        <w:bottom w:val="none" w:sz="0" w:space="0" w:color="auto"/>
        <w:right w:val="none" w:sz="0" w:space="0" w:color="auto"/>
      </w:divBdr>
    </w:div>
    <w:div w:id="708644433">
      <w:bodyDiv w:val="1"/>
      <w:marLeft w:val="0"/>
      <w:marRight w:val="0"/>
      <w:marTop w:val="0"/>
      <w:marBottom w:val="0"/>
      <w:divBdr>
        <w:top w:val="none" w:sz="0" w:space="0" w:color="auto"/>
        <w:left w:val="none" w:sz="0" w:space="0" w:color="auto"/>
        <w:bottom w:val="none" w:sz="0" w:space="0" w:color="auto"/>
        <w:right w:val="none" w:sz="0" w:space="0" w:color="auto"/>
      </w:divBdr>
    </w:div>
    <w:div w:id="788016712">
      <w:bodyDiv w:val="1"/>
      <w:marLeft w:val="0"/>
      <w:marRight w:val="0"/>
      <w:marTop w:val="0"/>
      <w:marBottom w:val="0"/>
      <w:divBdr>
        <w:top w:val="none" w:sz="0" w:space="0" w:color="auto"/>
        <w:left w:val="none" w:sz="0" w:space="0" w:color="auto"/>
        <w:bottom w:val="none" w:sz="0" w:space="0" w:color="auto"/>
        <w:right w:val="none" w:sz="0" w:space="0" w:color="auto"/>
      </w:divBdr>
    </w:div>
    <w:div w:id="788857396">
      <w:bodyDiv w:val="1"/>
      <w:marLeft w:val="0"/>
      <w:marRight w:val="0"/>
      <w:marTop w:val="0"/>
      <w:marBottom w:val="0"/>
      <w:divBdr>
        <w:top w:val="none" w:sz="0" w:space="0" w:color="auto"/>
        <w:left w:val="none" w:sz="0" w:space="0" w:color="auto"/>
        <w:bottom w:val="none" w:sz="0" w:space="0" w:color="auto"/>
        <w:right w:val="none" w:sz="0" w:space="0" w:color="auto"/>
      </w:divBdr>
    </w:div>
    <w:div w:id="806434182">
      <w:bodyDiv w:val="1"/>
      <w:marLeft w:val="0"/>
      <w:marRight w:val="0"/>
      <w:marTop w:val="0"/>
      <w:marBottom w:val="0"/>
      <w:divBdr>
        <w:top w:val="none" w:sz="0" w:space="0" w:color="auto"/>
        <w:left w:val="none" w:sz="0" w:space="0" w:color="auto"/>
        <w:bottom w:val="none" w:sz="0" w:space="0" w:color="auto"/>
        <w:right w:val="none" w:sz="0" w:space="0" w:color="auto"/>
      </w:divBdr>
    </w:div>
    <w:div w:id="820268568">
      <w:bodyDiv w:val="1"/>
      <w:marLeft w:val="0"/>
      <w:marRight w:val="0"/>
      <w:marTop w:val="0"/>
      <w:marBottom w:val="0"/>
      <w:divBdr>
        <w:top w:val="none" w:sz="0" w:space="0" w:color="auto"/>
        <w:left w:val="none" w:sz="0" w:space="0" w:color="auto"/>
        <w:bottom w:val="none" w:sz="0" w:space="0" w:color="auto"/>
        <w:right w:val="none" w:sz="0" w:space="0" w:color="auto"/>
      </w:divBdr>
    </w:div>
    <w:div w:id="842282723">
      <w:bodyDiv w:val="1"/>
      <w:marLeft w:val="0"/>
      <w:marRight w:val="0"/>
      <w:marTop w:val="0"/>
      <w:marBottom w:val="0"/>
      <w:divBdr>
        <w:top w:val="none" w:sz="0" w:space="0" w:color="auto"/>
        <w:left w:val="none" w:sz="0" w:space="0" w:color="auto"/>
        <w:bottom w:val="none" w:sz="0" w:space="0" w:color="auto"/>
        <w:right w:val="none" w:sz="0" w:space="0" w:color="auto"/>
      </w:divBdr>
    </w:div>
    <w:div w:id="843130020">
      <w:bodyDiv w:val="1"/>
      <w:marLeft w:val="0"/>
      <w:marRight w:val="0"/>
      <w:marTop w:val="0"/>
      <w:marBottom w:val="0"/>
      <w:divBdr>
        <w:top w:val="none" w:sz="0" w:space="0" w:color="auto"/>
        <w:left w:val="none" w:sz="0" w:space="0" w:color="auto"/>
        <w:bottom w:val="none" w:sz="0" w:space="0" w:color="auto"/>
        <w:right w:val="none" w:sz="0" w:space="0" w:color="auto"/>
      </w:divBdr>
    </w:div>
    <w:div w:id="902104198">
      <w:bodyDiv w:val="1"/>
      <w:marLeft w:val="0"/>
      <w:marRight w:val="0"/>
      <w:marTop w:val="0"/>
      <w:marBottom w:val="0"/>
      <w:divBdr>
        <w:top w:val="none" w:sz="0" w:space="0" w:color="auto"/>
        <w:left w:val="none" w:sz="0" w:space="0" w:color="auto"/>
        <w:bottom w:val="none" w:sz="0" w:space="0" w:color="auto"/>
        <w:right w:val="none" w:sz="0" w:space="0" w:color="auto"/>
      </w:divBdr>
    </w:div>
    <w:div w:id="909461490">
      <w:bodyDiv w:val="1"/>
      <w:marLeft w:val="0"/>
      <w:marRight w:val="0"/>
      <w:marTop w:val="0"/>
      <w:marBottom w:val="0"/>
      <w:divBdr>
        <w:top w:val="none" w:sz="0" w:space="0" w:color="auto"/>
        <w:left w:val="none" w:sz="0" w:space="0" w:color="auto"/>
        <w:bottom w:val="none" w:sz="0" w:space="0" w:color="auto"/>
        <w:right w:val="none" w:sz="0" w:space="0" w:color="auto"/>
      </w:divBdr>
    </w:div>
    <w:div w:id="912280137">
      <w:bodyDiv w:val="1"/>
      <w:marLeft w:val="0"/>
      <w:marRight w:val="0"/>
      <w:marTop w:val="0"/>
      <w:marBottom w:val="0"/>
      <w:divBdr>
        <w:top w:val="none" w:sz="0" w:space="0" w:color="auto"/>
        <w:left w:val="none" w:sz="0" w:space="0" w:color="auto"/>
        <w:bottom w:val="none" w:sz="0" w:space="0" w:color="auto"/>
        <w:right w:val="none" w:sz="0" w:space="0" w:color="auto"/>
      </w:divBdr>
    </w:div>
    <w:div w:id="919603768">
      <w:bodyDiv w:val="1"/>
      <w:marLeft w:val="0"/>
      <w:marRight w:val="0"/>
      <w:marTop w:val="0"/>
      <w:marBottom w:val="0"/>
      <w:divBdr>
        <w:top w:val="none" w:sz="0" w:space="0" w:color="auto"/>
        <w:left w:val="none" w:sz="0" w:space="0" w:color="auto"/>
        <w:bottom w:val="none" w:sz="0" w:space="0" w:color="auto"/>
        <w:right w:val="none" w:sz="0" w:space="0" w:color="auto"/>
      </w:divBdr>
    </w:div>
    <w:div w:id="922909312">
      <w:bodyDiv w:val="1"/>
      <w:marLeft w:val="0"/>
      <w:marRight w:val="0"/>
      <w:marTop w:val="0"/>
      <w:marBottom w:val="0"/>
      <w:divBdr>
        <w:top w:val="none" w:sz="0" w:space="0" w:color="auto"/>
        <w:left w:val="none" w:sz="0" w:space="0" w:color="auto"/>
        <w:bottom w:val="none" w:sz="0" w:space="0" w:color="auto"/>
        <w:right w:val="none" w:sz="0" w:space="0" w:color="auto"/>
      </w:divBdr>
    </w:div>
    <w:div w:id="946423156">
      <w:bodyDiv w:val="1"/>
      <w:marLeft w:val="0"/>
      <w:marRight w:val="0"/>
      <w:marTop w:val="0"/>
      <w:marBottom w:val="0"/>
      <w:divBdr>
        <w:top w:val="none" w:sz="0" w:space="0" w:color="auto"/>
        <w:left w:val="none" w:sz="0" w:space="0" w:color="auto"/>
        <w:bottom w:val="none" w:sz="0" w:space="0" w:color="auto"/>
        <w:right w:val="none" w:sz="0" w:space="0" w:color="auto"/>
      </w:divBdr>
    </w:div>
    <w:div w:id="995575398">
      <w:bodyDiv w:val="1"/>
      <w:marLeft w:val="0"/>
      <w:marRight w:val="0"/>
      <w:marTop w:val="0"/>
      <w:marBottom w:val="0"/>
      <w:divBdr>
        <w:top w:val="none" w:sz="0" w:space="0" w:color="auto"/>
        <w:left w:val="none" w:sz="0" w:space="0" w:color="auto"/>
        <w:bottom w:val="none" w:sz="0" w:space="0" w:color="auto"/>
        <w:right w:val="none" w:sz="0" w:space="0" w:color="auto"/>
      </w:divBdr>
    </w:div>
    <w:div w:id="999040937">
      <w:bodyDiv w:val="1"/>
      <w:marLeft w:val="0"/>
      <w:marRight w:val="0"/>
      <w:marTop w:val="0"/>
      <w:marBottom w:val="0"/>
      <w:divBdr>
        <w:top w:val="none" w:sz="0" w:space="0" w:color="auto"/>
        <w:left w:val="none" w:sz="0" w:space="0" w:color="auto"/>
        <w:bottom w:val="none" w:sz="0" w:space="0" w:color="auto"/>
        <w:right w:val="none" w:sz="0" w:space="0" w:color="auto"/>
      </w:divBdr>
      <w:divsChild>
        <w:div w:id="2108232250">
          <w:marLeft w:val="0"/>
          <w:marRight w:val="0"/>
          <w:marTop w:val="0"/>
          <w:marBottom w:val="0"/>
          <w:divBdr>
            <w:top w:val="none" w:sz="0" w:space="0" w:color="auto"/>
            <w:left w:val="none" w:sz="0" w:space="0" w:color="auto"/>
            <w:bottom w:val="none" w:sz="0" w:space="0" w:color="auto"/>
            <w:right w:val="none" w:sz="0" w:space="0" w:color="auto"/>
          </w:divBdr>
        </w:div>
      </w:divsChild>
    </w:div>
    <w:div w:id="1024206289">
      <w:bodyDiv w:val="1"/>
      <w:marLeft w:val="0"/>
      <w:marRight w:val="0"/>
      <w:marTop w:val="0"/>
      <w:marBottom w:val="0"/>
      <w:divBdr>
        <w:top w:val="none" w:sz="0" w:space="0" w:color="auto"/>
        <w:left w:val="none" w:sz="0" w:space="0" w:color="auto"/>
        <w:bottom w:val="none" w:sz="0" w:space="0" w:color="auto"/>
        <w:right w:val="none" w:sz="0" w:space="0" w:color="auto"/>
      </w:divBdr>
    </w:div>
    <w:div w:id="1037699770">
      <w:bodyDiv w:val="1"/>
      <w:marLeft w:val="0"/>
      <w:marRight w:val="0"/>
      <w:marTop w:val="0"/>
      <w:marBottom w:val="0"/>
      <w:divBdr>
        <w:top w:val="none" w:sz="0" w:space="0" w:color="auto"/>
        <w:left w:val="none" w:sz="0" w:space="0" w:color="auto"/>
        <w:bottom w:val="none" w:sz="0" w:space="0" w:color="auto"/>
        <w:right w:val="none" w:sz="0" w:space="0" w:color="auto"/>
      </w:divBdr>
    </w:div>
    <w:div w:id="1159885370">
      <w:bodyDiv w:val="1"/>
      <w:marLeft w:val="0"/>
      <w:marRight w:val="0"/>
      <w:marTop w:val="0"/>
      <w:marBottom w:val="0"/>
      <w:divBdr>
        <w:top w:val="none" w:sz="0" w:space="0" w:color="auto"/>
        <w:left w:val="none" w:sz="0" w:space="0" w:color="auto"/>
        <w:bottom w:val="none" w:sz="0" w:space="0" w:color="auto"/>
        <w:right w:val="none" w:sz="0" w:space="0" w:color="auto"/>
      </w:divBdr>
      <w:divsChild>
        <w:div w:id="870648191">
          <w:marLeft w:val="0"/>
          <w:marRight w:val="0"/>
          <w:marTop w:val="0"/>
          <w:marBottom w:val="0"/>
          <w:divBdr>
            <w:top w:val="none" w:sz="0" w:space="0" w:color="auto"/>
            <w:left w:val="none" w:sz="0" w:space="0" w:color="auto"/>
            <w:bottom w:val="none" w:sz="0" w:space="0" w:color="auto"/>
            <w:right w:val="none" w:sz="0" w:space="0" w:color="auto"/>
          </w:divBdr>
        </w:div>
      </w:divsChild>
    </w:div>
    <w:div w:id="1179274704">
      <w:bodyDiv w:val="1"/>
      <w:marLeft w:val="0"/>
      <w:marRight w:val="0"/>
      <w:marTop w:val="0"/>
      <w:marBottom w:val="0"/>
      <w:divBdr>
        <w:top w:val="none" w:sz="0" w:space="0" w:color="auto"/>
        <w:left w:val="none" w:sz="0" w:space="0" w:color="auto"/>
        <w:bottom w:val="none" w:sz="0" w:space="0" w:color="auto"/>
        <w:right w:val="none" w:sz="0" w:space="0" w:color="auto"/>
      </w:divBdr>
    </w:div>
    <w:div w:id="1188446965">
      <w:bodyDiv w:val="1"/>
      <w:marLeft w:val="0"/>
      <w:marRight w:val="0"/>
      <w:marTop w:val="0"/>
      <w:marBottom w:val="0"/>
      <w:divBdr>
        <w:top w:val="none" w:sz="0" w:space="0" w:color="auto"/>
        <w:left w:val="none" w:sz="0" w:space="0" w:color="auto"/>
        <w:bottom w:val="none" w:sz="0" w:space="0" w:color="auto"/>
        <w:right w:val="none" w:sz="0" w:space="0" w:color="auto"/>
      </w:divBdr>
    </w:div>
    <w:div w:id="1190223838">
      <w:bodyDiv w:val="1"/>
      <w:marLeft w:val="0"/>
      <w:marRight w:val="0"/>
      <w:marTop w:val="0"/>
      <w:marBottom w:val="0"/>
      <w:divBdr>
        <w:top w:val="none" w:sz="0" w:space="0" w:color="auto"/>
        <w:left w:val="none" w:sz="0" w:space="0" w:color="auto"/>
        <w:bottom w:val="none" w:sz="0" w:space="0" w:color="auto"/>
        <w:right w:val="none" w:sz="0" w:space="0" w:color="auto"/>
      </w:divBdr>
    </w:div>
    <w:div w:id="1208100822">
      <w:bodyDiv w:val="1"/>
      <w:marLeft w:val="0"/>
      <w:marRight w:val="0"/>
      <w:marTop w:val="0"/>
      <w:marBottom w:val="0"/>
      <w:divBdr>
        <w:top w:val="none" w:sz="0" w:space="0" w:color="auto"/>
        <w:left w:val="none" w:sz="0" w:space="0" w:color="auto"/>
        <w:bottom w:val="none" w:sz="0" w:space="0" w:color="auto"/>
        <w:right w:val="none" w:sz="0" w:space="0" w:color="auto"/>
      </w:divBdr>
    </w:div>
    <w:div w:id="1280720113">
      <w:bodyDiv w:val="1"/>
      <w:marLeft w:val="0"/>
      <w:marRight w:val="0"/>
      <w:marTop w:val="0"/>
      <w:marBottom w:val="0"/>
      <w:divBdr>
        <w:top w:val="none" w:sz="0" w:space="0" w:color="auto"/>
        <w:left w:val="none" w:sz="0" w:space="0" w:color="auto"/>
        <w:bottom w:val="none" w:sz="0" w:space="0" w:color="auto"/>
        <w:right w:val="none" w:sz="0" w:space="0" w:color="auto"/>
      </w:divBdr>
    </w:div>
    <w:div w:id="1297027818">
      <w:bodyDiv w:val="1"/>
      <w:marLeft w:val="0"/>
      <w:marRight w:val="0"/>
      <w:marTop w:val="0"/>
      <w:marBottom w:val="0"/>
      <w:divBdr>
        <w:top w:val="none" w:sz="0" w:space="0" w:color="auto"/>
        <w:left w:val="none" w:sz="0" w:space="0" w:color="auto"/>
        <w:bottom w:val="none" w:sz="0" w:space="0" w:color="auto"/>
        <w:right w:val="none" w:sz="0" w:space="0" w:color="auto"/>
      </w:divBdr>
    </w:div>
    <w:div w:id="1348940829">
      <w:bodyDiv w:val="1"/>
      <w:marLeft w:val="0"/>
      <w:marRight w:val="0"/>
      <w:marTop w:val="0"/>
      <w:marBottom w:val="0"/>
      <w:divBdr>
        <w:top w:val="none" w:sz="0" w:space="0" w:color="auto"/>
        <w:left w:val="none" w:sz="0" w:space="0" w:color="auto"/>
        <w:bottom w:val="none" w:sz="0" w:space="0" w:color="auto"/>
        <w:right w:val="none" w:sz="0" w:space="0" w:color="auto"/>
      </w:divBdr>
    </w:div>
    <w:div w:id="1353919191">
      <w:bodyDiv w:val="1"/>
      <w:marLeft w:val="0"/>
      <w:marRight w:val="0"/>
      <w:marTop w:val="0"/>
      <w:marBottom w:val="0"/>
      <w:divBdr>
        <w:top w:val="none" w:sz="0" w:space="0" w:color="auto"/>
        <w:left w:val="none" w:sz="0" w:space="0" w:color="auto"/>
        <w:bottom w:val="none" w:sz="0" w:space="0" w:color="auto"/>
        <w:right w:val="none" w:sz="0" w:space="0" w:color="auto"/>
      </w:divBdr>
    </w:div>
    <w:div w:id="1408458512">
      <w:bodyDiv w:val="1"/>
      <w:marLeft w:val="0"/>
      <w:marRight w:val="0"/>
      <w:marTop w:val="0"/>
      <w:marBottom w:val="0"/>
      <w:divBdr>
        <w:top w:val="none" w:sz="0" w:space="0" w:color="auto"/>
        <w:left w:val="none" w:sz="0" w:space="0" w:color="auto"/>
        <w:bottom w:val="none" w:sz="0" w:space="0" w:color="auto"/>
        <w:right w:val="none" w:sz="0" w:space="0" w:color="auto"/>
      </w:divBdr>
    </w:div>
    <w:div w:id="1419593257">
      <w:bodyDiv w:val="1"/>
      <w:marLeft w:val="0"/>
      <w:marRight w:val="0"/>
      <w:marTop w:val="0"/>
      <w:marBottom w:val="0"/>
      <w:divBdr>
        <w:top w:val="none" w:sz="0" w:space="0" w:color="auto"/>
        <w:left w:val="none" w:sz="0" w:space="0" w:color="auto"/>
        <w:bottom w:val="none" w:sz="0" w:space="0" w:color="auto"/>
        <w:right w:val="none" w:sz="0" w:space="0" w:color="auto"/>
      </w:divBdr>
    </w:div>
    <w:div w:id="1430807044">
      <w:bodyDiv w:val="1"/>
      <w:marLeft w:val="0"/>
      <w:marRight w:val="0"/>
      <w:marTop w:val="0"/>
      <w:marBottom w:val="0"/>
      <w:divBdr>
        <w:top w:val="none" w:sz="0" w:space="0" w:color="auto"/>
        <w:left w:val="none" w:sz="0" w:space="0" w:color="auto"/>
        <w:bottom w:val="none" w:sz="0" w:space="0" w:color="auto"/>
        <w:right w:val="none" w:sz="0" w:space="0" w:color="auto"/>
      </w:divBdr>
    </w:div>
    <w:div w:id="1448500395">
      <w:bodyDiv w:val="1"/>
      <w:marLeft w:val="0"/>
      <w:marRight w:val="0"/>
      <w:marTop w:val="0"/>
      <w:marBottom w:val="0"/>
      <w:divBdr>
        <w:top w:val="none" w:sz="0" w:space="0" w:color="auto"/>
        <w:left w:val="none" w:sz="0" w:space="0" w:color="auto"/>
        <w:bottom w:val="none" w:sz="0" w:space="0" w:color="auto"/>
        <w:right w:val="none" w:sz="0" w:space="0" w:color="auto"/>
      </w:divBdr>
    </w:div>
    <w:div w:id="1454787922">
      <w:bodyDiv w:val="1"/>
      <w:marLeft w:val="0"/>
      <w:marRight w:val="0"/>
      <w:marTop w:val="0"/>
      <w:marBottom w:val="0"/>
      <w:divBdr>
        <w:top w:val="none" w:sz="0" w:space="0" w:color="auto"/>
        <w:left w:val="none" w:sz="0" w:space="0" w:color="auto"/>
        <w:bottom w:val="none" w:sz="0" w:space="0" w:color="auto"/>
        <w:right w:val="none" w:sz="0" w:space="0" w:color="auto"/>
      </w:divBdr>
    </w:div>
    <w:div w:id="1466700906">
      <w:bodyDiv w:val="1"/>
      <w:marLeft w:val="0"/>
      <w:marRight w:val="0"/>
      <w:marTop w:val="0"/>
      <w:marBottom w:val="0"/>
      <w:divBdr>
        <w:top w:val="none" w:sz="0" w:space="0" w:color="auto"/>
        <w:left w:val="none" w:sz="0" w:space="0" w:color="auto"/>
        <w:bottom w:val="none" w:sz="0" w:space="0" w:color="auto"/>
        <w:right w:val="none" w:sz="0" w:space="0" w:color="auto"/>
      </w:divBdr>
    </w:div>
    <w:div w:id="1475097570">
      <w:bodyDiv w:val="1"/>
      <w:marLeft w:val="0"/>
      <w:marRight w:val="0"/>
      <w:marTop w:val="0"/>
      <w:marBottom w:val="0"/>
      <w:divBdr>
        <w:top w:val="none" w:sz="0" w:space="0" w:color="auto"/>
        <w:left w:val="none" w:sz="0" w:space="0" w:color="auto"/>
        <w:bottom w:val="none" w:sz="0" w:space="0" w:color="auto"/>
        <w:right w:val="none" w:sz="0" w:space="0" w:color="auto"/>
      </w:divBdr>
      <w:divsChild>
        <w:div w:id="817721991">
          <w:marLeft w:val="0"/>
          <w:marRight w:val="0"/>
          <w:marTop w:val="0"/>
          <w:marBottom w:val="0"/>
          <w:divBdr>
            <w:top w:val="none" w:sz="0" w:space="0" w:color="auto"/>
            <w:left w:val="none" w:sz="0" w:space="0" w:color="auto"/>
            <w:bottom w:val="none" w:sz="0" w:space="0" w:color="auto"/>
            <w:right w:val="none" w:sz="0" w:space="0" w:color="auto"/>
          </w:divBdr>
          <w:divsChild>
            <w:div w:id="259725088">
              <w:marLeft w:val="0"/>
              <w:marRight w:val="0"/>
              <w:marTop w:val="0"/>
              <w:marBottom w:val="0"/>
              <w:divBdr>
                <w:top w:val="none" w:sz="0" w:space="0" w:color="auto"/>
                <w:left w:val="none" w:sz="0" w:space="0" w:color="auto"/>
                <w:bottom w:val="none" w:sz="0" w:space="0" w:color="auto"/>
                <w:right w:val="none" w:sz="0" w:space="0" w:color="auto"/>
              </w:divBdr>
            </w:div>
            <w:div w:id="2018380585">
              <w:marLeft w:val="0"/>
              <w:marRight w:val="0"/>
              <w:marTop w:val="0"/>
              <w:marBottom w:val="0"/>
              <w:divBdr>
                <w:top w:val="none" w:sz="0" w:space="0" w:color="auto"/>
                <w:left w:val="none" w:sz="0" w:space="0" w:color="auto"/>
                <w:bottom w:val="none" w:sz="0" w:space="0" w:color="auto"/>
                <w:right w:val="none" w:sz="0" w:space="0" w:color="auto"/>
              </w:divBdr>
              <w:divsChild>
                <w:div w:id="739252806">
                  <w:marLeft w:val="0"/>
                  <w:marRight w:val="0"/>
                  <w:marTop w:val="0"/>
                  <w:marBottom w:val="0"/>
                  <w:divBdr>
                    <w:top w:val="none" w:sz="0" w:space="0" w:color="auto"/>
                    <w:left w:val="none" w:sz="0" w:space="0" w:color="auto"/>
                    <w:bottom w:val="none" w:sz="0" w:space="0" w:color="auto"/>
                    <w:right w:val="none" w:sz="0" w:space="0" w:color="auto"/>
                  </w:divBdr>
                  <w:divsChild>
                    <w:div w:id="87307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1665">
      <w:bodyDiv w:val="1"/>
      <w:marLeft w:val="0"/>
      <w:marRight w:val="0"/>
      <w:marTop w:val="0"/>
      <w:marBottom w:val="0"/>
      <w:divBdr>
        <w:top w:val="none" w:sz="0" w:space="0" w:color="auto"/>
        <w:left w:val="none" w:sz="0" w:space="0" w:color="auto"/>
        <w:bottom w:val="none" w:sz="0" w:space="0" w:color="auto"/>
        <w:right w:val="none" w:sz="0" w:space="0" w:color="auto"/>
      </w:divBdr>
    </w:div>
    <w:div w:id="1581525028">
      <w:bodyDiv w:val="1"/>
      <w:marLeft w:val="0"/>
      <w:marRight w:val="0"/>
      <w:marTop w:val="0"/>
      <w:marBottom w:val="0"/>
      <w:divBdr>
        <w:top w:val="none" w:sz="0" w:space="0" w:color="auto"/>
        <w:left w:val="none" w:sz="0" w:space="0" w:color="auto"/>
        <w:bottom w:val="none" w:sz="0" w:space="0" w:color="auto"/>
        <w:right w:val="none" w:sz="0" w:space="0" w:color="auto"/>
      </w:divBdr>
    </w:div>
    <w:div w:id="1588222447">
      <w:bodyDiv w:val="1"/>
      <w:marLeft w:val="0"/>
      <w:marRight w:val="0"/>
      <w:marTop w:val="0"/>
      <w:marBottom w:val="0"/>
      <w:divBdr>
        <w:top w:val="none" w:sz="0" w:space="0" w:color="auto"/>
        <w:left w:val="none" w:sz="0" w:space="0" w:color="auto"/>
        <w:bottom w:val="none" w:sz="0" w:space="0" w:color="auto"/>
        <w:right w:val="none" w:sz="0" w:space="0" w:color="auto"/>
      </w:divBdr>
    </w:div>
    <w:div w:id="1657539138">
      <w:bodyDiv w:val="1"/>
      <w:marLeft w:val="0"/>
      <w:marRight w:val="0"/>
      <w:marTop w:val="0"/>
      <w:marBottom w:val="0"/>
      <w:divBdr>
        <w:top w:val="none" w:sz="0" w:space="0" w:color="auto"/>
        <w:left w:val="none" w:sz="0" w:space="0" w:color="auto"/>
        <w:bottom w:val="none" w:sz="0" w:space="0" w:color="auto"/>
        <w:right w:val="none" w:sz="0" w:space="0" w:color="auto"/>
      </w:divBdr>
    </w:div>
    <w:div w:id="1679849163">
      <w:bodyDiv w:val="1"/>
      <w:marLeft w:val="0"/>
      <w:marRight w:val="0"/>
      <w:marTop w:val="0"/>
      <w:marBottom w:val="0"/>
      <w:divBdr>
        <w:top w:val="none" w:sz="0" w:space="0" w:color="auto"/>
        <w:left w:val="none" w:sz="0" w:space="0" w:color="auto"/>
        <w:bottom w:val="none" w:sz="0" w:space="0" w:color="auto"/>
        <w:right w:val="none" w:sz="0" w:space="0" w:color="auto"/>
      </w:divBdr>
    </w:div>
    <w:div w:id="1697999860">
      <w:bodyDiv w:val="1"/>
      <w:marLeft w:val="0"/>
      <w:marRight w:val="0"/>
      <w:marTop w:val="0"/>
      <w:marBottom w:val="0"/>
      <w:divBdr>
        <w:top w:val="none" w:sz="0" w:space="0" w:color="auto"/>
        <w:left w:val="none" w:sz="0" w:space="0" w:color="auto"/>
        <w:bottom w:val="none" w:sz="0" w:space="0" w:color="auto"/>
        <w:right w:val="none" w:sz="0" w:space="0" w:color="auto"/>
      </w:divBdr>
      <w:divsChild>
        <w:div w:id="1636135219">
          <w:marLeft w:val="0"/>
          <w:marRight w:val="0"/>
          <w:marTop w:val="0"/>
          <w:marBottom w:val="0"/>
          <w:divBdr>
            <w:top w:val="none" w:sz="0" w:space="0" w:color="auto"/>
            <w:left w:val="none" w:sz="0" w:space="0" w:color="auto"/>
            <w:bottom w:val="none" w:sz="0" w:space="0" w:color="auto"/>
            <w:right w:val="none" w:sz="0" w:space="0" w:color="auto"/>
          </w:divBdr>
          <w:divsChild>
            <w:div w:id="1211305982">
              <w:marLeft w:val="0"/>
              <w:marRight w:val="0"/>
              <w:marTop w:val="0"/>
              <w:marBottom w:val="0"/>
              <w:divBdr>
                <w:top w:val="none" w:sz="0" w:space="0" w:color="auto"/>
                <w:left w:val="none" w:sz="0" w:space="0" w:color="auto"/>
                <w:bottom w:val="none" w:sz="0" w:space="0" w:color="auto"/>
                <w:right w:val="none" w:sz="0" w:space="0" w:color="auto"/>
              </w:divBdr>
            </w:div>
            <w:div w:id="938290498">
              <w:marLeft w:val="0"/>
              <w:marRight w:val="0"/>
              <w:marTop w:val="0"/>
              <w:marBottom w:val="0"/>
              <w:divBdr>
                <w:top w:val="none" w:sz="0" w:space="0" w:color="auto"/>
                <w:left w:val="none" w:sz="0" w:space="0" w:color="auto"/>
                <w:bottom w:val="none" w:sz="0" w:space="0" w:color="auto"/>
                <w:right w:val="none" w:sz="0" w:space="0" w:color="auto"/>
              </w:divBdr>
              <w:divsChild>
                <w:div w:id="513570549">
                  <w:marLeft w:val="0"/>
                  <w:marRight w:val="0"/>
                  <w:marTop w:val="0"/>
                  <w:marBottom w:val="0"/>
                  <w:divBdr>
                    <w:top w:val="none" w:sz="0" w:space="0" w:color="auto"/>
                    <w:left w:val="none" w:sz="0" w:space="0" w:color="auto"/>
                    <w:bottom w:val="none" w:sz="0" w:space="0" w:color="auto"/>
                    <w:right w:val="none" w:sz="0" w:space="0" w:color="auto"/>
                  </w:divBdr>
                  <w:divsChild>
                    <w:div w:id="36794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548834">
      <w:bodyDiv w:val="1"/>
      <w:marLeft w:val="0"/>
      <w:marRight w:val="0"/>
      <w:marTop w:val="0"/>
      <w:marBottom w:val="0"/>
      <w:divBdr>
        <w:top w:val="none" w:sz="0" w:space="0" w:color="auto"/>
        <w:left w:val="none" w:sz="0" w:space="0" w:color="auto"/>
        <w:bottom w:val="none" w:sz="0" w:space="0" w:color="auto"/>
        <w:right w:val="none" w:sz="0" w:space="0" w:color="auto"/>
      </w:divBdr>
    </w:div>
    <w:div w:id="1725182427">
      <w:bodyDiv w:val="1"/>
      <w:marLeft w:val="0"/>
      <w:marRight w:val="0"/>
      <w:marTop w:val="0"/>
      <w:marBottom w:val="0"/>
      <w:divBdr>
        <w:top w:val="none" w:sz="0" w:space="0" w:color="auto"/>
        <w:left w:val="none" w:sz="0" w:space="0" w:color="auto"/>
        <w:bottom w:val="none" w:sz="0" w:space="0" w:color="auto"/>
        <w:right w:val="none" w:sz="0" w:space="0" w:color="auto"/>
      </w:divBdr>
    </w:div>
    <w:div w:id="1746880132">
      <w:bodyDiv w:val="1"/>
      <w:marLeft w:val="0"/>
      <w:marRight w:val="0"/>
      <w:marTop w:val="0"/>
      <w:marBottom w:val="0"/>
      <w:divBdr>
        <w:top w:val="none" w:sz="0" w:space="0" w:color="auto"/>
        <w:left w:val="none" w:sz="0" w:space="0" w:color="auto"/>
        <w:bottom w:val="none" w:sz="0" w:space="0" w:color="auto"/>
        <w:right w:val="none" w:sz="0" w:space="0" w:color="auto"/>
      </w:divBdr>
    </w:div>
    <w:div w:id="1765146656">
      <w:bodyDiv w:val="1"/>
      <w:marLeft w:val="0"/>
      <w:marRight w:val="0"/>
      <w:marTop w:val="0"/>
      <w:marBottom w:val="0"/>
      <w:divBdr>
        <w:top w:val="none" w:sz="0" w:space="0" w:color="auto"/>
        <w:left w:val="none" w:sz="0" w:space="0" w:color="auto"/>
        <w:bottom w:val="none" w:sz="0" w:space="0" w:color="auto"/>
        <w:right w:val="none" w:sz="0" w:space="0" w:color="auto"/>
      </w:divBdr>
      <w:divsChild>
        <w:div w:id="225727216">
          <w:marLeft w:val="0"/>
          <w:marRight w:val="0"/>
          <w:marTop w:val="0"/>
          <w:marBottom w:val="0"/>
          <w:divBdr>
            <w:top w:val="none" w:sz="0" w:space="0" w:color="auto"/>
            <w:left w:val="none" w:sz="0" w:space="0" w:color="auto"/>
            <w:bottom w:val="none" w:sz="0" w:space="0" w:color="auto"/>
            <w:right w:val="none" w:sz="0" w:space="0" w:color="auto"/>
          </w:divBdr>
          <w:divsChild>
            <w:div w:id="704906335">
              <w:marLeft w:val="0"/>
              <w:marRight w:val="0"/>
              <w:marTop w:val="0"/>
              <w:marBottom w:val="0"/>
              <w:divBdr>
                <w:top w:val="none" w:sz="0" w:space="0" w:color="auto"/>
                <w:left w:val="none" w:sz="0" w:space="0" w:color="auto"/>
                <w:bottom w:val="none" w:sz="0" w:space="0" w:color="auto"/>
                <w:right w:val="none" w:sz="0" w:space="0" w:color="auto"/>
              </w:divBdr>
            </w:div>
            <w:div w:id="1452289151">
              <w:marLeft w:val="0"/>
              <w:marRight w:val="0"/>
              <w:marTop w:val="0"/>
              <w:marBottom w:val="0"/>
              <w:divBdr>
                <w:top w:val="none" w:sz="0" w:space="0" w:color="auto"/>
                <w:left w:val="none" w:sz="0" w:space="0" w:color="auto"/>
                <w:bottom w:val="none" w:sz="0" w:space="0" w:color="auto"/>
                <w:right w:val="none" w:sz="0" w:space="0" w:color="auto"/>
              </w:divBdr>
              <w:divsChild>
                <w:div w:id="1610434087">
                  <w:marLeft w:val="0"/>
                  <w:marRight w:val="0"/>
                  <w:marTop w:val="0"/>
                  <w:marBottom w:val="0"/>
                  <w:divBdr>
                    <w:top w:val="none" w:sz="0" w:space="0" w:color="auto"/>
                    <w:left w:val="none" w:sz="0" w:space="0" w:color="auto"/>
                    <w:bottom w:val="none" w:sz="0" w:space="0" w:color="auto"/>
                    <w:right w:val="none" w:sz="0" w:space="0" w:color="auto"/>
                  </w:divBdr>
                  <w:divsChild>
                    <w:div w:id="127416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053399">
      <w:bodyDiv w:val="1"/>
      <w:marLeft w:val="0"/>
      <w:marRight w:val="0"/>
      <w:marTop w:val="0"/>
      <w:marBottom w:val="0"/>
      <w:divBdr>
        <w:top w:val="none" w:sz="0" w:space="0" w:color="auto"/>
        <w:left w:val="none" w:sz="0" w:space="0" w:color="auto"/>
        <w:bottom w:val="none" w:sz="0" w:space="0" w:color="auto"/>
        <w:right w:val="none" w:sz="0" w:space="0" w:color="auto"/>
      </w:divBdr>
    </w:div>
    <w:div w:id="1785266383">
      <w:bodyDiv w:val="1"/>
      <w:marLeft w:val="0"/>
      <w:marRight w:val="0"/>
      <w:marTop w:val="0"/>
      <w:marBottom w:val="0"/>
      <w:divBdr>
        <w:top w:val="none" w:sz="0" w:space="0" w:color="auto"/>
        <w:left w:val="none" w:sz="0" w:space="0" w:color="auto"/>
        <w:bottom w:val="none" w:sz="0" w:space="0" w:color="auto"/>
        <w:right w:val="none" w:sz="0" w:space="0" w:color="auto"/>
      </w:divBdr>
    </w:div>
    <w:div w:id="1805461715">
      <w:bodyDiv w:val="1"/>
      <w:marLeft w:val="0"/>
      <w:marRight w:val="0"/>
      <w:marTop w:val="0"/>
      <w:marBottom w:val="0"/>
      <w:divBdr>
        <w:top w:val="none" w:sz="0" w:space="0" w:color="auto"/>
        <w:left w:val="none" w:sz="0" w:space="0" w:color="auto"/>
        <w:bottom w:val="none" w:sz="0" w:space="0" w:color="auto"/>
        <w:right w:val="none" w:sz="0" w:space="0" w:color="auto"/>
      </w:divBdr>
    </w:div>
    <w:div w:id="1829976405">
      <w:bodyDiv w:val="1"/>
      <w:marLeft w:val="0"/>
      <w:marRight w:val="0"/>
      <w:marTop w:val="0"/>
      <w:marBottom w:val="0"/>
      <w:divBdr>
        <w:top w:val="none" w:sz="0" w:space="0" w:color="auto"/>
        <w:left w:val="none" w:sz="0" w:space="0" w:color="auto"/>
        <w:bottom w:val="none" w:sz="0" w:space="0" w:color="auto"/>
        <w:right w:val="none" w:sz="0" w:space="0" w:color="auto"/>
      </w:divBdr>
    </w:div>
    <w:div w:id="1941445338">
      <w:bodyDiv w:val="1"/>
      <w:marLeft w:val="0"/>
      <w:marRight w:val="0"/>
      <w:marTop w:val="0"/>
      <w:marBottom w:val="0"/>
      <w:divBdr>
        <w:top w:val="none" w:sz="0" w:space="0" w:color="auto"/>
        <w:left w:val="none" w:sz="0" w:space="0" w:color="auto"/>
        <w:bottom w:val="none" w:sz="0" w:space="0" w:color="auto"/>
        <w:right w:val="none" w:sz="0" w:space="0" w:color="auto"/>
      </w:divBdr>
    </w:div>
    <w:div w:id="1965959869">
      <w:bodyDiv w:val="1"/>
      <w:marLeft w:val="0"/>
      <w:marRight w:val="0"/>
      <w:marTop w:val="0"/>
      <w:marBottom w:val="0"/>
      <w:divBdr>
        <w:top w:val="none" w:sz="0" w:space="0" w:color="auto"/>
        <w:left w:val="none" w:sz="0" w:space="0" w:color="auto"/>
        <w:bottom w:val="none" w:sz="0" w:space="0" w:color="auto"/>
        <w:right w:val="none" w:sz="0" w:space="0" w:color="auto"/>
      </w:divBdr>
    </w:div>
    <w:div w:id="1992712035">
      <w:bodyDiv w:val="1"/>
      <w:marLeft w:val="0"/>
      <w:marRight w:val="0"/>
      <w:marTop w:val="0"/>
      <w:marBottom w:val="0"/>
      <w:divBdr>
        <w:top w:val="none" w:sz="0" w:space="0" w:color="auto"/>
        <w:left w:val="none" w:sz="0" w:space="0" w:color="auto"/>
        <w:bottom w:val="none" w:sz="0" w:space="0" w:color="auto"/>
        <w:right w:val="none" w:sz="0" w:space="0" w:color="auto"/>
      </w:divBdr>
    </w:div>
    <w:div w:id="2001496849">
      <w:bodyDiv w:val="1"/>
      <w:marLeft w:val="0"/>
      <w:marRight w:val="0"/>
      <w:marTop w:val="0"/>
      <w:marBottom w:val="0"/>
      <w:divBdr>
        <w:top w:val="none" w:sz="0" w:space="0" w:color="auto"/>
        <w:left w:val="none" w:sz="0" w:space="0" w:color="auto"/>
        <w:bottom w:val="none" w:sz="0" w:space="0" w:color="auto"/>
        <w:right w:val="none" w:sz="0" w:space="0" w:color="auto"/>
      </w:divBdr>
      <w:divsChild>
        <w:div w:id="961033566">
          <w:marLeft w:val="0"/>
          <w:marRight w:val="0"/>
          <w:marTop w:val="0"/>
          <w:marBottom w:val="0"/>
          <w:divBdr>
            <w:top w:val="none" w:sz="0" w:space="0" w:color="auto"/>
            <w:left w:val="none" w:sz="0" w:space="0" w:color="auto"/>
            <w:bottom w:val="none" w:sz="0" w:space="0" w:color="auto"/>
            <w:right w:val="none" w:sz="0" w:space="0" w:color="auto"/>
          </w:divBdr>
          <w:divsChild>
            <w:div w:id="350835320">
              <w:marLeft w:val="0"/>
              <w:marRight w:val="0"/>
              <w:marTop w:val="0"/>
              <w:marBottom w:val="0"/>
              <w:divBdr>
                <w:top w:val="none" w:sz="0" w:space="0" w:color="auto"/>
                <w:left w:val="none" w:sz="0" w:space="0" w:color="auto"/>
                <w:bottom w:val="none" w:sz="0" w:space="0" w:color="auto"/>
                <w:right w:val="none" w:sz="0" w:space="0" w:color="auto"/>
              </w:divBdr>
            </w:div>
            <w:div w:id="428502686">
              <w:marLeft w:val="0"/>
              <w:marRight w:val="0"/>
              <w:marTop w:val="0"/>
              <w:marBottom w:val="0"/>
              <w:divBdr>
                <w:top w:val="none" w:sz="0" w:space="0" w:color="auto"/>
                <w:left w:val="none" w:sz="0" w:space="0" w:color="auto"/>
                <w:bottom w:val="none" w:sz="0" w:space="0" w:color="auto"/>
                <w:right w:val="none" w:sz="0" w:space="0" w:color="auto"/>
              </w:divBdr>
              <w:divsChild>
                <w:div w:id="617687340">
                  <w:marLeft w:val="0"/>
                  <w:marRight w:val="0"/>
                  <w:marTop w:val="0"/>
                  <w:marBottom w:val="0"/>
                  <w:divBdr>
                    <w:top w:val="none" w:sz="0" w:space="0" w:color="auto"/>
                    <w:left w:val="none" w:sz="0" w:space="0" w:color="auto"/>
                    <w:bottom w:val="none" w:sz="0" w:space="0" w:color="auto"/>
                    <w:right w:val="none" w:sz="0" w:space="0" w:color="auto"/>
                  </w:divBdr>
                  <w:divsChild>
                    <w:div w:id="159412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816004">
      <w:bodyDiv w:val="1"/>
      <w:marLeft w:val="0"/>
      <w:marRight w:val="0"/>
      <w:marTop w:val="0"/>
      <w:marBottom w:val="0"/>
      <w:divBdr>
        <w:top w:val="none" w:sz="0" w:space="0" w:color="auto"/>
        <w:left w:val="none" w:sz="0" w:space="0" w:color="auto"/>
        <w:bottom w:val="none" w:sz="0" w:space="0" w:color="auto"/>
        <w:right w:val="none" w:sz="0" w:space="0" w:color="auto"/>
      </w:divBdr>
    </w:div>
    <w:div w:id="2064602190">
      <w:bodyDiv w:val="1"/>
      <w:marLeft w:val="0"/>
      <w:marRight w:val="0"/>
      <w:marTop w:val="0"/>
      <w:marBottom w:val="0"/>
      <w:divBdr>
        <w:top w:val="none" w:sz="0" w:space="0" w:color="auto"/>
        <w:left w:val="none" w:sz="0" w:space="0" w:color="auto"/>
        <w:bottom w:val="none" w:sz="0" w:space="0" w:color="auto"/>
        <w:right w:val="none" w:sz="0" w:space="0" w:color="auto"/>
      </w:divBdr>
    </w:div>
    <w:div w:id="2084374950">
      <w:bodyDiv w:val="1"/>
      <w:marLeft w:val="0"/>
      <w:marRight w:val="0"/>
      <w:marTop w:val="0"/>
      <w:marBottom w:val="0"/>
      <w:divBdr>
        <w:top w:val="none" w:sz="0" w:space="0" w:color="auto"/>
        <w:left w:val="none" w:sz="0" w:space="0" w:color="auto"/>
        <w:bottom w:val="none" w:sz="0" w:space="0" w:color="auto"/>
        <w:right w:val="none" w:sz="0" w:space="0" w:color="auto"/>
      </w:divBdr>
    </w:div>
    <w:div w:id="2099406196">
      <w:bodyDiv w:val="1"/>
      <w:marLeft w:val="0"/>
      <w:marRight w:val="0"/>
      <w:marTop w:val="0"/>
      <w:marBottom w:val="0"/>
      <w:divBdr>
        <w:top w:val="none" w:sz="0" w:space="0" w:color="auto"/>
        <w:left w:val="none" w:sz="0" w:space="0" w:color="auto"/>
        <w:bottom w:val="none" w:sz="0" w:space="0" w:color="auto"/>
        <w:right w:val="none" w:sz="0" w:space="0" w:color="auto"/>
      </w:divBdr>
    </w:div>
    <w:div w:id="2107848991">
      <w:bodyDiv w:val="1"/>
      <w:marLeft w:val="0"/>
      <w:marRight w:val="0"/>
      <w:marTop w:val="0"/>
      <w:marBottom w:val="0"/>
      <w:divBdr>
        <w:top w:val="none" w:sz="0" w:space="0" w:color="auto"/>
        <w:left w:val="none" w:sz="0" w:space="0" w:color="auto"/>
        <w:bottom w:val="none" w:sz="0" w:space="0" w:color="auto"/>
        <w:right w:val="none" w:sz="0" w:space="0" w:color="auto"/>
      </w:divBdr>
    </w:div>
    <w:div w:id="2112581191">
      <w:bodyDiv w:val="1"/>
      <w:marLeft w:val="0"/>
      <w:marRight w:val="0"/>
      <w:marTop w:val="0"/>
      <w:marBottom w:val="0"/>
      <w:divBdr>
        <w:top w:val="none" w:sz="0" w:space="0" w:color="auto"/>
        <w:left w:val="none" w:sz="0" w:space="0" w:color="auto"/>
        <w:bottom w:val="none" w:sz="0" w:space="0" w:color="auto"/>
        <w:right w:val="none" w:sz="0" w:space="0" w:color="auto"/>
      </w:divBdr>
    </w:div>
    <w:div w:id="2145192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FranciscoEnriquez/openmpA017950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s201</b:Tag>
    <b:SourceType>InternetSite</b:SourceType>
    <b:Guid>{3AD451FB-B951-4755-9F30-01ECB50B7778}</b:Guid>
    <b:Author>
      <b:Author>
        <b:Corporate>Historia del Deporte</b:Corporate>
      </b:Author>
    </b:Author>
    <b:Title>HISTORIA DEL ATLETISMO - Origen del deporte mas antiguo</b:Title>
    <b:InternetSiteTitle>Youtube</b:InternetSiteTitle>
    <b:Year>2020</b:Year>
    <b:Month>junio</b:Month>
    <b:Day>15</b:Day>
    <b:URL>https://www.youtube.com/watch?v=7EeE37AiAgE</b:URL>
    <b:LCID>es-MX</b:LCID>
    <b:YearAccessed>2021</b:YearAccessed>
    <b:MonthAccessed>agosto</b:MonthAccessed>
    <b:DayAccessed>09</b:DayAccessed>
    <b:RefOrder>1</b:RefOrder>
  </b:Source>
  <b:Source>
    <b:Tag>San19</b:Tag>
    <b:SourceType>ElectronicSource</b:SourceType>
    <b:Guid>{535A416A-7205-41D3-8670-0F0295ED2C77}</b:Guid>
    <b:Title>El Deporte en la Antiguedad: La Representación del "Agón" y los Atletas en el Mundo Griego</b:Title>
    <b:Year>2019</b:Year>
    <b:LCID>es-MX</b:LCID>
    <b:Author>
      <b:Author>
        <b:NameList>
          <b:Person>
            <b:Last>Santana</b:Last>
            <b:First>Teresa</b:First>
          </b:Person>
        </b:NameList>
      </b:Author>
    </b:Author>
    <b:YearAccessed>2021</b:YearAccessed>
    <b:MonthAccessed>agosto</b:MonthAccessed>
    <b:DayAccessed>09</b:DayAccessed>
    <b:RefOrder>3</b:RefOrder>
  </b:Source>
  <b:Source>
    <b:Tag>Con21</b:Tag>
    <b:SourceType>BookSection</b:SourceType>
    <b:Guid>{23AF4EA7-D0C6-46EE-84AD-C40A560EAAFD}</b:Guid>
    <b:Author>
      <b:Author>
        <b:Corporate>Consellería de Cultura, Educación e Universidade.</b:Corporate>
      </b:Author>
    </b:Author>
    <b:Title>El atletismo</b:Title>
    <b:YearAccessed>2021</b:YearAccessed>
    <b:MonthAccessed>agosto</b:MonthAccessed>
    <b:DayAccessed>09</b:DayAccessed>
    <b:URL>http://www.edu.xunta.gal/centros/iesfelixmuriel/system/files/atletismo%20pdf%20alumnos.pdf</b:URL>
    <b:LCID>es-419</b:LCID>
    <b:RefOrder>5</b:RefOrder>
  </b:Source>
  <b:Source>
    <b:Tag>Tur16</b:Tag>
    <b:SourceType>Film</b:SourceType>
    <b:Guid>{9511C4E9-6F4F-4716-AF9D-4B8130326440}</b:Guid>
    <b:LCID>es-MX</b:LCID>
    <b:Title>I Am Bolt</b:Title>
    <b:Author>
      <b:Director>
        <b:NameList>
          <b:Person>
            <b:Last>Turner</b:Last>
            <b:First>Benjamin</b:First>
          </b:Person>
          <b:Person>
            <b:Last>Turner</b:Last>
            <b:First>Gabe</b:First>
          </b:Person>
        </b:NameList>
      </b:Director>
    </b:Author>
    <b:Year>2016</b:Year>
    <b:YearAccessed>2021</b:YearAccessed>
    <b:MonthAccessed>agosto</b:MonthAccessed>
    <b:DayAccessed>09</b:DayAccessed>
    <b:RefOrder>8</b:RefOrder>
  </b:Source>
  <b:Source>
    <b:Tag>Vox19</b:Tag>
    <b:SourceType>InternetSite</b:SourceType>
    <b:Guid>{246068B1-15C3-4400-A23B-62409F20B8E0}</b:Guid>
    <b:Title>Línea del Tiempo del Atletismo</b:Title>
    <b:Year>2019</b:Year>
    <b:Author>
      <b:Author>
        <b:Corporate>VoxSu</b:Corporate>
      </b:Author>
    </b:Author>
    <b:InternetSiteTitle>VoxSu</b:InternetSiteTitle>
    <b:URL>doxsu.com/deportes/linea-del-tiempo-del-atletismo/</b:URL>
    <b:LCID>es-MX</b:LCID>
    <b:YearAccessed>2021</b:YearAccessed>
    <b:MonthAccessed>agosto</b:MonthAccessed>
    <b:DayAccessed>09</b:DayAccessed>
    <b:RefOrder>4</b:RefOrder>
  </b:Source>
  <b:Source>
    <b:Tag>Cur20</b:Tag>
    <b:SourceType>InternetSite</b:SourceType>
    <b:Guid>{2DC22811-9419-4EF8-AE18-AE0974D00D4E}</b:Guid>
    <b:Author>
      <b:Author>
        <b:Corporate>CurioSfera</b:Corporate>
      </b:Author>
    </b:Author>
    <b:Title>Origen del Atletismo - Inventor y Evolución</b:Title>
    <b:InternetSiteTitle>CurioSfera-Historia</b:InternetSiteTitle>
    <b:Year>2020</b:Year>
    <b:URL>curiosfera-historia.com/historia-del-atletismo-origen/#Mas_informacion_sobre_la_historia_del_atletismo</b:URL>
    <b:LCID>es-MX</b:LCID>
    <b:YearAccessed>2021</b:YearAccessed>
    <b:MonthAccessed>agosto</b:MonthAccessed>
    <b:DayAccessed>09</b:DayAccessed>
    <b:RefOrder>7</b:RefOrder>
  </b:Source>
  <b:Source>
    <b:Tag>Cro14</b:Tag>
    <b:SourceType>InternetSite</b:SourceType>
    <b:Guid>{F2E68179-FC5B-4A0C-ACED-3CB82EBE4BFC}</b:Guid>
    <b:LCID>es-MX</b:LCID>
    <b:Title>Cronología - Historia del Atletismo</b:Title>
    <b:InternetSiteTitle>Historia del Atletismo</b:InternetSiteTitle>
    <b:Year>2014</b:Year>
    <b:URL>www.historiadelatletismo.net/cronologia/</b:URL>
    <b:YearAccessed>2021</b:YearAccessed>
    <b:MonthAccessed>agosto</b:MonthAccessed>
    <b:DayAccessed>09</b:DayAccessed>
    <b:RefOrder>6</b:RefOrder>
  </b:Source>
  <b:Source>
    <b:Tag>Riu05</b:Tag>
    <b:SourceType>Book</b:SourceType>
    <b:Guid>{A9DAAD8D-CF53-4D6F-9E55-7DFC2B579791}</b:Guid>
    <b:Year>2005</b:Year>
    <b:Author>
      <b:Author>
        <b:NameList>
          <b:Person>
            <b:Last>Rius</b:Last>
            <b:First>Joan</b:First>
          </b:Person>
        </b:NameList>
      </b:Author>
      <b:Editor>
        <b:NameList>
          <b:Person>
            <b:Last>Paidotribo</b:Last>
          </b:Person>
        </b:NameList>
      </b:Editor>
    </b:Author>
    <b:City>Barcelona</b:City>
    <b:LCID>es-MX</b:LCID>
    <b:CountryRegion>España</b:CountryRegion>
    <b:Pages>480</b:Pages>
    <b:Edition>1a</b:Edition>
    <b:YearAccessed>2021</b:YearAccessed>
    <b:MonthAccessed>agosto</b:MonthAccessed>
    <b:DayAccessed>09</b:DayAccessed>
    <b:Title>Metodologías y técnicas del atletismo</b:Title>
    <b:RefOrder>2</b:RefOrder>
  </b:Source>
</b:Sources>
</file>

<file path=customXml/itemProps1.xml><?xml version="1.0" encoding="utf-8"?>
<ds:datastoreItem xmlns:ds="http://schemas.openxmlformats.org/officeDocument/2006/customXml" ds:itemID="{060AA0C7-26AE-4F0B-AADD-14002194A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8</Pages>
  <Words>1151</Words>
  <Characters>6331</Characters>
  <Application>Microsoft Office Word</Application>
  <DocSecurity>0</DocSecurity>
  <Lines>52</Lines>
  <Paragraphs>1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ANTONIO ENRÍQUEZ CABRERA</dc:creator>
  <cp:keywords/>
  <dc:description/>
  <cp:lastModifiedBy>Francisco Enriquez</cp:lastModifiedBy>
  <cp:revision>468</cp:revision>
  <cp:lastPrinted>2023-09-26T17:26:00Z</cp:lastPrinted>
  <dcterms:created xsi:type="dcterms:W3CDTF">2021-08-07T22:45:00Z</dcterms:created>
  <dcterms:modified xsi:type="dcterms:W3CDTF">2025-01-26T21:14:00Z</dcterms:modified>
</cp:coreProperties>
</file>